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3C30EC" w14:textId="1A8E6F12" w:rsidR="007835B6" w:rsidRPr="00DA7E4F" w:rsidRDefault="007835B6" w:rsidP="001D3FF5">
      <w:pPr>
        <w:ind w:left="0" w:firstLine="0"/>
      </w:pPr>
    </w:p>
    <w:p w14:paraId="5B2DB9DB" w14:textId="77777777" w:rsidR="007835B6" w:rsidRDefault="007835B6" w:rsidP="007835B6">
      <w:pPr>
        <w:pStyle w:val="Zkladntext"/>
        <w:suppressAutoHyphens/>
        <w:spacing w:line="240" w:lineRule="atLeast"/>
        <w:jc w:val="center"/>
        <w:rPr>
          <w:rFonts w:ascii="Arial" w:hAnsi="Arial" w:cs="Arial"/>
          <w:b/>
          <w:smallCaps/>
          <w:spacing w:val="40"/>
          <w:sz w:val="28"/>
          <w:szCs w:val="28"/>
        </w:rPr>
      </w:pPr>
      <w:r w:rsidRPr="006F6BBE">
        <w:rPr>
          <w:rFonts w:ascii="Arial" w:hAnsi="Arial" w:cs="Arial"/>
          <w:b/>
          <w:smallCaps/>
          <w:spacing w:val="40"/>
          <w:sz w:val="28"/>
          <w:szCs w:val="28"/>
        </w:rPr>
        <w:t>Kupní smlouva</w:t>
      </w:r>
    </w:p>
    <w:p w14:paraId="1B5194A5" w14:textId="230A1B6B" w:rsidR="00A2211C" w:rsidRPr="00E372B5" w:rsidRDefault="007E519F" w:rsidP="00A2211C">
      <w:pPr>
        <w:pStyle w:val="Zhlav"/>
        <w:ind w:left="0" w:firstLine="0"/>
        <w:jc w:val="center"/>
        <w:rPr>
          <w:rFonts w:eastAsia="Times New Roman" w:cs="Arial"/>
          <w:b/>
          <w:smallCaps/>
          <w:color w:val="000000"/>
          <w:spacing w:val="40"/>
          <w:sz w:val="28"/>
          <w:szCs w:val="28"/>
          <w:lang w:eastAsia="cs-CZ"/>
        </w:rPr>
      </w:pPr>
      <w:r>
        <w:rPr>
          <w:rFonts w:eastAsia="Times New Roman" w:cs="Arial"/>
          <w:b/>
          <w:smallCaps/>
          <w:color w:val="000000"/>
          <w:spacing w:val="40"/>
          <w:sz w:val="28"/>
          <w:szCs w:val="28"/>
          <w:lang w:eastAsia="cs-CZ"/>
        </w:rPr>
        <w:t>Analyzátor organického a elementárního uhlíku</w:t>
      </w:r>
    </w:p>
    <w:p w14:paraId="2231737D" w14:textId="77777777" w:rsidR="007835B6" w:rsidRPr="00DA7E4F" w:rsidRDefault="007835B6" w:rsidP="007835B6">
      <w:pPr>
        <w:pStyle w:val="Zhlav"/>
        <w:rPr>
          <w:rFonts w:cs="Arial"/>
          <w:b/>
          <w:bCs/>
          <w:color w:val="86B918"/>
        </w:rPr>
      </w:pPr>
      <w:r w:rsidRPr="00DA7E4F">
        <w:rPr>
          <w:rFonts w:cs="Arial"/>
          <w:b/>
          <w:bCs/>
          <w:color w:val="86B918"/>
        </w:rPr>
        <w:t>__________________________________________________________________________</w:t>
      </w:r>
    </w:p>
    <w:p w14:paraId="5E2834D6" w14:textId="77777777" w:rsidR="00FE6829" w:rsidRPr="006F6BBE" w:rsidRDefault="00FE6829" w:rsidP="00E837B7">
      <w:pPr>
        <w:rPr>
          <w:rFonts w:cs="Arial"/>
          <w:sz w:val="21"/>
          <w:szCs w:val="21"/>
        </w:rPr>
      </w:pPr>
    </w:p>
    <w:p w14:paraId="477FD8F2" w14:textId="77777777" w:rsidR="007835B6" w:rsidRPr="006F6BBE" w:rsidRDefault="007835B6" w:rsidP="007835B6">
      <w:pPr>
        <w:pStyle w:val="Zkladntext"/>
        <w:suppressAutoHyphens/>
        <w:spacing w:line="240" w:lineRule="atLeast"/>
        <w:jc w:val="lef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Prodáva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3"/>
        <w:gridCol w:w="1239"/>
        <w:gridCol w:w="959"/>
        <w:gridCol w:w="687"/>
        <w:gridCol w:w="578"/>
        <w:gridCol w:w="1460"/>
        <w:gridCol w:w="706"/>
        <w:gridCol w:w="426"/>
        <w:gridCol w:w="849"/>
        <w:gridCol w:w="795"/>
      </w:tblGrid>
      <w:tr w:rsidR="00FE6829" w:rsidRPr="006F6BBE" w14:paraId="45EADADB" w14:textId="77777777" w:rsidTr="003B0B43">
        <w:trPr>
          <w:trHeight w:val="434"/>
        </w:trPr>
        <w:tc>
          <w:tcPr>
            <w:tcW w:w="1384" w:type="dxa"/>
            <w:vAlign w:val="center"/>
          </w:tcPr>
          <w:p w14:paraId="0EB2A8A3" w14:textId="77777777" w:rsidR="00FE6829" w:rsidRPr="006F6BBE" w:rsidRDefault="00FE6829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9"/>
            <w:vAlign w:val="center"/>
          </w:tcPr>
          <w:p w14:paraId="76FC3E31" w14:textId="77777777" w:rsidR="00FE6829" w:rsidRPr="006F6BBE" w:rsidRDefault="00FE6829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 w:rsidRPr="006F6BBE">
              <w:rPr>
                <w:rFonts w:ascii="Arial" w:hAnsi="Arial" w:cs="Arial"/>
                <w:b/>
                <w:sz w:val="21"/>
                <w:szCs w:val="21"/>
                <w:highlight w:val="yellow"/>
              </w:rPr>
              <w:t>…</w:t>
            </w:r>
          </w:p>
        </w:tc>
      </w:tr>
      <w:tr w:rsidR="00FE6829" w:rsidRPr="006F6BBE" w14:paraId="1BC89AFF" w14:textId="77777777" w:rsidTr="003B0B43">
        <w:tc>
          <w:tcPr>
            <w:tcW w:w="1384" w:type="dxa"/>
            <w:vAlign w:val="center"/>
          </w:tcPr>
          <w:p w14:paraId="5DDAE38A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9"/>
            <w:vAlign w:val="center"/>
          </w:tcPr>
          <w:p w14:paraId="3158191F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05326E" w:rsidRPr="006F6BBE" w14:paraId="19829E5C" w14:textId="77777777" w:rsidTr="003B0B43">
        <w:tc>
          <w:tcPr>
            <w:tcW w:w="1384" w:type="dxa"/>
            <w:vAlign w:val="center"/>
          </w:tcPr>
          <w:p w14:paraId="79EEEF37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2981" w:type="dxa"/>
            <w:gridSpan w:val="3"/>
            <w:vAlign w:val="center"/>
          </w:tcPr>
          <w:p w14:paraId="5E5C153A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78" w:type="dxa"/>
            <w:vAlign w:val="center"/>
          </w:tcPr>
          <w:p w14:paraId="0DA742D7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45" w:type="dxa"/>
            <w:gridSpan w:val="5"/>
            <w:vAlign w:val="center"/>
          </w:tcPr>
          <w:p w14:paraId="64BBF3BE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9B449A" w:rsidRPr="006F6BBE" w14:paraId="539A3A84" w14:textId="77777777" w:rsidTr="003B0B43">
        <w:tc>
          <w:tcPr>
            <w:tcW w:w="1384" w:type="dxa"/>
            <w:vAlign w:val="center"/>
          </w:tcPr>
          <w:p w14:paraId="4301FD33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9B449A" w:rsidRPr="006F6BBE">
              <w:rPr>
                <w:rFonts w:ascii="Arial" w:hAnsi="Arial" w:cs="Arial"/>
                <w:sz w:val="21"/>
                <w:szCs w:val="21"/>
              </w:rPr>
              <w:t>u</w:t>
            </w:r>
          </w:p>
        </w:tc>
        <w:tc>
          <w:tcPr>
            <w:tcW w:w="1286" w:type="dxa"/>
            <w:vAlign w:val="center"/>
          </w:tcPr>
          <w:p w14:paraId="3E5B55D5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969" w:type="dxa"/>
            <w:vAlign w:val="center"/>
          </w:tcPr>
          <w:p w14:paraId="50F8B115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soudu v </w:t>
            </w:r>
          </w:p>
        </w:tc>
        <w:tc>
          <w:tcPr>
            <w:tcW w:w="2848" w:type="dxa"/>
            <w:gridSpan w:val="3"/>
            <w:vAlign w:val="center"/>
          </w:tcPr>
          <w:p w14:paraId="6FAE5143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708" w:type="dxa"/>
            <w:vAlign w:val="center"/>
          </w:tcPr>
          <w:p w14:paraId="0D7060FE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oddíl</w:t>
            </w:r>
          </w:p>
        </w:tc>
        <w:tc>
          <w:tcPr>
            <w:tcW w:w="426" w:type="dxa"/>
            <w:vAlign w:val="center"/>
          </w:tcPr>
          <w:p w14:paraId="2B45A83F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851" w:type="dxa"/>
            <w:vAlign w:val="center"/>
          </w:tcPr>
          <w:p w14:paraId="2A5446AA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vložka</w:t>
            </w:r>
          </w:p>
        </w:tc>
        <w:tc>
          <w:tcPr>
            <w:tcW w:w="816" w:type="dxa"/>
            <w:vAlign w:val="center"/>
          </w:tcPr>
          <w:p w14:paraId="7E27B00F" w14:textId="77777777" w:rsidR="00FE6829" w:rsidRPr="006F6BBE" w:rsidRDefault="00C30DD6" w:rsidP="0005326E">
            <w:pPr>
              <w:pStyle w:val="Zkladntext"/>
              <w:suppressAutoHyphens/>
              <w:spacing w:before="0" w:after="0" w:line="240" w:lineRule="atLeast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C30DD6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FE6829" w:rsidRPr="006F6BBE" w14:paraId="66490F43" w14:textId="77777777" w:rsidTr="003B0B43">
        <w:tc>
          <w:tcPr>
            <w:tcW w:w="1384" w:type="dxa"/>
            <w:vAlign w:val="center"/>
          </w:tcPr>
          <w:p w14:paraId="5EC3B896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9"/>
            <w:vAlign w:val="center"/>
          </w:tcPr>
          <w:p w14:paraId="158D3C25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</w:tbl>
    <w:p w14:paraId="1BDB638B" w14:textId="77777777" w:rsidR="00FE6829" w:rsidRPr="006F6BBE" w:rsidRDefault="00FE6829" w:rsidP="00E837B7">
      <w:pPr>
        <w:rPr>
          <w:rFonts w:cs="Arial"/>
          <w:sz w:val="21"/>
          <w:szCs w:val="21"/>
        </w:rPr>
      </w:pPr>
    </w:p>
    <w:p w14:paraId="4A869C0B" w14:textId="77777777"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a</w:t>
      </w:r>
    </w:p>
    <w:p w14:paraId="291D35F4" w14:textId="77777777"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Kupu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6"/>
        <w:gridCol w:w="2920"/>
        <w:gridCol w:w="684"/>
        <w:gridCol w:w="4092"/>
      </w:tblGrid>
      <w:tr w:rsidR="007835B6" w:rsidRPr="006F6BBE" w14:paraId="549E9227" w14:textId="77777777" w:rsidTr="003B0B43">
        <w:trPr>
          <w:trHeight w:val="434"/>
        </w:trPr>
        <w:tc>
          <w:tcPr>
            <w:tcW w:w="1384" w:type="dxa"/>
            <w:vAlign w:val="center"/>
          </w:tcPr>
          <w:p w14:paraId="60AB90F4" w14:textId="77777777" w:rsidR="007835B6" w:rsidRPr="006F6BBE" w:rsidRDefault="007835B6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3"/>
            <w:vAlign w:val="center"/>
          </w:tcPr>
          <w:p w14:paraId="30E4CD23" w14:textId="77777777" w:rsidR="007835B6" w:rsidRPr="006F6BBE" w:rsidRDefault="00B85190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Ústav</w:t>
            </w:r>
            <w:r w:rsidR="009B449A" w:rsidRPr="006F6BBE">
              <w:rPr>
                <w:rFonts w:ascii="Arial" w:hAnsi="Arial" w:cs="Arial"/>
                <w:b/>
                <w:sz w:val="21"/>
                <w:szCs w:val="21"/>
              </w:rPr>
              <w:t xml:space="preserve"> výzkumu globální změny AV ČR, v. v. i.</w:t>
            </w:r>
          </w:p>
        </w:tc>
      </w:tr>
      <w:tr w:rsidR="007835B6" w:rsidRPr="006F6BBE" w14:paraId="19698500" w14:textId="77777777" w:rsidTr="003B0B43">
        <w:tc>
          <w:tcPr>
            <w:tcW w:w="1384" w:type="dxa"/>
            <w:vAlign w:val="center"/>
          </w:tcPr>
          <w:p w14:paraId="6259C539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14:paraId="28EFFA7E" w14:textId="77777777" w:rsidR="007835B6" w:rsidRPr="006F6BBE" w:rsidRDefault="009B449A" w:rsidP="00B85190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Bělidla 986/4a, </w:t>
            </w:r>
            <w:r w:rsidR="00B85190">
              <w:rPr>
                <w:rFonts w:ascii="Arial" w:hAnsi="Arial" w:cs="Arial"/>
                <w:sz w:val="21"/>
                <w:szCs w:val="21"/>
              </w:rPr>
              <w:t>603  00 Brno</w:t>
            </w:r>
          </w:p>
        </w:tc>
      </w:tr>
      <w:tr w:rsidR="007835B6" w:rsidRPr="006F6BBE" w14:paraId="02013449" w14:textId="77777777" w:rsidTr="003B0B43">
        <w:tc>
          <w:tcPr>
            <w:tcW w:w="1384" w:type="dxa"/>
            <w:vAlign w:val="center"/>
          </w:tcPr>
          <w:p w14:paraId="00200095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14:paraId="66C314B7" w14:textId="77777777" w:rsidR="007835B6" w:rsidRPr="006F6BBE" w:rsidRDefault="00B85190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14:paraId="64FEA059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14:paraId="175A65D4" w14:textId="77777777" w:rsidR="007835B6" w:rsidRPr="006F6BBE" w:rsidRDefault="009B449A" w:rsidP="00B85190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Z</w:t>
            </w:r>
            <w:r w:rsidR="00B85190"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</w:tr>
      <w:tr w:rsidR="009B449A" w:rsidRPr="006F6BBE" w14:paraId="3E64AF42" w14:textId="77777777" w:rsidTr="003B0B43">
        <w:tc>
          <w:tcPr>
            <w:tcW w:w="1384" w:type="dxa"/>
            <w:vAlign w:val="center"/>
          </w:tcPr>
          <w:p w14:paraId="033F85D4" w14:textId="77777777"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0608FD">
              <w:rPr>
                <w:rFonts w:ascii="Arial" w:hAnsi="Arial" w:cs="Arial"/>
                <w:sz w:val="21"/>
                <w:szCs w:val="21"/>
              </w:rPr>
              <w:t>v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7904" w:type="dxa"/>
            <w:gridSpan w:val="3"/>
            <w:vAlign w:val="center"/>
          </w:tcPr>
          <w:p w14:paraId="36FDB710" w14:textId="77777777"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Rejstříku veřejných výzkumných institucí</w:t>
            </w:r>
          </w:p>
        </w:tc>
      </w:tr>
      <w:tr w:rsidR="0049146C" w:rsidRPr="006F6BBE" w14:paraId="796AC12C" w14:textId="77777777" w:rsidTr="003B0B43">
        <w:tc>
          <w:tcPr>
            <w:tcW w:w="1384" w:type="dxa"/>
            <w:vAlign w:val="center"/>
          </w:tcPr>
          <w:p w14:paraId="37A44FFE" w14:textId="77777777" w:rsidR="0049146C" w:rsidRPr="006F6BBE" w:rsidRDefault="0049146C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14:paraId="359D9505" w14:textId="77777777" w:rsidR="0049146C" w:rsidRPr="006F6BBE" w:rsidRDefault="007262EE" w:rsidP="00882CC1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rof. RNDr. Ing. Michal</w:t>
            </w:r>
            <w:r w:rsidR="0049146C">
              <w:rPr>
                <w:rFonts w:ascii="Arial" w:hAnsi="Arial" w:cs="Arial"/>
                <w:sz w:val="22"/>
                <w:szCs w:val="22"/>
              </w:rPr>
              <w:t>em V. Mar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k</w:t>
            </w:r>
            <w:r w:rsidR="0049146C">
              <w:rPr>
                <w:rFonts w:ascii="Arial" w:hAnsi="Arial" w:cs="Arial"/>
                <w:sz w:val="22"/>
                <w:szCs w:val="22"/>
              </w:rPr>
              <w:t>em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, DrSc</w:t>
            </w:r>
            <w:r w:rsidR="0049146C">
              <w:rPr>
                <w:rFonts w:ascii="Arial" w:hAnsi="Arial" w:cs="Arial"/>
                <w:sz w:val="22"/>
                <w:szCs w:val="22"/>
              </w:rPr>
              <w:t>., dr. h. c., ředitelem</w:t>
            </w:r>
          </w:p>
        </w:tc>
      </w:tr>
    </w:tbl>
    <w:p w14:paraId="0F81A574" w14:textId="77777777" w:rsidR="00FE6829" w:rsidRPr="006F6BBE" w:rsidRDefault="0005326E" w:rsidP="00E837B7">
      <w:pPr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zavírají podle § 2079 občanského zákoníku smlouvu následujícího znění:</w:t>
      </w:r>
    </w:p>
    <w:p w14:paraId="7BB51F57" w14:textId="77777777" w:rsidR="0005326E" w:rsidRPr="006F6BBE" w:rsidRDefault="0005326E" w:rsidP="00E837B7">
      <w:pPr>
        <w:rPr>
          <w:rFonts w:cs="Arial"/>
          <w:sz w:val="21"/>
          <w:szCs w:val="21"/>
        </w:rPr>
      </w:pPr>
    </w:p>
    <w:p w14:paraId="6E804264" w14:textId="77777777" w:rsidR="0005326E" w:rsidRPr="006F6BBE" w:rsidRDefault="0005326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</w:t>
      </w:r>
      <w:r w:rsidR="0092214B">
        <w:rPr>
          <w:rFonts w:cs="Arial"/>
          <w:b/>
          <w:smallCaps/>
          <w:spacing w:val="32"/>
          <w:sz w:val="21"/>
          <w:szCs w:val="21"/>
        </w:rPr>
        <w:t>ředmět</w:t>
      </w:r>
      <w:r w:rsidR="0090102A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  <w:r w:rsidR="008E31F1" w:rsidRPr="006F6BBE">
        <w:rPr>
          <w:rFonts w:cs="Arial"/>
          <w:b/>
          <w:smallCaps/>
          <w:spacing w:val="32"/>
          <w:sz w:val="21"/>
          <w:szCs w:val="21"/>
        </w:rPr>
        <w:t xml:space="preserve">smlouvy </w:t>
      </w:r>
    </w:p>
    <w:p w14:paraId="497FE4D9" w14:textId="77777777" w:rsidR="008E31F1" w:rsidRPr="006F6BBE" w:rsidRDefault="0090102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se zavazuje, že kupujícímu odevzdá věc, která je předmětem koupě, </w:t>
      </w:r>
      <w:r w:rsidRPr="006F6BBE">
        <w:rPr>
          <w:rFonts w:cs="Arial"/>
          <w:sz w:val="21"/>
          <w:szCs w:val="21"/>
        </w:rPr>
        <w:br/>
        <w:t xml:space="preserve">a umožní mu nabýt vlastnické právo k ní, a kupující se zavazuje, že věc převezme </w:t>
      </w:r>
      <w:r w:rsidRPr="006F6BBE">
        <w:rPr>
          <w:rFonts w:cs="Arial"/>
          <w:sz w:val="21"/>
          <w:szCs w:val="21"/>
        </w:rPr>
        <w:br/>
        <w:t>a zaplatí prodávajícímu kupní cenu.</w:t>
      </w:r>
    </w:p>
    <w:p w14:paraId="4A7B2FAC" w14:textId="5186DE80" w:rsidR="00382D22" w:rsidRDefault="00382D22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rodávající se rovněž zavazuje odevzdat kupujícímu doklady, které se k</w:t>
      </w:r>
      <w:r w:rsidR="00FC4953" w:rsidRPr="004C6EFA">
        <w:rPr>
          <w:rFonts w:cs="Arial"/>
          <w:sz w:val="21"/>
          <w:szCs w:val="21"/>
        </w:rPr>
        <w:t xml:space="preserve"> věci </w:t>
      </w:r>
      <w:r w:rsidR="004C6EFA" w:rsidRPr="004C6EFA">
        <w:rPr>
          <w:rFonts w:cs="Arial"/>
          <w:sz w:val="21"/>
          <w:szCs w:val="21"/>
        </w:rPr>
        <w:t>vztahují,</w:t>
      </w:r>
      <w:r w:rsidR="008D127B"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 xml:space="preserve">provádět servis </w:t>
      </w:r>
      <w:r w:rsidR="00FC4953" w:rsidRPr="004C6EFA">
        <w:rPr>
          <w:rFonts w:cs="Arial"/>
          <w:sz w:val="21"/>
          <w:szCs w:val="21"/>
        </w:rPr>
        <w:t>věci</w:t>
      </w:r>
      <w:r w:rsidR="004C6EFA" w:rsidRPr="004C6EFA">
        <w:rPr>
          <w:rFonts w:cs="Arial"/>
          <w:sz w:val="21"/>
          <w:szCs w:val="21"/>
        </w:rPr>
        <w:t>.</w:t>
      </w:r>
    </w:p>
    <w:p w14:paraId="3E12A666" w14:textId="799ADC40" w:rsidR="00A2211C" w:rsidRPr="00803B9D" w:rsidRDefault="00A2211C" w:rsidP="00803B9D">
      <w:pPr>
        <w:pStyle w:val="Odstavecseseznamem"/>
        <w:numPr>
          <w:ilvl w:val="1"/>
          <w:numId w:val="11"/>
        </w:numPr>
        <w:contextualSpacing w:val="0"/>
        <w:rPr>
          <w:sz w:val="21"/>
          <w:szCs w:val="21"/>
        </w:rPr>
      </w:pPr>
      <w:r w:rsidRPr="00803B9D">
        <w:rPr>
          <w:rFonts w:cs="Arial"/>
          <w:color w:val="000000"/>
          <w:sz w:val="21"/>
          <w:szCs w:val="21"/>
        </w:rPr>
        <w:t xml:space="preserve">Předmět plnění je financován </w:t>
      </w:r>
      <w:r w:rsidRPr="00803B9D">
        <w:rPr>
          <w:rFonts w:cs="Arial"/>
          <w:sz w:val="21"/>
          <w:szCs w:val="21"/>
        </w:rPr>
        <w:t>ze strukturálních fondů Evropské unie, OP Jan Amos Komenský, a to z</w:t>
      </w:r>
      <w:r w:rsidR="007E5B87" w:rsidRPr="00803B9D">
        <w:rPr>
          <w:rFonts w:cs="Arial"/>
          <w:sz w:val="21"/>
          <w:szCs w:val="21"/>
        </w:rPr>
        <w:t> </w:t>
      </w:r>
      <w:r w:rsidRPr="00803B9D">
        <w:rPr>
          <w:rFonts w:cs="Arial"/>
          <w:sz w:val="21"/>
          <w:szCs w:val="21"/>
        </w:rPr>
        <w:t>projektu</w:t>
      </w:r>
      <w:r w:rsidR="007E5B87" w:rsidRPr="00803B9D">
        <w:t xml:space="preserve"> </w:t>
      </w:r>
      <w:r w:rsidR="007E5B87" w:rsidRPr="00803B9D">
        <w:rPr>
          <w:rFonts w:cs="Arial"/>
          <w:sz w:val="21"/>
          <w:szCs w:val="21"/>
        </w:rPr>
        <w:t xml:space="preserve">ACTRIS-CZ RI3 </w:t>
      </w:r>
      <w:r w:rsidRPr="00803B9D">
        <w:rPr>
          <w:rFonts w:cs="Arial"/>
          <w:sz w:val="21"/>
          <w:szCs w:val="21"/>
        </w:rPr>
        <w:t xml:space="preserve">, registrační číslo projektu: </w:t>
      </w:r>
      <w:r w:rsidR="00803B9D" w:rsidRPr="00803B9D">
        <w:rPr>
          <w:rFonts w:cs="Arial"/>
          <w:sz w:val="21"/>
          <w:szCs w:val="21"/>
        </w:rPr>
        <w:t>CZ.02.01.01/00/23_015/0008191</w:t>
      </w:r>
      <w:r w:rsidRPr="00803B9D">
        <w:rPr>
          <w:rFonts w:cs="Arial"/>
          <w:color w:val="000000"/>
          <w:sz w:val="21"/>
          <w:szCs w:val="21"/>
        </w:rPr>
        <w:t>.</w:t>
      </w:r>
    </w:p>
    <w:p w14:paraId="5A0310EC" w14:textId="77777777" w:rsidR="003839BC" w:rsidRPr="006F6BBE" w:rsidRDefault="003839BC" w:rsidP="00DE5A99">
      <w:pPr>
        <w:rPr>
          <w:rFonts w:cs="Arial"/>
          <w:sz w:val="21"/>
          <w:szCs w:val="21"/>
        </w:rPr>
      </w:pPr>
    </w:p>
    <w:p w14:paraId="42AD1A3B" w14:textId="77777777" w:rsidR="0090102A" w:rsidRPr="007262E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7262EE">
        <w:rPr>
          <w:rFonts w:cs="Arial"/>
          <w:b/>
          <w:smallCaps/>
          <w:spacing w:val="32"/>
          <w:sz w:val="21"/>
          <w:szCs w:val="21"/>
        </w:rPr>
        <w:t>Předmět koupě</w:t>
      </w:r>
    </w:p>
    <w:p w14:paraId="602DCE00" w14:textId="11374056" w:rsidR="00A2211C" w:rsidRPr="00A2211C" w:rsidRDefault="00C9276D" w:rsidP="007E519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A2211C">
        <w:rPr>
          <w:rFonts w:cs="Arial"/>
          <w:sz w:val="21"/>
          <w:szCs w:val="21"/>
        </w:rPr>
        <w:t xml:space="preserve">Předmětem koupě </w:t>
      </w:r>
      <w:r w:rsidR="000D2546" w:rsidRPr="00A2211C">
        <w:rPr>
          <w:rFonts w:cs="Arial"/>
        </w:rPr>
        <w:t>j</w:t>
      </w:r>
      <w:r w:rsidR="000F3C2A" w:rsidRPr="00A2211C">
        <w:rPr>
          <w:rFonts w:cs="Arial"/>
        </w:rPr>
        <w:t xml:space="preserve">e </w:t>
      </w:r>
      <w:proofErr w:type="spellStart"/>
      <w:r w:rsidR="002734D9">
        <w:rPr>
          <w:rFonts w:cs="Arial"/>
        </w:rPr>
        <w:t>semikontinuální</w:t>
      </w:r>
      <w:proofErr w:type="spellEnd"/>
      <w:r w:rsidR="002734D9">
        <w:rPr>
          <w:rFonts w:cs="Arial"/>
        </w:rPr>
        <w:t xml:space="preserve"> analyzátor</w:t>
      </w:r>
      <w:r w:rsidR="00BA611C">
        <w:rPr>
          <w:rFonts w:cs="Arial"/>
        </w:rPr>
        <w:t xml:space="preserve"> organického</w:t>
      </w:r>
      <w:r w:rsidR="007E519F" w:rsidRPr="007E519F">
        <w:rPr>
          <w:rFonts w:cs="Arial"/>
        </w:rPr>
        <w:t xml:space="preserve"> a elementárního uhlíku v aerosolových částicích</w:t>
      </w:r>
      <w:r w:rsidR="007E519F">
        <w:rPr>
          <w:rFonts w:cs="Arial"/>
        </w:rPr>
        <w:t>.</w:t>
      </w:r>
    </w:p>
    <w:p w14:paraId="0F6E1C10" w14:textId="66081C2D" w:rsidR="00C9276D" w:rsidRPr="00A2211C" w:rsidRDefault="00C9276D" w:rsidP="00A2211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A2211C">
        <w:rPr>
          <w:rFonts w:cs="Arial"/>
          <w:sz w:val="21"/>
          <w:szCs w:val="21"/>
        </w:rPr>
        <w:lastRenderedPageBreak/>
        <w:t>Předmět koupě bude odpovídat technické specifikaci přístroje, která je přílohou č. 1 této smlouvy.</w:t>
      </w:r>
    </w:p>
    <w:p w14:paraId="0E375B52" w14:textId="77777777" w:rsidR="00C9276D" w:rsidRDefault="00C9276D" w:rsidP="00C9276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Součásti a příslušenství předmětu koupě bude blíže specifikováno v příloze č. 1 této smlouvy.</w:t>
      </w:r>
    </w:p>
    <w:p w14:paraId="167531D5" w14:textId="77777777" w:rsidR="00DE5A99" w:rsidRPr="004C6EFA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 xml:space="preserve">Předmět koupě bude </w:t>
      </w:r>
      <w:r w:rsidR="002F5DC3" w:rsidRPr="004C6EFA">
        <w:rPr>
          <w:rFonts w:cs="Arial"/>
          <w:sz w:val="21"/>
          <w:szCs w:val="21"/>
        </w:rPr>
        <w:t>odevzdán v souladu s následujícími po</w:t>
      </w:r>
      <w:r w:rsidR="005579B0" w:rsidRPr="004C6EFA">
        <w:rPr>
          <w:rFonts w:cs="Arial"/>
          <w:sz w:val="21"/>
          <w:szCs w:val="21"/>
        </w:rPr>
        <w:t>d</w:t>
      </w:r>
      <w:r w:rsidR="002F5DC3" w:rsidRPr="004C6EFA">
        <w:rPr>
          <w:rFonts w:cs="Arial"/>
          <w:sz w:val="21"/>
          <w:szCs w:val="21"/>
        </w:rPr>
        <w:t xml:space="preserve">klady </w:t>
      </w:r>
      <w:r w:rsidRPr="004C6EFA">
        <w:rPr>
          <w:rFonts w:cs="Arial"/>
          <w:sz w:val="21"/>
          <w:szCs w:val="21"/>
        </w:rPr>
        <w:t>(řazena dle závaznosti):</w:t>
      </w:r>
    </w:p>
    <w:p w14:paraId="290581BC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Touto smlouvou</w:t>
      </w:r>
      <w:r w:rsidRPr="006F6BBE">
        <w:rPr>
          <w:rFonts w:cs="Arial"/>
          <w:sz w:val="21"/>
          <w:szCs w:val="21"/>
        </w:rPr>
        <w:t>.</w:t>
      </w:r>
    </w:p>
    <w:p w14:paraId="534EDC77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ísemnými pokyny kupujícího.</w:t>
      </w:r>
    </w:p>
    <w:p w14:paraId="136CB2E6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echnickými normami vztahujícími se k materiálům a činnostem prováděných na základě této smlouvy </w:t>
      </w:r>
    </w:p>
    <w:p w14:paraId="4C17EA16" w14:textId="77777777" w:rsidR="002F5DC3" w:rsidRPr="006F6BBE" w:rsidRDefault="002F5DC3" w:rsidP="002F5DC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 předmětem koupě odevzdá prodávající kupujícímu doklady potřebné k převzetí a užívání </w:t>
      </w:r>
      <w:r w:rsidR="009E4287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 xml:space="preserve">; takovými doklady </w:t>
      </w:r>
      <w:r w:rsidR="009E4287" w:rsidRPr="006F6BBE">
        <w:rPr>
          <w:rFonts w:cs="Arial"/>
          <w:sz w:val="21"/>
          <w:szCs w:val="21"/>
        </w:rPr>
        <w:t>j</w:t>
      </w:r>
      <w:r w:rsidRPr="006F6BBE">
        <w:rPr>
          <w:rFonts w:cs="Arial"/>
          <w:sz w:val="21"/>
          <w:szCs w:val="21"/>
        </w:rPr>
        <w:t>sou zejména</w:t>
      </w:r>
      <w:r w:rsidR="00B5522F" w:rsidRPr="006F6BBE">
        <w:rPr>
          <w:rFonts w:cs="Arial"/>
          <w:sz w:val="21"/>
          <w:szCs w:val="21"/>
        </w:rPr>
        <w:t>:</w:t>
      </w:r>
      <w:r w:rsidRPr="006F6BBE">
        <w:rPr>
          <w:rFonts w:cs="Arial"/>
          <w:sz w:val="21"/>
          <w:szCs w:val="21"/>
        </w:rPr>
        <w:t xml:space="preserve"> </w:t>
      </w:r>
    </w:p>
    <w:p w14:paraId="4C7C213D" w14:textId="77777777"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rtifikáty a </w:t>
      </w:r>
      <w:r w:rsidRPr="004C6EFA">
        <w:rPr>
          <w:rFonts w:cs="Arial"/>
          <w:sz w:val="21"/>
          <w:szCs w:val="21"/>
        </w:rPr>
        <w:t>prohlášení o shodě použitých materiálů a výrobků.</w:t>
      </w:r>
    </w:p>
    <w:p w14:paraId="5113F36E" w14:textId="77777777"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odrobné návody nebo příručky či manuály k použití předmětu koupě.</w:t>
      </w:r>
    </w:p>
    <w:p w14:paraId="056EADBD" w14:textId="77777777"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odrobné návody nebo příručky či manuály k údržbě předmětu koupě.</w:t>
      </w:r>
    </w:p>
    <w:p w14:paraId="1B8D7E20" w14:textId="77777777" w:rsidR="002F5DC3" w:rsidRPr="004C6EFA" w:rsidRDefault="002F5DC3" w:rsidP="002F5DC3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Doklady budou vyhotoveny v českém nebo anglickém</w:t>
      </w:r>
      <w:r w:rsidR="00792B2A" w:rsidRPr="004C6EFA">
        <w:rPr>
          <w:rFonts w:cs="Arial"/>
          <w:sz w:val="21"/>
          <w:szCs w:val="21"/>
        </w:rPr>
        <w:t xml:space="preserve"> jazyce</w:t>
      </w:r>
      <w:r w:rsidRPr="004C6EFA">
        <w:rPr>
          <w:rFonts w:cs="Arial"/>
          <w:sz w:val="21"/>
          <w:szCs w:val="21"/>
        </w:rPr>
        <w:t>.</w:t>
      </w:r>
    </w:p>
    <w:p w14:paraId="1E2C416F" w14:textId="3B858029" w:rsidR="0090102A" w:rsidRDefault="00DE5A99" w:rsidP="00DD568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rodávající se zavazuje provádět ser</w:t>
      </w:r>
      <w:r w:rsidR="004C6EFA" w:rsidRPr="004C6EFA">
        <w:rPr>
          <w:rFonts w:cs="Arial"/>
          <w:sz w:val="21"/>
          <w:szCs w:val="21"/>
        </w:rPr>
        <w:t xml:space="preserve">vis předmětu koupě po dobu </w:t>
      </w:r>
      <w:r w:rsidR="000B146D" w:rsidRPr="004C6EFA">
        <w:rPr>
          <w:rFonts w:cs="Arial"/>
          <w:sz w:val="21"/>
          <w:szCs w:val="21"/>
        </w:rPr>
        <w:t>trvání záruční doby</w:t>
      </w:r>
      <w:r w:rsidR="004C6EFA" w:rsidRPr="004C6EFA">
        <w:rPr>
          <w:rFonts w:cs="Arial"/>
          <w:sz w:val="21"/>
          <w:szCs w:val="21"/>
        </w:rPr>
        <w:t>.</w:t>
      </w:r>
    </w:p>
    <w:p w14:paraId="22D70576" w14:textId="77777777" w:rsidR="00CD2A59" w:rsidRPr="006F6BBE" w:rsidRDefault="00CD2A59" w:rsidP="00DE5A99">
      <w:pPr>
        <w:rPr>
          <w:rFonts w:cs="Arial"/>
          <w:sz w:val="21"/>
          <w:szCs w:val="21"/>
        </w:rPr>
      </w:pPr>
    </w:p>
    <w:p w14:paraId="2DF933F2" w14:textId="77777777" w:rsidR="00F9199E" w:rsidRPr="006F6BBE" w:rsidRDefault="00E46D1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evzdání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předmětu koupě</w:t>
      </w:r>
    </w:p>
    <w:p w14:paraId="4C4A879B" w14:textId="026144BC" w:rsidR="00DE5A99" w:rsidRPr="00EF16B8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b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plný a bezvadný předmět koupě bude </w:t>
      </w:r>
      <w:r w:rsidR="00AC65A0" w:rsidRPr="006F6BBE">
        <w:rPr>
          <w:rFonts w:cs="Arial"/>
          <w:sz w:val="21"/>
          <w:szCs w:val="21"/>
        </w:rPr>
        <w:t>odevzdán</w:t>
      </w:r>
      <w:r w:rsidR="004C6EFA">
        <w:rPr>
          <w:rFonts w:cs="Arial"/>
          <w:sz w:val="21"/>
          <w:szCs w:val="21"/>
        </w:rPr>
        <w:t xml:space="preserve"> </w:t>
      </w:r>
      <w:r w:rsidRPr="007262EE">
        <w:rPr>
          <w:rFonts w:cs="Arial"/>
          <w:sz w:val="21"/>
          <w:szCs w:val="21"/>
        </w:rPr>
        <w:t xml:space="preserve">nejpozději </w:t>
      </w:r>
      <w:r w:rsidRPr="007262EE">
        <w:rPr>
          <w:rFonts w:cs="Arial"/>
          <w:b/>
          <w:sz w:val="21"/>
          <w:szCs w:val="21"/>
        </w:rPr>
        <w:t xml:space="preserve">do </w:t>
      </w:r>
      <w:r w:rsidR="007E519F">
        <w:rPr>
          <w:rFonts w:cs="Arial"/>
          <w:b/>
          <w:sz w:val="21"/>
          <w:szCs w:val="21"/>
        </w:rPr>
        <w:t>12</w:t>
      </w:r>
      <w:r w:rsidR="00A2211C">
        <w:rPr>
          <w:rFonts w:cs="Arial"/>
          <w:b/>
          <w:sz w:val="21"/>
          <w:szCs w:val="21"/>
        </w:rPr>
        <w:t xml:space="preserve"> týdnů od podpisu smlouvy.</w:t>
      </w:r>
    </w:p>
    <w:p w14:paraId="62412417" w14:textId="32D86C55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Dřívější plnění je možné</w:t>
      </w:r>
      <w:r w:rsidR="000F3C2A">
        <w:rPr>
          <w:rFonts w:cs="Arial"/>
          <w:sz w:val="21"/>
          <w:szCs w:val="21"/>
        </w:rPr>
        <w:t>.</w:t>
      </w:r>
    </w:p>
    <w:p w14:paraId="78127DF0" w14:textId="336557DA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ředmět koupě bude </w:t>
      </w:r>
      <w:r w:rsidR="00AC65A0" w:rsidRPr="006F6BBE">
        <w:rPr>
          <w:rFonts w:cs="Arial"/>
          <w:sz w:val="21"/>
          <w:szCs w:val="21"/>
        </w:rPr>
        <w:t xml:space="preserve">odevzdán </w:t>
      </w:r>
      <w:r w:rsidRPr="004C6EFA">
        <w:rPr>
          <w:rFonts w:cs="Arial"/>
          <w:sz w:val="21"/>
          <w:szCs w:val="21"/>
        </w:rPr>
        <w:t xml:space="preserve">na pracoviště kupujícího, na adresu </w:t>
      </w:r>
      <w:r w:rsidRPr="004C6EFA">
        <w:rPr>
          <w:rFonts w:cs="Arial"/>
          <w:b/>
          <w:sz w:val="21"/>
          <w:szCs w:val="21"/>
        </w:rPr>
        <w:t>Bělidla 986/4a,</w:t>
      </w:r>
      <w:r w:rsidR="004C6EFA">
        <w:rPr>
          <w:rFonts w:cs="Arial"/>
          <w:b/>
          <w:sz w:val="21"/>
          <w:szCs w:val="21"/>
        </w:rPr>
        <w:t xml:space="preserve"> 603 00</w:t>
      </w:r>
      <w:r w:rsidRPr="004C6EFA">
        <w:rPr>
          <w:rFonts w:cs="Arial"/>
          <w:b/>
          <w:sz w:val="21"/>
          <w:szCs w:val="21"/>
        </w:rPr>
        <w:t xml:space="preserve"> Brno,</w:t>
      </w:r>
      <w:r w:rsidRPr="004C6EFA">
        <w:rPr>
          <w:rFonts w:cs="Arial"/>
          <w:sz w:val="21"/>
          <w:szCs w:val="21"/>
        </w:rPr>
        <w:t xml:space="preserve"> nedohodnou-li se smluvní strany jinak.</w:t>
      </w:r>
    </w:p>
    <w:p w14:paraId="78765C7E" w14:textId="77777777" w:rsidR="009B0C68" w:rsidRPr="006F6BBE" w:rsidRDefault="009B0C68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Dodá-li prodávající větší množství věcí, než bylo ujednáno, je kupní smlouva uzavřena i na přebytečné množství s tím, že cena přebytečného množství je zahrnuta v celkové kupní ceně.</w:t>
      </w:r>
    </w:p>
    <w:p w14:paraId="6FC734CC" w14:textId="77777777" w:rsidR="00E46D1A" w:rsidRPr="006F6BBE" w:rsidRDefault="00E46D1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se zavazuje odevzdat </w:t>
      </w:r>
      <w:r w:rsidR="00F51721" w:rsidRPr="006F6BBE">
        <w:rPr>
          <w:rFonts w:cs="Arial"/>
          <w:sz w:val="21"/>
          <w:szCs w:val="21"/>
        </w:rPr>
        <w:t xml:space="preserve">předmět koupě nepoužitý a </w:t>
      </w:r>
      <w:r w:rsidR="00E5688A" w:rsidRPr="006F6BBE">
        <w:rPr>
          <w:rFonts w:cs="Arial"/>
          <w:sz w:val="21"/>
          <w:szCs w:val="21"/>
        </w:rPr>
        <w:t xml:space="preserve">bez </w:t>
      </w:r>
      <w:r w:rsidR="00BF4939" w:rsidRPr="006F6BBE">
        <w:rPr>
          <w:rFonts w:cs="Arial"/>
          <w:sz w:val="21"/>
          <w:szCs w:val="21"/>
        </w:rPr>
        <w:t xml:space="preserve">právních </w:t>
      </w:r>
      <w:r w:rsidR="00F51721" w:rsidRPr="006F6BBE">
        <w:rPr>
          <w:rFonts w:cs="Arial"/>
          <w:sz w:val="21"/>
          <w:szCs w:val="21"/>
        </w:rPr>
        <w:t>nebo</w:t>
      </w:r>
      <w:r w:rsidR="00BF4939" w:rsidRPr="006F6BBE">
        <w:rPr>
          <w:rFonts w:cs="Arial"/>
          <w:sz w:val="21"/>
          <w:szCs w:val="21"/>
        </w:rPr>
        <w:t xml:space="preserve"> věcných </w:t>
      </w:r>
      <w:r w:rsidR="00E5688A" w:rsidRPr="006F6BBE">
        <w:rPr>
          <w:rFonts w:cs="Arial"/>
          <w:sz w:val="21"/>
          <w:szCs w:val="21"/>
        </w:rPr>
        <w:t>vad</w:t>
      </w:r>
      <w:r w:rsidRPr="006F6BBE">
        <w:rPr>
          <w:rFonts w:cs="Arial"/>
          <w:sz w:val="21"/>
          <w:szCs w:val="21"/>
        </w:rPr>
        <w:t>.</w:t>
      </w:r>
    </w:p>
    <w:p w14:paraId="48416D05" w14:textId="77777777" w:rsidR="00414754" w:rsidRPr="006F6BBE" w:rsidRDefault="00414754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činky odevzdání věci nenastanou </w:t>
      </w:r>
      <w:r w:rsidR="00C43690" w:rsidRPr="006F6BBE">
        <w:rPr>
          <w:rFonts w:cs="Arial"/>
          <w:sz w:val="21"/>
          <w:szCs w:val="21"/>
        </w:rPr>
        <w:t>před okamžikem</w:t>
      </w:r>
      <w:r w:rsidR="00517DEC" w:rsidRPr="006F6BBE">
        <w:rPr>
          <w:rFonts w:cs="Arial"/>
          <w:sz w:val="21"/>
          <w:szCs w:val="21"/>
        </w:rPr>
        <w:t xml:space="preserve">, </w:t>
      </w:r>
      <w:r w:rsidR="00C43690" w:rsidRPr="006F6BBE">
        <w:rPr>
          <w:rFonts w:cs="Arial"/>
          <w:sz w:val="21"/>
          <w:szCs w:val="21"/>
        </w:rPr>
        <w:t xml:space="preserve">ve kterém </w:t>
      </w:r>
      <w:r w:rsidR="00BC0496" w:rsidRPr="006F6BBE">
        <w:rPr>
          <w:rFonts w:cs="Arial"/>
          <w:sz w:val="21"/>
          <w:szCs w:val="21"/>
        </w:rPr>
        <w:t xml:space="preserve">bude kupujícímu umožněno </w:t>
      </w:r>
      <w:r w:rsidR="006A62FE" w:rsidRPr="006F6BBE">
        <w:rPr>
          <w:rFonts w:cs="Arial"/>
          <w:sz w:val="21"/>
          <w:szCs w:val="21"/>
        </w:rPr>
        <w:t>nakládat s věcí v místě odevzdání.</w:t>
      </w:r>
    </w:p>
    <w:p w14:paraId="11003CD9" w14:textId="77777777" w:rsidR="00ED5992" w:rsidRPr="006F6BBE" w:rsidRDefault="004F78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N</w:t>
      </w:r>
      <w:r w:rsidR="00ED5992" w:rsidRPr="004C6EFA">
        <w:rPr>
          <w:rFonts w:cs="Arial"/>
          <w:sz w:val="21"/>
          <w:szCs w:val="21"/>
        </w:rPr>
        <w:t>ejpozději do 5 pracovních dnů ode dne odevzdání předmětu koupě</w:t>
      </w:r>
      <w:r w:rsidR="0010510A"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 xml:space="preserve">jej kupující prohlédne </w:t>
      </w:r>
      <w:r w:rsidR="0010510A" w:rsidRPr="004C6EFA">
        <w:rPr>
          <w:rFonts w:cs="Arial"/>
          <w:sz w:val="21"/>
          <w:szCs w:val="21"/>
        </w:rPr>
        <w:t>a přesvě</w:t>
      </w:r>
      <w:r w:rsidR="0010510A" w:rsidRPr="006F6BBE">
        <w:rPr>
          <w:rFonts w:cs="Arial"/>
          <w:sz w:val="21"/>
          <w:szCs w:val="21"/>
        </w:rPr>
        <w:t>dčí se o jeho</w:t>
      </w:r>
      <w:r w:rsidR="00ED5992" w:rsidRPr="006F6BBE">
        <w:rPr>
          <w:rFonts w:cs="Arial"/>
          <w:sz w:val="21"/>
          <w:szCs w:val="21"/>
        </w:rPr>
        <w:t xml:space="preserve"> </w:t>
      </w:r>
      <w:r w:rsidR="00E17104" w:rsidRPr="006F6BBE">
        <w:rPr>
          <w:rFonts w:cs="Arial"/>
          <w:sz w:val="21"/>
          <w:szCs w:val="21"/>
        </w:rPr>
        <w:t xml:space="preserve">zjevných </w:t>
      </w:r>
      <w:r w:rsidR="00ED5992" w:rsidRPr="006F6BBE">
        <w:rPr>
          <w:rFonts w:cs="Arial"/>
          <w:sz w:val="21"/>
          <w:szCs w:val="21"/>
        </w:rPr>
        <w:t>vlastnostech a množství. Kupující v téže lhůtě</w:t>
      </w:r>
      <w:r w:rsidR="00E17104" w:rsidRPr="006F6BBE">
        <w:rPr>
          <w:rFonts w:cs="Arial"/>
          <w:sz w:val="21"/>
          <w:szCs w:val="21"/>
        </w:rPr>
        <w:t xml:space="preserve"> buď</w:t>
      </w:r>
      <w:r w:rsidR="00ED5992" w:rsidRPr="006F6BBE">
        <w:rPr>
          <w:rFonts w:cs="Arial"/>
          <w:sz w:val="21"/>
          <w:szCs w:val="21"/>
        </w:rPr>
        <w:t xml:space="preserve"> potvrdí převzetí předmětu koupě</w:t>
      </w:r>
      <w:r w:rsidR="00773DE2" w:rsidRPr="006F6BBE">
        <w:rPr>
          <w:rFonts w:cs="Arial"/>
          <w:sz w:val="21"/>
          <w:szCs w:val="21"/>
        </w:rPr>
        <w:t>, anebo</w:t>
      </w:r>
      <w:r w:rsidR="00E17104" w:rsidRPr="006F6BBE">
        <w:rPr>
          <w:rFonts w:cs="Arial"/>
          <w:sz w:val="21"/>
          <w:szCs w:val="21"/>
        </w:rPr>
        <w:t xml:space="preserve"> </w:t>
      </w:r>
      <w:r w:rsidR="007072A6" w:rsidRPr="006F6BBE">
        <w:rPr>
          <w:rFonts w:cs="Arial"/>
          <w:sz w:val="21"/>
          <w:szCs w:val="21"/>
        </w:rPr>
        <w:t>sdělí připomínky k</w:t>
      </w:r>
      <w:r w:rsidR="00E17104" w:rsidRPr="006F6BBE">
        <w:rPr>
          <w:rFonts w:cs="Arial"/>
          <w:sz w:val="21"/>
          <w:szCs w:val="21"/>
        </w:rPr>
        <w:t xml:space="preserve"> množství a </w:t>
      </w:r>
      <w:r w:rsidR="007072A6" w:rsidRPr="006F6BBE">
        <w:rPr>
          <w:rFonts w:cs="Arial"/>
          <w:sz w:val="21"/>
          <w:szCs w:val="21"/>
        </w:rPr>
        <w:t>zjevným</w:t>
      </w:r>
      <w:r w:rsidR="00E17104" w:rsidRPr="006F6BBE">
        <w:rPr>
          <w:rFonts w:cs="Arial"/>
          <w:sz w:val="21"/>
          <w:szCs w:val="21"/>
        </w:rPr>
        <w:t xml:space="preserve"> vlastno</w:t>
      </w:r>
      <w:r w:rsidR="007072A6" w:rsidRPr="006F6BBE">
        <w:rPr>
          <w:rFonts w:cs="Arial"/>
          <w:sz w:val="21"/>
          <w:szCs w:val="21"/>
        </w:rPr>
        <w:t>stem předmětu koupě</w:t>
      </w:r>
      <w:r w:rsidR="00ED5992" w:rsidRPr="006F6BBE">
        <w:rPr>
          <w:rFonts w:cs="Arial"/>
          <w:sz w:val="21"/>
          <w:szCs w:val="21"/>
        </w:rPr>
        <w:t>.</w:t>
      </w:r>
      <w:r w:rsidR="007072A6" w:rsidRPr="006F6BBE">
        <w:rPr>
          <w:rFonts w:cs="Arial"/>
          <w:sz w:val="21"/>
          <w:szCs w:val="21"/>
        </w:rPr>
        <w:t xml:space="preserve"> Pokud k</w:t>
      </w:r>
      <w:r w:rsidR="00773DE2" w:rsidRPr="006F6BBE">
        <w:rPr>
          <w:rFonts w:cs="Arial"/>
          <w:sz w:val="21"/>
          <w:szCs w:val="21"/>
        </w:rPr>
        <w:t xml:space="preserve">upující </w:t>
      </w:r>
      <w:r w:rsidR="007072A6" w:rsidRPr="006F6BBE">
        <w:rPr>
          <w:rFonts w:cs="Arial"/>
          <w:sz w:val="21"/>
          <w:szCs w:val="21"/>
        </w:rPr>
        <w:t>včas</w:t>
      </w:r>
      <w:r w:rsidR="00773DE2" w:rsidRPr="006F6BBE">
        <w:rPr>
          <w:rFonts w:cs="Arial"/>
          <w:sz w:val="21"/>
          <w:szCs w:val="21"/>
        </w:rPr>
        <w:t xml:space="preserve"> ani nepotvrdí převzetí předmětu koupě, ani </w:t>
      </w:r>
      <w:r w:rsidR="00A9561E" w:rsidRPr="006F6BBE">
        <w:rPr>
          <w:rFonts w:cs="Arial"/>
          <w:sz w:val="21"/>
          <w:szCs w:val="21"/>
        </w:rPr>
        <w:t xml:space="preserve">nesdělí připomínky k </w:t>
      </w:r>
      <w:r w:rsidR="00AC65A0" w:rsidRPr="006F6BBE">
        <w:rPr>
          <w:rFonts w:cs="Arial"/>
          <w:sz w:val="21"/>
          <w:szCs w:val="21"/>
        </w:rPr>
        <w:t>množství a zjevným vlastnostem</w:t>
      </w:r>
      <w:r w:rsidR="007072A6" w:rsidRPr="006F6BBE">
        <w:rPr>
          <w:rFonts w:cs="Arial"/>
          <w:sz w:val="21"/>
          <w:szCs w:val="21"/>
        </w:rPr>
        <w:t xml:space="preserve"> předmětu koupě</w:t>
      </w:r>
      <w:r w:rsidR="00773DE2" w:rsidRPr="006F6BBE">
        <w:rPr>
          <w:rFonts w:cs="Arial"/>
          <w:sz w:val="21"/>
          <w:szCs w:val="21"/>
        </w:rPr>
        <w:t xml:space="preserve">, má se za to, že kupující </w:t>
      </w:r>
      <w:r w:rsidR="0010510A" w:rsidRPr="006F6BBE">
        <w:rPr>
          <w:rFonts w:cs="Arial"/>
          <w:sz w:val="21"/>
          <w:szCs w:val="21"/>
        </w:rPr>
        <w:t xml:space="preserve">předmět koupě převzal a že nemá připomínky k jeho </w:t>
      </w:r>
      <w:r w:rsidR="0019664E" w:rsidRPr="006F6BBE">
        <w:rPr>
          <w:rFonts w:cs="Arial"/>
          <w:sz w:val="21"/>
          <w:szCs w:val="21"/>
        </w:rPr>
        <w:t>zjevným</w:t>
      </w:r>
      <w:r w:rsidR="0010510A" w:rsidRPr="006F6BBE">
        <w:rPr>
          <w:rFonts w:cs="Arial"/>
          <w:sz w:val="21"/>
          <w:szCs w:val="21"/>
        </w:rPr>
        <w:t xml:space="preserve"> vlastnostem a k množství.</w:t>
      </w:r>
    </w:p>
    <w:p w14:paraId="512B171D" w14:textId="77777777" w:rsidR="00CD2A59" w:rsidRPr="0079702E" w:rsidRDefault="00B5522F" w:rsidP="0079702E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B608FB" w:rsidRPr="006F6BBE">
        <w:rPr>
          <w:rFonts w:cs="Arial"/>
          <w:sz w:val="21"/>
          <w:szCs w:val="21"/>
        </w:rPr>
        <w:t>lnění nemůže být odepřeno, ani když budou splněny podmínky § 1912 odst. 1 občanského zákoníku (vzájemné plnění).</w:t>
      </w:r>
    </w:p>
    <w:p w14:paraId="7D229BE8" w14:textId="77777777" w:rsidR="00CD2A59" w:rsidRPr="006F6BBE" w:rsidRDefault="00CD2A59" w:rsidP="00DE5A99">
      <w:pPr>
        <w:ind w:left="0" w:firstLine="0"/>
        <w:rPr>
          <w:rFonts w:cs="Arial"/>
          <w:sz w:val="21"/>
          <w:szCs w:val="21"/>
        </w:rPr>
      </w:pPr>
    </w:p>
    <w:p w14:paraId="33C41475" w14:textId="77777777"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Kupní cena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</w:p>
    <w:p w14:paraId="0451AC0B" w14:textId="12674328" w:rsidR="00DE5A99" w:rsidRPr="004C6EFA" w:rsidRDefault="00DE5A99" w:rsidP="004C6EF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yla ujedná</w:t>
      </w:r>
      <w:r w:rsidR="004C6EFA">
        <w:rPr>
          <w:rFonts w:cs="Arial"/>
          <w:sz w:val="21"/>
          <w:szCs w:val="21"/>
        </w:rPr>
        <w:t>na cena za plnění této smlouvy:</w:t>
      </w:r>
      <w:r w:rsidR="000F3C2A">
        <w:rPr>
          <w:rFonts w:cs="Arial"/>
          <w:sz w:val="21"/>
          <w:szCs w:val="21"/>
        </w:rPr>
        <w:t xml:space="preserve"> </w:t>
      </w:r>
      <w:r w:rsidR="000F3C2A" w:rsidRPr="000F3C2A">
        <w:rPr>
          <w:rFonts w:cs="Arial"/>
          <w:b/>
          <w:sz w:val="21"/>
          <w:szCs w:val="21"/>
          <w:highlight w:val="yellow"/>
        </w:rPr>
        <w:t>…</w:t>
      </w:r>
      <w:r w:rsidR="000F3C2A" w:rsidRPr="000F3C2A">
        <w:rPr>
          <w:rFonts w:cs="Arial"/>
          <w:b/>
          <w:sz w:val="21"/>
          <w:szCs w:val="21"/>
        </w:rPr>
        <w:t xml:space="preserve"> Kč bez DPH</w:t>
      </w:r>
    </w:p>
    <w:p w14:paraId="58F8825E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na je sjednána jako nejvyšší přípustná, zahrnující veškeré náklady </w:t>
      </w:r>
      <w:r w:rsidR="001B445F" w:rsidRPr="006F6BBE">
        <w:rPr>
          <w:rFonts w:cs="Arial"/>
          <w:sz w:val="21"/>
          <w:szCs w:val="21"/>
        </w:rPr>
        <w:t>prodávajícího</w:t>
      </w:r>
      <w:r w:rsidR="00792B2A">
        <w:rPr>
          <w:rFonts w:cs="Arial"/>
          <w:sz w:val="21"/>
          <w:szCs w:val="21"/>
        </w:rPr>
        <w:t xml:space="preserve"> </w:t>
      </w:r>
      <w:r w:rsidRPr="006F6BBE">
        <w:rPr>
          <w:rFonts w:cs="Arial"/>
          <w:sz w:val="21"/>
          <w:szCs w:val="21"/>
        </w:rPr>
        <w:t>na plnění této smlouvy a cenové vlivy v průběhu plnění této smlouvy.</w:t>
      </w:r>
    </w:p>
    <w:p w14:paraId="50AE32FA" w14:textId="662BAB7D" w:rsidR="00DE5A99" w:rsidRPr="006F6BBE" w:rsidRDefault="001D3FF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K c</w:t>
      </w:r>
      <w:r w:rsidR="00DE5A99" w:rsidRPr="006F6BBE">
        <w:rPr>
          <w:rFonts w:cs="Arial"/>
          <w:sz w:val="21"/>
          <w:szCs w:val="21"/>
        </w:rPr>
        <w:t xml:space="preserve">eně bez DPH </w:t>
      </w:r>
      <w:r w:rsidR="001576F7" w:rsidRPr="006F6BBE">
        <w:rPr>
          <w:rFonts w:cs="Arial"/>
          <w:sz w:val="21"/>
          <w:szCs w:val="21"/>
        </w:rPr>
        <w:t>se připočte</w:t>
      </w:r>
      <w:r w:rsidR="00DE5A99" w:rsidRPr="006F6BBE">
        <w:rPr>
          <w:rFonts w:cs="Arial"/>
          <w:sz w:val="21"/>
          <w:szCs w:val="21"/>
        </w:rPr>
        <w:t xml:space="preserve"> DPH v zákonné sazbě.</w:t>
      </w:r>
    </w:p>
    <w:p w14:paraId="45E69110" w14:textId="7DEAB1D8" w:rsidR="0090102A" w:rsidRDefault="0090102A" w:rsidP="00DE5A99">
      <w:pPr>
        <w:rPr>
          <w:rFonts w:cs="Arial"/>
          <w:sz w:val="21"/>
          <w:szCs w:val="21"/>
        </w:rPr>
      </w:pPr>
    </w:p>
    <w:p w14:paraId="2FB5B20B" w14:textId="77777777" w:rsidR="00BA611C" w:rsidRPr="006F6BBE" w:rsidRDefault="00BA611C" w:rsidP="00DE5A99">
      <w:pPr>
        <w:rPr>
          <w:rFonts w:cs="Arial"/>
          <w:sz w:val="21"/>
          <w:szCs w:val="21"/>
        </w:rPr>
      </w:pPr>
    </w:p>
    <w:p w14:paraId="3957F066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lastRenderedPageBreak/>
        <w:t>Platební podmínky</w:t>
      </w:r>
    </w:p>
    <w:p w14:paraId="7DAE4DDF" w14:textId="2BC96BCA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na za dodání předmětu koupě </w:t>
      </w:r>
      <w:r w:rsidRPr="004C6EFA">
        <w:rPr>
          <w:rFonts w:cs="Arial"/>
          <w:sz w:val="21"/>
          <w:szCs w:val="21"/>
        </w:rPr>
        <w:t>a provádění servisu</w:t>
      </w:r>
      <w:r w:rsidR="00B204F2">
        <w:rPr>
          <w:rFonts w:cs="Arial"/>
          <w:sz w:val="21"/>
          <w:szCs w:val="21"/>
        </w:rPr>
        <w:t xml:space="preserve"> bude placena</w:t>
      </w:r>
      <w:r w:rsidRPr="006F6BBE">
        <w:rPr>
          <w:rFonts w:cs="Arial"/>
          <w:sz w:val="21"/>
          <w:szCs w:val="21"/>
        </w:rPr>
        <w:t xml:space="preserve"> na základě </w:t>
      </w:r>
      <w:r w:rsidR="000F3C2A">
        <w:rPr>
          <w:rFonts w:cs="Arial"/>
          <w:sz w:val="21"/>
          <w:szCs w:val="21"/>
        </w:rPr>
        <w:t>jedné</w:t>
      </w:r>
      <w:r w:rsidR="006E7878">
        <w:rPr>
          <w:rFonts w:cs="Arial"/>
          <w:sz w:val="21"/>
          <w:szCs w:val="21"/>
        </w:rPr>
        <w:t xml:space="preserve"> faktur</w:t>
      </w:r>
      <w:r w:rsidR="000F3C2A">
        <w:rPr>
          <w:rFonts w:cs="Arial"/>
          <w:sz w:val="21"/>
          <w:szCs w:val="21"/>
        </w:rPr>
        <w:t>y</w:t>
      </w:r>
      <w:r w:rsidR="00B204F2">
        <w:rPr>
          <w:rFonts w:cs="Arial"/>
          <w:sz w:val="21"/>
          <w:szCs w:val="21"/>
        </w:rPr>
        <w:t>, neurčí-li kupující jinak</w:t>
      </w:r>
      <w:r w:rsidRPr="006F6BBE">
        <w:rPr>
          <w:rFonts w:cs="Arial"/>
          <w:sz w:val="21"/>
          <w:szCs w:val="21"/>
        </w:rPr>
        <w:t xml:space="preserve">. Přílohou faktury bude </w:t>
      </w:r>
      <w:r w:rsidR="00B113DB" w:rsidRPr="006F6BBE">
        <w:rPr>
          <w:rFonts w:cs="Arial"/>
          <w:sz w:val="21"/>
          <w:szCs w:val="21"/>
        </w:rPr>
        <w:t>kopie potvrzení převzetí</w:t>
      </w:r>
      <w:r w:rsidR="006E7878">
        <w:rPr>
          <w:rFonts w:cs="Arial"/>
          <w:sz w:val="21"/>
          <w:szCs w:val="21"/>
        </w:rPr>
        <w:t xml:space="preserve"> </w:t>
      </w:r>
      <w:r w:rsidR="00B113DB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 xml:space="preserve">. </w:t>
      </w:r>
    </w:p>
    <w:p w14:paraId="1A1FEA0C" w14:textId="2F5B08B5" w:rsidR="00A2211C" w:rsidRPr="007F1BCE" w:rsidRDefault="00A2211C" w:rsidP="00803B9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Faktura bude</w:t>
      </w:r>
      <w:r w:rsidRPr="00F52333">
        <w:rPr>
          <w:rFonts w:cs="Arial"/>
          <w:sz w:val="21"/>
          <w:szCs w:val="21"/>
        </w:rPr>
        <w:t xml:space="preserve"> mít náležitosti daňového dokladu</w:t>
      </w:r>
      <w:r>
        <w:rPr>
          <w:rFonts w:cs="Arial"/>
          <w:sz w:val="21"/>
          <w:szCs w:val="21"/>
        </w:rPr>
        <w:t xml:space="preserve"> a bude</w:t>
      </w:r>
      <w:r w:rsidRPr="008545A4">
        <w:rPr>
          <w:rFonts w:cs="Arial"/>
          <w:sz w:val="21"/>
          <w:szCs w:val="21"/>
        </w:rPr>
        <w:t xml:space="preserve"> obsahovat název a</w:t>
      </w:r>
      <w:r>
        <w:rPr>
          <w:rFonts w:cs="Arial"/>
          <w:sz w:val="21"/>
          <w:szCs w:val="21"/>
        </w:rPr>
        <w:t> </w:t>
      </w:r>
      <w:r w:rsidRPr="008545A4">
        <w:rPr>
          <w:rFonts w:cs="Arial"/>
          <w:sz w:val="21"/>
          <w:szCs w:val="21"/>
        </w:rPr>
        <w:t xml:space="preserve">registrační číslo projektu v podobě: </w:t>
      </w:r>
      <w:r w:rsidR="00803B9D">
        <w:rPr>
          <w:rFonts w:cs="Arial"/>
          <w:sz w:val="21"/>
          <w:szCs w:val="21"/>
        </w:rPr>
        <w:t>ACTRIS-CZ RI3,</w:t>
      </w:r>
      <w:r w:rsidR="00803B9D" w:rsidRPr="00803B9D">
        <w:rPr>
          <w:rFonts w:cs="Arial"/>
          <w:sz w:val="21"/>
          <w:szCs w:val="21"/>
        </w:rPr>
        <w:t xml:space="preserve"> CZ.02.01.01/00/23_015/0008191</w:t>
      </w:r>
      <w:r>
        <w:rPr>
          <w:rFonts w:cs="Arial"/>
          <w:sz w:val="21"/>
          <w:szCs w:val="21"/>
        </w:rPr>
        <w:t>, neurčí-li kupující jinak.</w:t>
      </w:r>
    </w:p>
    <w:p w14:paraId="2C53FD14" w14:textId="77777777" w:rsidR="00B85190" w:rsidRPr="00B85190" w:rsidRDefault="00B85190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>Stane-li se prodávající nespolehlivým plátcem DPH dle § 160a zákona o DPH, je o této skutečnosti povinen neprodleně, nejpozději následující pracovní den po dni nabytí právní moci rozhodnutí o této skutečnosti, písemně informovat kupujícího. Prodávající je stejným způsobem povinen informovat kupujícího o tom, že bylo proti němu zahájeno řízení podle § 106a zákona o DPH.</w:t>
      </w:r>
    </w:p>
    <w:p w14:paraId="2D20A45C" w14:textId="77777777" w:rsidR="00B85190" w:rsidRPr="00B85190" w:rsidRDefault="00B85190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 xml:space="preserve">Kupující uhradí DPH na účet příslušného správce daně v následujících případech: </w:t>
      </w:r>
    </w:p>
    <w:p w14:paraId="584E2AD2" w14:textId="77777777" w:rsidR="00B85190" w:rsidRPr="00B85190" w:rsidRDefault="00B85190" w:rsidP="00B8519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 xml:space="preserve">Je-li o prodávajícím ke dni poskytnutí zdanitelného plnění zveřejněna informace o tom, že je nespolehlivý plátce, nebo </w:t>
      </w:r>
    </w:p>
    <w:p w14:paraId="49CDAC7B" w14:textId="77777777" w:rsidR="00B85190" w:rsidRPr="00B85190" w:rsidRDefault="00B85190" w:rsidP="00B8519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>stane-li se prodávající nespolehlivým plátcem před zaplacením ceny, anebo</w:t>
      </w:r>
    </w:p>
    <w:p w14:paraId="725EBDA0" w14:textId="77777777" w:rsidR="00B85190" w:rsidRPr="00B85190" w:rsidRDefault="00B85190" w:rsidP="00B8519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>v případě jakékoliv pochybností kupujícího o tom, zda prodávající nespolehlivým plátcem DPH je či nikoliv.</w:t>
      </w:r>
    </w:p>
    <w:p w14:paraId="379DA640" w14:textId="77777777" w:rsidR="006D62AC" w:rsidRPr="006F6BBE" w:rsidRDefault="006D62AC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Lhůta splatnosti všech faktur je 25 dní ode dne vystavení faktury. </w:t>
      </w:r>
    </w:p>
    <w:p w14:paraId="35FFBA4B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je ve lhůtě splatnosti oprávněn vrátit fakturu vykazující vady. Prodávající je povinen předložit fakturu novou či opravenou</w:t>
      </w:r>
      <w:r w:rsidR="006D62AC" w:rsidRPr="006F6BBE">
        <w:rPr>
          <w:rFonts w:cs="Arial"/>
          <w:sz w:val="21"/>
          <w:szCs w:val="21"/>
        </w:rPr>
        <w:t xml:space="preserve"> s novou lhůtou splatnosti</w:t>
      </w:r>
      <w:r w:rsidRPr="006F6BBE">
        <w:rPr>
          <w:rFonts w:cs="Arial"/>
          <w:sz w:val="21"/>
          <w:szCs w:val="21"/>
        </w:rPr>
        <w:t xml:space="preserve">. </w:t>
      </w:r>
    </w:p>
    <w:p w14:paraId="2E9AAF4E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je povinen doručit fakturu na adresu </w:t>
      </w:r>
      <w:r w:rsidR="00C9276D">
        <w:rPr>
          <w:rFonts w:cs="Arial"/>
          <w:sz w:val="21"/>
          <w:szCs w:val="21"/>
        </w:rPr>
        <w:t>sídla kupujícího nejpozději do 2</w:t>
      </w:r>
      <w:r w:rsidRPr="006F6BBE">
        <w:rPr>
          <w:rFonts w:cs="Arial"/>
          <w:sz w:val="21"/>
          <w:szCs w:val="21"/>
        </w:rPr>
        <w:t xml:space="preserve"> pracovních dnů od </w:t>
      </w:r>
      <w:r w:rsidR="00B113DB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</w:t>
      </w:r>
    </w:p>
    <w:p w14:paraId="7F4417ED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Faktura je uhrazena dnem odepsání příslušné částky z účtu kupujícího.</w:t>
      </w:r>
    </w:p>
    <w:p w14:paraId="7256E212" w14:textId="77777777" w:rsidR="00F9199E" w:rsidRDefault="006D62AC" w:rsidP="00192E9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57367C" w:rsidRPr="006F6BBE">
        <w:rPr>
          <w:rFonts w:cs="Arial"/>
          <w:sz w:val="21"/>
          <w:szCs w:val="21"/>
        </w:rPr>
        <w:t>áloha</w:t>
      </w:r>
      <w:r w:rsidRPr="006F6BBE">
        <w:rPr>
          <w:rFonts w:cs="Arial"/>
          <w:sz w:val="21"/>
          <w:szCs w:val="21"/>
        </w:rPr>
        <w:t xml:space="preserve"> se neposkytne. Z</w:t>
      </w:r>
      <w:r w:rsidR="0057367C" w:rsidRPr="006F6BBE">
        <w:rPr>
          <w:rFonts w:cs="Arial"/>
          <w:sz w:val="21"/>
          <w:szCs w:val="21"/>
        </w:rPr>
        <w:t>ávdavek se neposkyt</w:t>
      </w:r>
      <w:r w:rsidRPr="006F6BBE">
        <w:rPr>
          <w:rFonts w:cs="Arial"/>
          <w:sz w:val="21"/>
          <w:szCs w:val="21"/>
        </w:rPr>
        <w:t>uje</w:t>
      </w:r>
      <w:r w:rsidR="0057367C" w:rsidRPr="006F6BBE">
        <w:rPr>
          <w:rFonts w:cs="Arial"/>
          <w:sz w:val="21"/>
          <w:szCs w:val="21"/>
        </w:rPr>
        <w:t>.</w:t>
      </w:r>
    </w:p>
    <w:p w14:paraId="0A2BB9DD" w14:textId="77777777" w:rsidR="00192E96" w:rsidRPr="00192E96" w:rsidRDefault="00192E96" w:rsidP="00192E96">
      <w:pPr>
        <w:ind w:left="0" w:firstLine="0"/>
        <w:rPr>
          <w:rFonts w:cs="Arial"/>
          <w:sz w:val="21"/>
          <w:szCs w:val="21"/>
        </w:rPr>
      </w:pPr>
    </w:p>
    <w:p w14:paraId="4A86075C" w14:textId="77777777" w:rsidR="00FB236F" w:rsidRPr="006F6BBE" w:rsidRDefault="00FB236F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Záruka za jakost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 xml:space="preserve"> a reklamace </w:t>
      </w:r>
      <w:r w:rsidR="00B5522F" w:rsidRPr="006F6BBE">
        <w:rPr>
          <w:rFonts w:cs="Arial"/>
          <w:b/>
          <w:smallCaps/>
          <w:spacing w:val="32"/>
          <w:sz w:val="21"/>
          <w:szCs w:val="21"/>
        </w:rPr>
        <w:t>vad</w:t>
      </w:r>
    </w:p>
    <w:p w14:paraId="12D5377B" w14:textId="77777777"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poskytuje záruku za jakost předmětu koupě</w:t>
      </w:r>
      <w:r w:rsidR="006C6BFB" w:rsidRPr="006F6BBE">
        <w:rPr>
          <w:rFonts w:cs="Arial"/>
          <w:sz w:val="21"/>
          <w:szCs w:val="21"/>
        </w:rPr>
        <w:t xml:space="preserve">; po celou </w:t>
      </w:r>
      <w:r w:rsidRPr="006F6BBE">
        <w:rPr>
          <w:rFonts w:cs="Arial"/>
          <w:sz w:val="21"/>
          <w:szCs w:val="21"/>
        </w:rPr>
        <w:t xml:space="preserve">dobu trvání záruční doby </w:t>
      </w:r>
      <w:r w:rsidR="006C6BFB" w:rsidRPr="006F6BBE">
        <w:rPr>
          <w:rFonts w:cs="Arial"/>
          <w:sz w:val="21"/>
          <w:szCs w:val="21"/>
        </w:rPr>
        <w:t>předmět koupě</w:t>
      </w:r>
      <w:r w:rsidR="00952B2B" w:rsidRPr="006F6BBE">
        <w:rPr>
          <w:rFonts w:cs="Arial"/>
          <w:sz w:val="21"/>
          <w:szCs w:val="21"/>
        </w:rPr>
        <w:t>:</w:t>
      </w:r>
    </w:p>
    <w:p w14:paraId="18BE221B" w14:textId="77777777"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ude způsobilý k použití pro účel patrný z této smlouvy.</w:t>
      </w:r>
    </w:p>
    <w:p w14:paraId="512F3708" w14:textId="77777777"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</w:t>
      </w:r>
      <w:r w:rsidR="00FB236F" w:rsidRPr="006F6BBE">
        <w:rPr>
          <w:rFonts w:cs="Arial"/>
          <w:sz w:val="21"/>
          <w:szCs w:val="21"/>
        </w:rPr>
        <w:t xml:space="preserve">ude </w:t>
      </w:r>
      <w:r w:rsidRPr="006F6BBE">
        <w:rPr>
          <w:rFonts w:cs="Arial"/>
          <w:sz w:val="21"/>
          <w:szCs w:val="21"/>
        </w:rPr>
        <w:t>způsobilý</w:t>
      </w:r>
      <w:r w:rsidR="00FB236F" w:rsidRPr="006F6BBE">
        <w:rPr>
          <w:rFonts w:cs="Arial"/>
          <w:sz w:val="21"/>
          <w:szCs w:val="21"/>
        </w:rPr>
        <w:t xml:space="preserve"> k použití pro obvyklý účel</w:t>
      </w:r>
      <w:r w:rsidRPr="006F6BBE">
        <w:rPr>
          <w:rFonts w:cs="Arial"/>
          <w:sz w:val="21"/>
          <w:szCs w:val="21"/>
        </w:rPr>
        <w:t>.</w:t>
      </w:r>
      <w:r w:rsidR="00FB236F" w:rsidRPr="006F6BBE">
        <w:rPr>
          <w:rFonts w:cs="Arial"/>
          <w:sz w:val="21"/>
          <w:szCs w:val="21"/>
        </w:rPr>
        <w:t xml:space="preserve"> </w:t>
      </w:r>
    </w:p>
    <w:p w14:paraId="1B5F03DA" w14:textId="77777777" w:rsidR="00FB236F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FB236F" w:rsidRPr="006F6BBE">
        <w:rPr>
          <w:rFonts w:cs="Arial"/>
          <w:sz w:val="21"/>
          <w:szCs w:val="21"/>
        </w:rPr>
        <w:t xml:space="preserve">achová </w:t>
      </w:r>
      <w:r w:rsidRPr="006F6BBE">
        <w:rPr>
          <w:rFonts w:cs="Arial"/>
          <w:sz w:val="21"/>
          <w:szCs w:val="21"/>
        </w:rPr>
        <w:t xml:space="preserve">si </w:t>
      </w:r>
      <w:r w:rsidR="00FB236F" w:rsidRPr="006F6BBE">
        <w:rPr>
          <w:rFonts w:cs="Arial"/>
          <w:sz w:val="21"/>
          <w:szCs w:val="21"/>
        </w:rPr>
        <w:t>obvyklé vlastnosti</w:t>
      </w:r>
      <w:r w:rsidRPr="006F6BBE">
        <w:rPr>
          <w:rFonts w:cs="Arial"/>
          <w:sz w:val="21"/>
          <w:szCs w:val="21"/>
        </w:rPr>
        <w:t>.</w:t>
      </w:r>
    </w:p>
    <w:p w14:paraId="272382C9" w14:textId="77777777" w:rsidR="00016A93" w:rsidRPr="006F6BBE" w:rsidRDefault="00016A93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poskytuje </w:t>
      </w:r>
      <w:r w:rsidRPr="006F6BBE">
        <w:rPr>
          <w:rFonts w:cs="Arial"/>
          <w:b/>
          <w:sz w:val="21"/>
          <w:szCs w:val="21"/>
        </w:rPr>
        <w:t>záruku za jakost</w:t>
      </w:r>
      <w:r w:rsidRPr="006F6BBE">
        <w:rPr>
          <w:rFonts w:cs="Arial"/>
          <w:sz w:val="21"/>
          <w:szCs w:val="21"/>
        </w:rPr>
        <w:t xml:space="preserve"> na dobu </w:t>
      </w:r>
      <w:r w:rsidRPr="004C6EFA">
        <w:rPr>
          <w:rFonts w:cs="Arial"/>
          <w:b/>
          <w:sz w:val="21"/>
          <w:szCs w:val="21"/>
          <w:highlight w:val="yellow"/>
        </w:rPr>
        <w:t>…</w:t>
      </w:r>
      <w:r w:rsidRPr="006F6BBE">
        <w:rPr>
          <w:rFonts w:cs="Arial"/>
          <w:b/>
          <w:sz w:val="21"/>
          <w:szCs w:val="21"/>
        </w:rPr>
        <w:t xml:space="preserve"> měsíců</w:t>
      </w:r>
      <w:r w:rsidRPr="006F6BBE">
        <w:rPr>
          <w:rFonts w:cs="Arial"/>
          <w:sz w:val="21"/>
          <w:szCs w:val="21"/>
        </w:rPr>
        <w:t>.</w:t>
      </w:r>
    </w:p>
    <w:p w14:paraId="185D2287" w14:textId="77777777"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ruční doba začne běžet dnem </w:t>
      </w:r>
      <w:r w:rsidR="00575F0C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Záruční doba se prodlužuje o dobu počínající </w:t>
      </w:r>
      <w:r w:rsidR="00575F0C" w:rsidRPr="006F6BBE">
        <w:rPr>
          <w:rFonts w:cs="Arial"/>
          <w:sz w:val="21"/>
          <w:szCs w:val="21"/>
        </w:rPr>
        <w:t>dnem</w:t>
      </w:r>
      <w:r w:rsidRPr="006F6BBE">
        <w:rPr>
          <w:rFonts w:cs="Arial"/>
          <w:sz w:val="21"/>
          <w:szCs w:val="21"/>
        </w:rPr>
        <w:t xml:space="preserve"> uplatnění reklamace a končící dnem</w:t>
      </w:r>
      <w:r w:rsidR="00751A33" w:rsidRPr="006F6BBE">
        <w:rPr>
          <w:rFonts w:cs="Arial"/>
          <w:sz w:val="21"/>
          <w:szCs w:val="21"/>
        </w:rPr>
        <w:t xml:space="preserve"> odevzdání </w:t>
      </w:r>
      <w:r w:rsidRPr="006F6BBE">
        <w:rPr>
          <w:rFonts w:cs="Arial"/>
          <w:sz w:val="21"/>
          <w:szCs w:val="21"/>
        </w:rPr>
        <w:t xml:space="preserve">odstranění vady. </w:t>
      </w:r>
    </w:p>
    <w:p w14:paraId="48024FC9" w14:textId="77777777" w:rsidR="00776499" w:rsidRPr="006F6BBE" w:rsidRDefault="007D768E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není v prodlení s vytknutím vady, pokud p</w:t>
      </w:r>
      <w:r w:rsidR="00776499" w:rsidRPr="006F6BBE">
        <w:rPr>
          <w:rFonts w:cs="Arial"/>
          <w:sz w:val="21"/>
          <w:szCs w:val="21"/>
        </w:rPr>
        <w:t xml:space="preserve">rávo z vady, kterou má předmět plnění v době odevzdání, a ze záruční vady </w:t>
      </w:r>
      <w:r w:rsidRPr="006F6BBE">
        <w:rPr>
          <w:rFonts w:cs="Arial"/>
          <w:sz w:val="21"/>
          <w:szCs w:val="21"/>
        </w:rPr>
        <w:t xml:space="preserve">vytkne </w:t>
      </w:r>
      <w:r w:rsidR="008A1898" w:rsidRPr="006F6BBE">
        <w:rPr>
          <w:rFonts w:cs="Arial"/>
          <w:sz w:val="21"/>
          <w:szCs w:val="21"/>
        </w:rPr>
        <w:t xml:space="preserve">písemně </w:t>
      </w:r>
      <w:r w:rsidR="00AF7BFD" w:rsidRPr="006F6BBE">
        <w:rPr>
          <w:rFonts w:cs="Arial"/>
          <w:sz w:val="21"/>
          <w:szCs w:val="21"/>
        </w:rPr>
        <w:t xml:space="preserve">do 30 dnů ode dne, kdy se o </w:t>
      </w:r>
      <w:r w:rsidRPr="006F6BBE">
        <w:rPr>
          <w:rFonts w:cs="Arial"/>
          <w:sz w:val="21"/>
          <w:szCs w:val="21"/>
        </w:rPr>
        <w:t>vadě</w:t>
      </w:r>
      <w:r w:rsidR="00AF7BFD" w:rsidRPr="006F6BBE">
        <w:rPr>
          <w:rFonts w:cs="Arial"/>
          <w:sz w:val="21"/>
          <w:szCs w:val="21"/>
        </w:rPr>
        <w:t xml:space="preserve"> kupující doví. </w:t>
      </w:r>
    </w:p>
    <w:p w14:paraId="190F01CB" w14:textId="322D5519" w:rsidR="00BA611C" w:rsidRDefault="00AF7BFD" w:rsidP="00803B9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</w:t>
      </w:r>
      <w:r w:rsidR="007D768E" w:rsidRPr="006F6BBE">
        <w:rPr>
          <w:rFonts w:cs="Arial"/>
          <w:sz w:val="21"/>
          <w:szCs w:val="21"/>
        </w:rPr>
        <w:t xml:space="preserve">není v prodlení s odstraněním vady, pokud </w:t>
      </w:r>
      <w:r w:rsidRPr="006F6BBE">
        <w:rPr>
          <w:rFonts w:cs="Arial"/>
          <w:sz w:val="21"/>
          <w:szCs w:val="21"/>
        </w:rPr>
        <w:t xml:space="preserve">bez zbytečného odkladu od vytknutí vady </w:t>
      </w:r>
      <w:r w:rsidR="007D768E" w:rsidRPr="006F6BBE">
        <w:rPr>
          <w:rFonts w:cs="Arial"/>
          <w:sz w:val="21"/>
          <w:szCs w:val="21"/>
        </w:rPr>
        <w:t>začne</w:t>
      </w:r>
      <w:r w:rsidRPr="006F6BBE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>vyvíjet činnost směřující k odstranění vady; řádně v takové činnosti pokrač</w:t>
      </w:r>
      <w:r w:rsidR="007D768E" w:rsidRPr="004C6EFA">
        <w:rPr>
          <w:rFonts w:cs="Arial"/>
          <w:sz w:val="21"/>
          <w:szCs w:val="21"/>
        </w:rPr>
        <w:t>uje</w:t>
      </w:r>
      <w:r w:rsidRPr="004C6EFA">
        <w:rPr>
          <w:rFonts w:cs="Arial"/>
          <w:sz w:val="21"/>
          <w:szCs w:val="21"/>
        </w:rPr>
        <w:t xml:space="preserve"> a </w:t>
      </w:r>
      <w:r w:rsidRPr="004C6EFA">
        <w:rPr>
          <w:rFonts w:cs="Arial"/>
          <w:b/>
          <w:sz w:val="21"/>
          <w:szCs w:val="21"/>
        </w:rPr>
        <w:t>nejpozději</w:t>
      </w:r>
      <w:r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b/>
          <w:sz w:val="21"/>
          <w:szCs w:val="21"/>
        </w:rPr>
        <w:t xml:space="preserve">do </w:t>
      </w:r>
      <w:r w:rsidR="007144B9">
        <w:rPr>
          <w:rFonts w:cs="Arial"/>
          <w:b/>
          <w:sz w:val="21"/>
          <w:szCs w:val="21"/>
        </w:rPr>
        <w:t>15</w:t>
      </w:r>
      <w:r w:rsidRPr="004C6EFA">
        <w:rPr>
          <w:rFonts w:cs="Arial"/>
          <w:b/>
          <w:sz w:val="21"/>
          <w:szCs w:val="21"/>
        </w:rPr>
        <w:t xml:space="preserve"> </w:t>
      </w:r>
      <w:r w:rsidR="00DD4560" w:rsidRPr="004C6EFA">
        <w:rPr>
          <w:rFonts w:cs="Arial"/>
          <w:b/>
          <w:sz w:val="21"/>
          <w:szCs w:val="21"/>
        </w:rPr>
        <w:t xml:space="preserve">pracovních </w:t>
      </w:r>
      <w:r w:rsidRPr="004C6EFA">
        <w:rPr>
          <w:rFonts w:cs="Arial"/>
          <w:b/>
          <w:sz w:val="21"/>
          <w:szCs w:val="21"/>
        </w:rPr>
        <w:t>dnů od vytknutí vady</w:t>
      </w:r>
      <w:r w:rsidRPr="006F6BBE">
        <w:rPr>
          <w:rFonts w:cs="Arial"/>
          <w:sz w:val="21"/>
          <w:szCs w:val="21"/>
        </w:rPr>
        <w:t xml:space="preserve"> vadu odstra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či předmět koupě vymě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za bezvadný.</w:t>
      </w:r>
    </w:p>
    <w:p w14:paraId="102667F1" w14:textId="6BDFB9DB" w:rsidR="00803B9D" w:rsidRDefault="00803B9D" w:rsidP="00803B9D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</w:p>
    <w:p w14:paraId="00E9F934" w14:textId="77777777" w:rsidR="00803B9D" w:rsidRPr="00803B9D" w:rsidRDefault="00803B9D" w:rsidP="00803B9D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</w:p>
    <w:p w14:paraId="2670E1B9" w14:textId="53D507B2" w:rsidR="00BA611C" w:rsidRPr="00BA611C" w:rsidRDefault="00BA611C" w:rsidP="00BA611C">
      <w:pPr>
        <w:ind w:left="0" w:firstLine="0"/>
        <w:rPr>
          <w:rFonts w:cs="Arial"/>
          <w:sz w:val="21"/>
          <w:szCs w:val="21"/>
        </w:rPr>
      </w:pPr>
    </w:p>
    <w:p w14:paraId="4869F1DE" w14:textId="77777777" w:rsidR="00F9199E" w:rsidRPr="006F6BBE" w:rsidRDefault="007D768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Ú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roky z</w:t>
      </w:r>
      <w:r w:rsidRPr="006F6BBE">
        <w:rPr>
          <w:rFonts w:cs="Arial"/>
          <w:b/>
          <w:smallCaps/>
          <w:spacing w:val="32"/>
          <w:sz w:val="21"/>
          <w:szCs w:val="21"/>
        </w:rPr>
        <w:t> 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prodlení</w:t>
      </w:r>
      <w:r w:rsidRPr="006F6BBE">
        <w:rPr>
          <w:rFonts w:cs="Arial"/>
          <w:b/>
          <w:smallCaps/>
          <w:spacing w:val="32"/>
          <w:sz w:val="21"/>
          <w:szCs w:val="21"/>
        </w:rPr>
        <w:t xml:space="preserve"> a smluvní pokuty</w:t>
      </w:r>
    </w:p>
    <w:p w14:paraId="2370A113" w14:textId="3D89358B" w:rsidR="006F29AC" w:rsidRPr="006F6BBE" w:rsidRDefault="00DB6E4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o s</w:t>
      </w:r>
      <w:r w:rsidR="006F29AC" w:rsidRPr="006F6BBE">
        <w:rPr>
          <w:rFonts w:cs="Arial"/>
          <w:sz w:val="21"/>
          <w:szCs w:val="21"/>
        </w:rPr>
        <w:t xml:space="preserve">mluvní straně, která je v prodlení se splácením peněžitého dluhu, může druhá smluvní strana, pokud řádně plní své smluvní a zákonné povinnosti, požadovat zaplacení úroku z prodlení, ledaže smluvní strana, která je v prodlení, není za prodlení odpovědná. Smluvní strany si ujednávají </w:t>
      </w:r>
      <w:r w:rsidR="006F29AC" w:rsidRPr="006F6BBE">
        <w:rPr>
          <w:rFonts w:cs="Arial"/>
          <w:b/>
          <w:sz w:val="21"/>
          <w:szCs w:val="21"/>
        </w:rPr>
        <w:t>úrok z prodlení</w:t>
      </w:r>
      <w:r w:rsidR="006F29AC" w:rsidRPr="006F6BBE">
        <w:rPr>
          <w:rFonts w:cs="Arial"/>
          <w:sz w:val="21"/>
          <w:szCs w:val="21"/>
        </w:rPr>
        <w:t xml:space="preserve"> ve výši </w:t>
      </w:r>
      <w:r w:rsidR="007E519F">
        <w:rPr>
          <w:rFonts w:cs="Arial"/>
          <w:b/>
          <w:sz w:val="21"/>
          <w:szCs w:val="21"/>
        </w:rPr>
        <w:t>0,</w:t>
      </w:r>
      <w:r w:rsidR="006F29AC" w:rsidRPr="006F6BBE">
        <w:rPr>
          <w:rFonts w:cs="Arial"/>
          <w:b/>
          <w:sz w:val="21"/>
          <w:szCs w:val="21"/>
        </w:rPr>
        <w:t>25 % z dlužné částky denně</w:t>
      </w:r>
      <w:r w:rsidR="006F29AC" w:rsidRPr="006F6BBE">
        <w:rPr>
          <w:rFonts w:cs="Arial"/>
          <w:sz w:val="21"/>
          <w:szCs w:val="21"/>
        </w:rPr>
        <w:t>.</w:t>
      </w:r>
    </w:p>
    <w:p w14:paraId="32E01E0F" w14:textId="4762D2C6" w:rsidR="00773026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</w:t>
      </w:r>
      <w:r w:rsidR="00773026" w:rsidRPr="006F6BBE">
        <w:rPr>
          <w:rFonts w:cs="Arial"/>
          <w:sz w:val="21"/>
          <w:szCs w:val="21"/>
        </w:rPr>
        <w:t xml:space="preserve">uplatní </w:t>
      </w:r>
      <w:r w:rsidR="00773026" w:rsidRPr="006F6BBE">
        <w:rPr>
          <w:rFonts w:cs="Arial"/>
          <w:b/>
          <w:sz w:val="21"/>
          <w:szCs w:val="21"/>
        </w:rPr>
        <w:t>smluvní pokutu</w:t>
      </w:r>
      <w:r w:rsidR="00773026" w:rsidRPr="006F6BBE">
        <w:rPr>
          <w:rFonts w:cs="Arial"/>
          <w:sz w:val="21"/>
          <w:szCs w:val="21"/>
        </w:rPr>
        <w:t xml:space="preserve"> ve výši </w:t>
      </w:r>
      <w:r w:rsidR="007E519F">
        <w:rPr>
          <w:rFonts w:cs="Arial"/>
          <w:b/>
          <w:sz w:val="21"/>
          <w:szCs w:val="21"/>
        </w:rPr>
        <w:t>4.6</w:t>
      </w:r>
      <w:r w:rsidR="00B85190">
        <w:rPr>
          <w:rFonts w:cs="Arial"/>
          <w:b/>
          <w:sz w:val="21"/>
          <w:szCs w:val="21"/>
        </w:rPr>
        <w:t>00</w:t>
      </w:r>
      <w:r w:rsidR="00773026" w:rsidRPr="006F6BBE">
        <w:rPr>
          <w:rFonts w:cs="Arial"/>
          <w:b/>
          <w:sz w:val="21"/>
          <w:szCs w:val="21"/>
        </w:rPr>
        <w:t xml:space="preserve"> Kč</w:t>
      </w:r>
      <w:r w:rsidR="00773026" w:rsidRPr="006F6BBE">
        <w:rPr>
          <w:rFonts w:cs="Arial"/>
          <w:sz w:val="21"/>
          <w:szCs w:val="21"/>
        </w:rPr>
        <w:t xml:space="preserve"> </w:t>
      </w:r>
      <w:r w:rsidR="00773026" w:rsidRPr="006F6BBE">
        <w:rPr>
          <w:rFonts w:cs="Arial"/>
          <w:b/>
          <w:sz w:val="21"/>
          <w:szCs w:val="21"/>
        </w:rPr>
        <w:t>denně</w:t>
      </w:r>
      <w:r w:rsidR="004218BE" w:rsidRPr="006F6BBE">
        <w:rPr>
          <w:rFonts w:cs="Arial"/>
          <w:sz w:val="21"/>
          <w:szCs w:val="21"/>
        </w:rPr>
        <w:t xml:space="preserve"> v </w:t>
      </w:r>
      <w:r w:rsidR="00773026" w:rsidRPr="006F6BBE">
        <w:rPr>
          <w:rFonts w:cs="Arial"/>
          <w:sz w:val="21"/>
          <w:szCs w:val="21"/>
        </w:rPr>
        <w:t>následujících případech:</w:t>
      </w:r>
    </w:p>
    <w:p w14:paraId="5AEDFC37" w14:textId="77777777" w:rsidR="00773026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DE5A99" w:rsidRPr="006F6BBE">
        <w:rPr>
          <w:rFonts w:cs="Arial"/>
          <w:sz w:val="21"/>
          <w:szCs w:val="21"/>
        </w:rPr>
        <w:t>rodlení prodávajícího s</w:t>
      </w:r>
      <w:r w:rsidRPr="006F6BBE">
        <w:rPr>
          <w:rFonts w:cs="Arial"/>
          <w:sz w:val="21"/>
          <w:szCs w:val="21"/>
        </w:rPr>
        <w:t xml:space="preserve"> odevzdáním </w:t>
      </w:r>
      <w:r w:rsidR="00DE5A99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>.</w:t>
      </w:r>
    </w:p>
    <w:p w14:paraId="76F1B0DB" w14:textId="77777777" w:rsidR="004218BE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m s</w:t>
      </w:r>
      <w:r w:rsidR="007D768E" w:rsidRPr="006F6BBE">
        <w:rPr>
          <w:rFonts w:cs="Arial"/>
          <w:sz w:val="21"/>
          <w:szCs w:val="21"/>
        </w:rPr>
        <w:t xml:space="preserve"> odstranění vady, kterou</w:t>
      </w:r>
      <w:r w:rsidR="00DE5A99" w:rsidRPr="006F6BBE">
        <w:rPr>
          <w:rFonts w:cs="Arial"/>
          <w:sz w:val="21"/>
          <w:szCs w:val="21"/>
        </w:rPr>
        <w:t xml:space="preserve"> </w:t>
      </w:r>
      <w:r w:rsidR="007D768E" w:rsidRPr="006F6BBE">
        <w:rPr>
          <w:rFonts w:cs="Arial"/>
          <w:sz w:val="21"/>
          <w:szCs w:val="21"/>
        </w:rPr>
        <w:t>má</w:t>
      </w:r>
      <w:r w:rsidRPr="006F6BBE">
        <w:rPr>
          <w:rFonts w:cs="Arial"/>
          <w:sz w:val="21"/>
          <w:szCs w:val="21"/>
        </w:rPr>
        <w:t xml:space="preserve"> předání předmětu koupě </w:t>
      </w:r>
      <w:r w:rsidR="007D768E" w:rsidRPr="006F6BBE">
        <w:rPr>
          <w:rFonts w:cs="Arial"/>
          <w:sz w:val="21"/>
          <w:szCs w:val="21"/>
        </w:rPr>
        <w:t>v době odevzdání.</w:t>
      </w:r>
    </w:p>
    <w:p w14:paraId="311AAA76" w14:textId="77777777" w:rsidR="004218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lením s odstranění </w:t>
      </w:r>
      <w:r w:rsidR="007D768E" w:rsidRPr="006F6BBE">
        <w:rPr>
          <w:rFonts w:cs="Arial"/>
          <w:sz w:val="21"/>
          <w:szCs w:val="21"/>
        </w:rPr>
        <w:t>záruční vady.</w:t>
      </w:r>
    </w:p>
    <w:p w14:paraId="670A2FBB" w14:textId="77777777" w:rsidR="002F3640" w:rsidRPr="002F3640" w:rsidRDefault="002F3640" w:rsidP="002F3640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 w:rsidRPr="002F3640">
        <w:rPr>
          <w:rFonts w:cs="Arial"/>
          <w:sz w:val="21"/>
          <w:szCs w:val="21"/>
        </w:rPr>
        <w:t>Tato smluvní pokuta nebude uplatňována po dobu zásahu vyšší moci, např. po dobu trvání globální pandemické situace.</w:t>
      </w:r>
    </w:p>
    <w:p w14:paraId="0CD601FD" w14:textId="77777777" w:rsidR="00B85190" w:rsidRPr="00B85190" w:rsidRDefault="00B85190" w:rsidP="002F364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>Kupující uplatní smluvní pokutu ve výši 50.000 Kč v případě, že prodávající nesdělí, že se stal nespolehlivým plátcem DPH nebo že bylo proti němu zahájeno řízení podle § 106a zákona o DPH.</w:t>
      </w:r>
    </w:p>
    <w:p w14:paraId="0916ED5A" w14:textId="77777777" w:rsidR="00DE5A99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e smluvní pokutě bude vystavena samostatná faktura se lhůtou splatnosti 30 dnů; za den uskutečnění zdanitelného plnění bude považován den vystavení faktury. </w:t>
      </w:r>
    </w:p>
    <w:p w14:paraId="4F9C5024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trany se dohodly, že závazek zaplatit smluvní pokutu nevylučuje právo na náhradu škody ve výši, v jaké převyšuje smluvní pokutu. Bude-li smluvní pokuta snížená soudem, zůstává zachováno právo na náhradu škody ve výši, v jaké škoda převyšuje částku určenou soudem jako přiměřenou a to bez jakéhokoliv dalšího omezení.</w:t>
      </w:r>
    </w:p>
    <w:p w14:paraId="3ABB42A1" w14:textId="77777777" w:rsidR="00F9199E" w:rsidRPr="006F6BBE" w:rsidRDefault="00F9199E" w:rsidP="00DE5A99">
      <w:pPr>
        <w:rPr>
          <w:rFonts w:cs="Arial"/>
          <w:sz w:val="21"/>
          <w:szCs w:val="21"/>
        </w:rPr>
      </w:pPr>
    </w:p>
    <w:p w14:paraId="3CF7F441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Ukončení smlouvy</w:t>
      </w:r>
    </w:p>
    <w:p w14:paraId="0F622C52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ouvu lze ukončit písemnou dohodou.</w:t>
      </w:r>
    </w:p>
    <w:p w14:paraId="444AFCF0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může od smlouvy odstoupit v případě jejího podstatného porušení prodávajícím. Za podstatné porušení smlouvy se </w:t>
      </w:r>
      <w:r w:rsidR="00700E21" w:rsidRPr="006F6BBE">
        <w:rPr>
          <w:rFonts w:cs="Arial"/>
          <w:sz w:val="21"/>
          <w:szCs w:val="21"/>
        </w:rPr>
        <w:t xml:space="preserve">mimo jiné </w:t>
      </w:r>
      <w:r w:rsidRPr="006F6BBE">
        <w:rPr>
          <w:rFonts w:cs="Arial"/>
          <w:sz w:val="21"/>
          <w:szCs w:val="21"/>
        </w:rPr>
        <w:t>považuje:</w:t>
      </w:r>
    </w:p>
    <w:p w14:paraId="0BD6510B" w14:textId="77777777" w:rsidR="00332790" w:rsidRPr="006F6BBE" w:rsidRDefault="00332790" w:rsidP="003E6BE8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prodávajícího s</w:t>
      </w:r>
      <w:r w:rsidR="005F2A58" w:rsidRPr="006F6BBE">
        <w:rPr>
          <w:rFonts w:cs="Arial"/>
          <w:sz w:val="21"/>
          <w:szCs w:val="21"/>
        </w:rPr>
        <w:t xml:space="preserve"> odevzdáním </w:t>
      </w:r>
      <w:r w:rsidRPr="006F6BBE">
        <w:rPr>
          <w:rFonts w:cs="Arial"/>
          <w:sz w:val="21"/>
          <w:szCs w:val="21"/>
        </w:rPr>
        <w:t>předmětu koupě o více než 30 dnů.</w:t>
      </w:r>
    </w:p>
    <w:p w14:paraId="37EFBBE8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prodávající v postavení dlužníka.</w:t>
      </w:r>
    </w:p>
    <w:p w14:paraId="030893DE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Je-li zjištěno, že v nabídce prodávajícího k související veřejné zakázce byly uvedeny nepravdivé údaje.</w:t>
      </w:r>
    </w:p>
    <w:p w14:paraId="7B1D644A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může od smlouvy odstoupit v </w:t>
      </w:r>
      <w:r w:rsidR="005B2405" w:rsidRPr="006F6BBE">
        <w:rPr>
          <w:rFonts w:cs="Arial"/>
          <w:sz w:val="21"/>
          <w:szCs w:val="21"/>
        </w:rPr>
        <w:t>případě jejího podstatného porušení kupujícím. Za podstatné porušení smlouvy se mimo jiné považuje:</w:t>
      </w:r>
    </w:p>
    <w:p w14:paraId="319D7760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kupující v postavení dlužníka.</w:t>
      </w:r>
    </w:p>
    <w:p w14:paraId="00F97E76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kupujícíh</w:t>
      </w:r>
      <w:r w:rsidR="00506F22" w:rsidRPr="006F6BBE">
        <w:rPr>
          <w:rFonts w:cs="Arial"/>
          <w:sz w:val="21"/>
          <w:szCs w:val="21"/>
        </w:rPr>
        <w:t>o s úhradou faktury o více než 3</w:t>
      </w:r>
      <w:r w:rsidRPr="006F6BBE">
        <w:rPr>
          <w:rFonts w:cs="Arial"/>
          <w:sz w:val="21"/>
          <w:szCs w:val="21"/>
        </w:rPr>
        <w:t>0 dnů.</w:t>
      </w:r>
    </w:p>
    <w:p w14:paraId="7E752D82" w14:textId="77777777" w:rsidR="00332790" w:rsidRPr="006F6BBE" w:rsidRDefault="00332790" w:rsidP="00506F2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Odstoupení musí být učiněno písemně a je účinné </w:t>
      </w:r>
      <w:r w:rsidR="005B2405" w:rsidRPr="006F6BBE">
        <w:rPr>
          <w:rFonts w:cs="Arial"/>
          <w:sz w:val="21"/>
          <w:szCs w:val="21"/>
        </w:rPr>
        <w:t>dojitím</w:t>
      </w:r>
      <w:r w:rsidRPr="006F6BBE">
        <w:rPr>
          <w:rFonts w:cs="Arial"/>
          <w:sz w:val="21"/>
          <w:szCs w:val="21"/>
        </w:rPr>
        <w:t xml:space="preserve"> druhé smluvní straně.</w:t>
      </w:r>
    </w:p>
    <w:p w14:paraId="705FE0B7" w14:textId="77777777" w:rsidR="002D32AF" w:rsidRPr="00AA05E6" w:rsidRDefault="00332790" w:rsidP="00AA05E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Odstoupením od smlouvy nezaniká vzáj</w:t>
      </w:r>
      <w:r w:rsidR="00AA05E6">
        <w:rPr>
          <w:rFonts w:cs="Arial"/>
          <w:sz w:val="21"/>
          <w:szCs w:val="21"/>
        </w:rPr>
        <w:t>emná sankční odpovědnost stran.</w:t>
      </w:r>
    </w:p>
    <w:p w14:paraId="293CC80A" w14:textId="77777777" w:rsidR="002D32AF" w:rsidRPr="006F6BBE" w:rsidRDefault="002D32AF" w:rsidP="00DD568A">
      <w:pPr>
        <w:ind w:left="0" w:firstLine="0"/>
        <w:rPr>
          <w:rFonts w:cs="Arial"/>
          <w:sz w:val="21"/>
          <w:szCs w:val="21"/>
        </w:rPr>
      </w:pPr>
    </w:p>
    <w:p w14:paraId="1BD2EF57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povědné osoby smluvních stran</w:t>
      </w:r>
    </w:p>
    <w:p w14:paraId="0634AFEE" w14:textId="355D3E4B" w:rsidR="00B608FB" w:rsidRPr="006F6BBE" w:rsidRDefault="00B608FB" w:rsidP="00B608FB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kupujícího je </w:t>
      </w:r>
      <w:r w:rsidR="007E519F">
        <w:rPr>
          <w:rFonts w:cs="Arial"/>
          <w:sz w:val="21"/>
          <w:szCs w:val="21"/>
        </w:rPr>
        <w:t>RNDr</w:t>
      </w:r>
      <w:r w:rsidR="000F3C2A">
        <w:rPr>
          <w:rFonts w:cs="Arial"/>
          <w:sz w:val="21"/>
          <w:szCs w:val="21"/>
        </w:rPr>
        <w:t xml:space="preserve">. </w:t>
      </w:r>
      <w:r w:rsidR="007E519F">
        <w:rPr>
          <w:rFonts w:cs="Arial"/>
          <w:sz w:val="21"/>
          <w:szCs w:val="21"/>
        </w:rPr>
        <w:t>Roman Prokeš</w:t>
      </w:r>
      <w:r w:rsidR="004C6EFA">
        <w:rPr>
          <w:rFonts w:cs="Arial"/>
          <w:sz w:val="21"/>
          <w:szCs w:val="21"/>
        </w:rPr>
        <w:t xml:space="preserve">, Ph.D., </w:t>
      </w:r>
      <w:hyperlink r:id="rId8" w:history="1">
        <w:r w:rsidR="007E519F" w:rsidRPr="00415559">
          <w:rPr>
            <w:rStyle w:val="Hypertextovodkaz"/>
            <w:rFonts w:cs="Arial"/>
            <w:sz w:val="21"/>
            <w:szCs w:val="21"/>
          </w:rPr>
          <w:t>prokes.r@czechglobe.cz</w:t>
        </w:r>
      </w:hyperlink>
      <w:r w:rsidR="004C6EFA">
        <w:rPr>
          <w:rFonts w:cs="Arial"/>
          <w:sz w:val="21"/>
          <w:szCs w:val="21"/>
        </w:rPr>
        <w:t xml:space="preserve">. </w:t>
      </w:r>
      <w:r w:rsidRPr="006F6BBE">
        <w:rPr>
          <w:rFonts w:cs="Arial"/>
          <w:sz w:val="21"/>
          <w:szCs w:val="21"/>
        </w:rPr>
        <w:t>Tento zástupce kupujícího může za kupujícího v souvislosti s touto smlouvou jakkoliv jednat</w:t>
      </w:r>
      <w:r w:rsidR="0036166F" w:rsidRPr="006F6BBE">
        <w:rPr>
          <w:rFonts w:cs="Arial"/>
          <w:sz w:val="21"/>
          <w:szCs w:val="21"/>
        </w:rPr>
        <w:t xml:space="preserve">, </w:t>
      </w:r>
      <w:r w:rsidRPr="006F6BBE">
        <w:rPr>
          <w:rFonts w:cs="Arial"/>
          <w:sz w:val="21"/>
          <w:szCs w:val="21"/>
        </w:rPr>
        <w:t xml:space="preserve">nemůže </w:t>
      </w:r>
      <w:r w:rsidR="0036166F" w:rsidRPr="006F6BBE">
        <w:rPr>
          <w:rFonts w:cs="Arial"/>
          <w:sz w:val="21"/>
          <w:szCs w:val="21"/>
        </w:rPr>
        <w:t xml:space="preserve">však </w:t>
      </w:r>
      <w:r w:rsidRPr="006F6BBE">
        <w:rPr>
          <w:rFonts w:cs="Arial"/>
          <w:sz w:val="21"/>
          <w:szCs w:val="21"/>
        </w:rPr>
        <w:t>smlouvu ani měnit ani ukončit.</w:t>
      </w:r>
    </w:p>
    <w:p w14:paraId="2E4DF057" w14:textId="77777777" w:rsidR="00B608FB" w:rsidRPr="006F6BBE" w:rsidRDefault="00B608FB" w:rsidP="0036166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prodávajícího je </w:t>
      </w:r>
      <w:r w:rsidRPr="006F6BBE">
        <w:rPr>
          <w:rFonts w:cs="Arial"/>
          <w:sz w:val="21"/>
          <w:szCs w:val="21"/>
          <w:highlight w:val="yellow"/>
        </w:rPr>
        <w:t>…</w:t>
      </w:r>
      <w:r w:rsidRPr="006F6BBE">
        <w:rPr>
          <w:rFonts w:cs="Arial"/>
          <w:sz w:val="21"/>
          <w:szCs w:val="21"/>
        </w:rPr>
        <w:t xml:space="preserve">. Tento zástupce prodávajícího může za prodávajícího v souvislosti s touto smlouvou jakkoliv jednat; </w:t>
      </w:r>
      <w:r w:rsidR="0036166F" w:rsidRPr="006F6BBE">
        <w:rPr>
          <w:rFonts w:cs="Arial"/>
          <w:sz w:val="21"/>
          <w:szCs w:val="21"/>
        </w:rPr>
        <w:t>nemůže však smlouvu ani měnit ani ukončit.</w:t>
      </w:r>
    </w:p>
    <w:p w14:paraId="7F09F9E4" w14:textId="77777777" w:rsidR="00F9199E" w:rsidRPr="006F6BBE" w:rsidRDefault="00F9199E" w:rsidP="00DE5A99">
      <w:pPr>
        <w:rPr>
          <w:rFonts w:cs="Arial"/>
          <w:sz w:val="21"/>
          <w:szCs w:val="21"/>
        </w:rPr>
      </w:pPr>
    </w:p>
    <w:p w14:paraId="3CC49A30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Společná ustanovení </w:t>
      </w:r>
    </w:p>
    <w:p w14:paraId="5D5BEEBD" w14:textId="77777777" w:rsidR="00E46D1A" w:rsidRPr="006F6BBE" w:rsidRDefault="00E46D1A" w:rsidP="00DF22B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Vlastnické právo k předmětu koupě se převádí okamžikem odevzdání </w:t>
      </w:r>
      <w:r w:rsidR="00DF22BF" w:rsidRPr="006F6BBE">
        <w:rPr>
          <w:rFonts w:cs="Arial"/>
          <w:sz w:val="21"/>
          <w:szCs w:val="21"/>
        </w:rPr>
        <w:t xml:space="preserve">předmětu koupě </w:t>
      </w:r>
      <w:r w:rsidRPr="006F6BBE">
        <w:rPr>
          <w:rFonts w:cs="Arial"/>
          <w:sz w:val="21"/>
          <w:szCs w:val="21"/>
        </w:rPr>
        <w:t>kupujícímu.</w:t>
      </w:r>
    </w:p>
    <w:p w14:paraId="2AE2B78E" w14:textId="1CA329AF" w:rsidR="001C2981" w:rsidRPr="006F6BBE" w:rsidRDefault="001C2981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ze stran nemůže </w:t>
      </w:r>
      <w:r w:rsidR="00277399" w:rsidRPr="006F6BBE">
        <w:rPr>
          <w:rFonts w:cs="Arial"/>
          <w:sz w:val="21"/>
          <w:szCs w:val="21"/>
        </w:rPr>
        <w:t xml:space="preserve">ani </w:t>
      </w:r>
      <w:r w:rsidRPr="006F6BBE">
        <w:rPr>
          <w:rFonts w:cs="Arial"/>
          <w:sz w:val="21"/>
          <w:szCs w:val="21"/>
        </w:rPr>
        <w:t>pohledávku</w:t>
      </w:r>
      <w:r w:rsidR="00277399" w:rsidRPr="006F6BBE">
        <w:rPr>
          <w:rFonts w:cs="Arial"/>
          <w:sz w:val="21"/>
          <w:szCs w:val="21"/>
        </w:rPr>
        <w:t>, ani</w:t>
      </w:r>
      <w:r w:rsidRPr="006F6BBE">
        <w:rPr>
          <w:rFonts w:cs="Arial"/>
          <w:sz w:val="21"/>
          <w:szCs w:val="21"/>
        </w:rPr>
        <w:t xml:space="preserve"> dluh z této smlouvy</w:t>
      </w:r>
      <w:r w:rsidR="00277399" w:rsidRPr="006F6BBE">
        <w:rPr>
          <w:rFonts w:cs="Arial"/>
          <w:sz w:val="21"/>
          <w:szCs w:val="21"/>
        </w:rPr>
        <w:t xml:space="preserve">, ani tuto smlouvu postoupit </w:t>
      </w:r>
      <w:r w:rsidRPr="006F6BBE">
        <w:rPr>
          <w:rFonts w:cs="Arial"/>
          <w:sz w:val="21"/>
          <w:szCs w:val="21"/>
        </w:rPr>
        <w:t xml:space="preserve">třetí osobě. </w:t>
      </w:r>
    </w:p>
    <w:p w14:paraId="56A895D5" w14:textId="77777777" w:rsidR="00F57D05" w:rsidRPr="006F6BBE" w:rsidRDefault="00F57D0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aždá ze stran přebírá </w:t>
      </w:r>
      <w:r w:rsidR="0032134F" w:rsidRPr="006F6BBE">
        <w:rPr>
          <w:rFonts w:cs="Arial"/>
          <w:sz w:val="21"/>
          <w:szCs w:val="21"/>
        </w:rPr>
        <w:t>na sebe nebezpečí</w:t>
      </w:r>
      <w:r w:rsidRPr="006F6BBE">
        <w:rPr>
          <w:rFonts w:cs="Arial"/>
          <w:sz w:val="21"/>
          <w:szCs w:val="21"/>
        </w:rPr>
        <w:t xml:space="preserve"> změny okolností </w:t>
      </w:r>
      <w:r w:rsidR="0032134F" w:rsidRPr="006F6BBE">
        <w:rPr>
          <w:rFonts w:cs="Arial"/>
          <w:sz w:val="21"/>
          <w:szCs w:val="21"/>
        </w:rPr>
        <w:t xml:space="preserve">dle § 1765 občanského zákoníku </w:t>
      </w:r>
      <w:r w:rsidRPr="006F6BBE">
        <w:rPr>
          <w:rFonts w:cs="Arial"/>
          <w:sz w:val="21"/>
          <w:szCs w:val="21"/>
        </w:rPr>
        <w:t>za své dluhy</w:t>
      </w:r>
      <w:r w:rsidR="0025320E" w:rsidRPr="006F6BBE">
        <w:rPr>
          <w:rFonts w:cs="Arial"/>
          <w:sz w:val="21"/>
          <w:szCs w:val="21"/>
        </w:rPr>
        <w:t xml:space="preserve"> vzniklé na základě této smlouvy</w:t>
      </w:r>
      <w:r w:rsidRPr="006F6BBE">
        <w:rPr>
          <w:rFonts w:cs="Arial"/>
          <w:sz w:val="21"/>
          <w:szCs w:val="21"/>
        </w:rPr>
        <w:t>.</w:t>
      </w:r>
    </w:p>
    <w:p w14:paraId="1C88DEA7" w14:textId="77777777" w:rsidR="00C459DF" w:rsidRPr="006F6BBE" w:rsidRDefault="00FA702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</w:t>
      </w:r>
      <w:r w:rsidR="00C459DF" w:rsidRPr="006F6BBE">
        <w:rPr>
          <w:rFonts w:cs="Arial"/>
          <w:sz w:val="21"/>
          <w:szCs w:val="21"/>
        </w:rPr>
        <w:t xml:space="preserve">práva a povinnosti </w:t>
      </w:r>
      <w:r w:rsidRPr="006F6BBE">
        <w:rPr>
          <w:rFonts w:cs="Arial"/>
          <w:sz w:val="21"/>
          <w:szCs w:val="21"/>
        </w:rPr>
        <w:t>stran nelze dovozovat</w:t>
      </w:r>
      <w:r w:rsidR="00C459DF" w:rsidRPr="006F6BBE">
        <w:rPr>
          <w:rFonts w:cs="Arial"/>
          <w:sz w:val="21"/>
          <w:szCs w:val="21"/>
        </w:rPr>
        <w:t xml:space="preserve"> z praxe zavedené mezi stranami či zvyklostí zachovávaných obecně či v odvětví týkajícím se předmětu plnění této smlouvy. </w:t>
      </w:r>
    </w:p>
    <w:p w14:paraId="49D27114" w14:textId="77777777" w:rsidR="00F74936" w:rsidRPr="006F6BBE" w:rsidRDefault="00106E4A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káže-li se některé z ustanovení této smlouvy zdánlivým (nicotným), posoudí se vliv této vady na ostatní ustanovení smlouvy obdobně podle § 576 občanského zákoníku.</w:t>
      </w:r>
    </w:p>
    <w:p w14:paraId="2948DFE3" w14:textId="77777777" w:rsidR="004640C0" w:rsidRPr="006F6BBE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trany vylučují aplikaci následujících ustanovení občanského zákoníku na tuto smlouvu: § 557 (pravidlo </w:t>
      </w:r>
      <w:proofErr w:type="spellStart"/>
      <w:r w:rsidRPr="006F6BBE">
        <w:rPr>
          <w:rFonts w:cs="Arial"/>
          <w:sz w:val="21"/>
          <w:szCs w:val="21"/>
        </w:rPr>
        <w:t>contra</w:t>
      </w:r>
      <w:proofErr w:type="spellEnd"/>
      <w:r w:rsidRPr="006F6BBE">
        <w:rPr>
          <w:rFonts w:cs="Arial"/>
          <w:sz w:val="21"/>
          <w:szCs w:val="21"/>
        </w:rPr>
        <w:t xml:space="preserve"> proferentem).</w:t>
      </w:r>
    </w:p>
    <w:p w14:paraId="6BC1D636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bere na vědomí, že je osobou povinnou spolupůsobit při výkonu finanční kontroly. Prodávající je povinen zavázat ke spolu</w:t>
      </w:r>
      <w:r w:rsidR="000608FD">
        <w:rPr>
          <w:rFonts w:cs="Arial"/>
          <w:sz w:val="21"/>
          <w:szCs w:val="21"/>
        </w:rPr>
        <w:t>působení</w:t>
      </w:r>
      <w:r w:rsidRPr="006F6BBE">
        <w:rPr>
          <w:rFonts w:cs="Arial"/>
          <w:sz w:val="21"/>
          <w:szCs w:val="21"/>
        </w:rPr>
        <w:t xml:space="preserve"> při finanční kontrole všechny své subdodavatele.</w:t>
      </w:r>
    </w:p>
    <w:p w14:paraId="0643D227" w14:textId="77777777" w:rsidR="004640C0" w:rsidRPr="006F6BBE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uvní strany ujednávají, že soudem příslušným k projednání a rozhodnutí všech případných sporů vzniklých mezi kupujícím a prodávajícím podle této smlouvy nebo v souvislosti s ní je obecný soud kupujícího.</w:t>
      </w:r>
    </w:p>
    <w:p w14:paraId="72E1D172" w14:textId="77777777" w:rsidR="00AA05E6" w:rsidRPr="006F6BBE" w:rsidRDefault="00AA05E6" w:rsidP="00AA05E6">
      <w:pPr>
        <w:ind w:left="0" w:firstLine="0"/>
        <w:rPr>
          <w:rFonts w:cs="Arial"/>
          <w:sz w:val="21"/>
          <w:szCs w:val="21"/>
        </w:rPr>
      </w:pPr>
    </w:p>
    <w:p w14:paraId="5C2CF3DB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Závěrečná ustanovení </w:t>
      </w:r>
    </w:p>
    <w:p w14:paraId="4393F2B3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se řídí českým právním řádem, s výjimkou kolizních ustanovení. Veškerá </w:t>
      </w:r>
      <w:r w:rsidR="00213072" w:rsidRPr="006F6BBE">
        <w:rPr>
          <w:rFonts w:cs="Arial"/>
          <w:sz w:val="21"/>
          <w:szCs w:val="21"/>
        </w:rPr>
        <w:t xml:space="preserve">s ní související </w:t>
      </w:r>
      <w:r w:rsidRPr="006F6BBE">
        <w:rPr>
          <w:rFonts w:cs="Arial"/>
          <w:sz w:val="21"/>
          <w:szCs w:val="21"/>
        </w:rPr>
        <w:t xml:space="preserve">jednání probíhají v jazyce českém. </w:t>
      </w:r>
    </w:p>
    <w:p w14:paraId="1DD28436" w14:textId="77777777" w:rsidR="006C30B5" w:rsidRPr="006F6BBE" w:rsidRDefault="006C30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není závislá na jiné smlouvě. Na této smlouvě není závislá jiná smlouva. </w:t>
      </w:r>
    </w:p>
    <w:p w14:paraId="3026D486" w14:textId="77777777" w:rsidR="00F9199E" w:rsidRPr="006F6BBE" w:rsidRDefault="00D643D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obsahuje úplné ujednání o předmětu smlouvy a všech náležitostech, které strany měly a chtěly ve smlouvě ujednat, a které považují za důležité pro závaznost této smlouvy. Žádný projev stran učiněný při jednání o této smlouvě ani projev učiněný po uzavření této smlouvy nesmí být vykládán v rozporu s výslovnými ustanoveními této smlouvy a nezakládá žádný závazek žádné ze stran. </w:t>
      </w:r>
    </w:p>
    <w:p w14:paraId="5CB3E867" w14:textId="77777777" w:rsidR="003A5567" w:rsidRDefault="003A556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uto smlouvu lze měnit pouze písemně, formou </w:t>
      </w:r>
      <w:r w:rsidR="00E8036B" w:rsidRPr="006F6BBE">
        <w:rPr>
          <w:rFonts w:cs="Arial"/>
          <w:sz w:val="21"/>
          <w:szCs w:val="21"/>
        </w:rPr>
        <w:t xml:space="preserve">číslovaného </w:t>
      </w:r>
      <w:r w:rsidRPr="006F6BBE">
        <w:rPr>
          <w:rFonts w:cs="Arial"/>
          <w:sz w:val="21"/>
          <w:szCs w:val="21"/>
        </w:rPr>
        <w:t>dodatku k této smlouvě.</w:t>
      </w:r>
      <w:r w:rsidR="00783BF2" w:rsidRPr="006F6BBE">
        <w:rPr>
          <w:rFonts w:cs="Arial"/>
          <w:sz w:val="21"/>
          <w:szCs w:val="21"/>
        </w:rPr>
        <w:t xml:space="preserve"> Neplatnost smlouvy nebo jejího dodatku k ní pro nedodržení formy mohou sm</w:t>
      </w:r>
      <w:r w:rsidR="000608FD">
        <w:rPr>
          <w:rFonts w:cs="Arial"/>
          <w:sz w:val="21"/>
          <w:szCs w:val="21"/>
        </w:rPr>
        <w:t>luvní strany namítnout</w:t>
      </w:r>
      <w:r w:rsidR="00783BF2" w:rsidRPr="006F6BBE">
        <w:rPr>
          <w:rFonts w:cs="Arial"/>
          <w:sz w:val="21"/>
          <w:szCs w:val="21"/>
        </w:rPr>
        <w:t xml:space="preserve"> z důvodu nedodržení formy kdykoliv, a to i když již bylo započato s plněním.</w:t>
      </w:r>
    </w:p>
    <w:p w14:paraId="7CE79B72" w14:textId="77777777" w:rsidR="007262EE" w:rsidRPr="007262EE" w:rsidRDefault="007262EE" w:rsidP="002F3640">
      <w:pPr>
        <w:pStyle w:val="Odstavecseseznamem"/>
        <w:numPr>
          <w:ilvl w:val="1"/>
          <w:numId w:val="11"/>
        </w:numPr>
        <w:spacing w:before="0" w:after="0"/>
        <w:rPr>
          <w:sz w:val="21"/>
          <w:szCs w:val="21"/>
        </w:rPr>
      </w:pPr>
      <w:r w:rsidRPr="00C92571">
        <w:rPr>
          <w:sz w:val="21"/>
          <w:szCs w:val="21"/>
        </w:rPr>
        <w:t xml:space="preserve">Smluvní strany berou na vědomí, že tato smlouva naplňuje požadavky, uvedené v zákoně č. 340/2015 Sb. a podléhá tímto povinnosti zveřejnění v registru smluv, a s tímto uveřejněním v zákonném rozsahu souhlasí. Zadat smlouvu do registru smluv v zákonné lhůtě se zavazuje </w:t>
      </w:r>
      <w:r>
        <w:rPr>
          <w:sz w:val="21"/>
          <w:szCs w:val="21"/>
        </w:rPr>
        <w:t>kupující</w:t>
      </w:r>
      <w:r w:rsidRPr="00C92571">
        <w:rPr>
          <w:sz w:val="21"/>
          <w:szCs w:val="21"/>
        </w:rPr>
        <w:t xml:space="preserve">, který na vyžádání </w:t>
      </w:r>
      <w:r>
        <w:rPr>
          <w:sz w:val="21"/>
          <w:szCs w:val="21"/>
        </w:rPr>
        <w:t>prodávajícího</w:t>
      </w:r>
      <w:r w:rsidRPr="00C92571">
        <w:rPr>
          <w:sz w:val="21"/>
          <w:szCs w:val="21"/>
        </w:rPr>
        <w:t xml:space="preserve"> zašle </w:t>
      </w:r>
      <w:r>
        <w:rPr>
          <w:sz w:val="21"/>
          <w:szCs w:val="21"/>
        </w:rPr>
        <w:t>prodávajícímu potvrzení o uveřejnění smlouvy.</w:t>
      </w:r>
    </w:p>
    <w:p w14:paraId="5C43510F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Tato smlouva se vyhotovuje ve dvou stejnopisech, z nichž každé ze smluvních stran náleží po jednom.</w:t>
      </w:r>
    </w:p>
    <w:p w14:paraId="1D8994FA" w14:textId="77777777" w:rsidR="00F74936" w:rsidRPr="00F0035A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F0035A">
        <w:rPr>
          <w:rFonts w:cs="Arial"/>
          <w:sz w:val="21"/>
          <w:szCs w:val="21"/>
        </w:rPr>
        <w:t>Nedílnou součástí této smlouvy jsou:</w:t>
      </w:r>
    </w:p>
    <w:p w14:paraId="4224FD35" w14:textId="77777777" w:rsidR="00F74936" w:rsidRPr="00F0035A" w:rsidRDefault="00F0035A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F0035A">
        <w:rPr>
          <w:rFonts w:cs="Arial"/>
          <w:sz w:val="21"/>
          <w:szCs w:val="21"/>
        </w:rPr>
        <w:t>Příloha č. 1: Technické parametry</w:t>
      </w:r>
    </w:p>
    <w:p w14:paraId="2012B18C" w14:textId="77777777" w:rsidR="002218A9" w:rsidRPr="006F6BBE" w:rsidRDefault="002218A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nabývá účinnosti okamžikem jejího </w:t>
      </w:r>
      <w:r w:rsidR="007262EE">
        <w:rPr>
          <w:rFonts w:cs="Arial"/>
          <w:sz w:val="21"/>
          <w:szCs w:val="21"/>
        </w:rPr>
        <w:t>zveřejnění v registru smluv.</w:t>
      </w:r>
    </w:p>
    <w:p w14:paraId="083212CB" w14:textId="7719F462" w:rsidR="00A2211C" w:rsidRDefault="00A2211C">
      <w:pPr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br w:type="page"/>
      </w:r>
    </w:p>
    <w:p w14:paraId="39C14FAF" w14:textId="77777777" w:rsidR="00F9199E" w:rsidRPr="006F6BBE" w:rsidRDefault="00F9199E" w:rsidP="00DE5A99">
      <w:pPr>
        <w:rPr>
          <w:rFonts w:cs="Arial"/>
          <w:sz w:val="21"/>
          <w:szCs w:val="21"/>
        </w:rPr>
      </w:pPr>
    </w:p>
    <w:tbl>
      <w:tblPr>
        <w:tblStyle w:val="Mkatabulky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5000"/>
      </w:tblGrid>
      <w:tr w:rsidR="00DA7E4F" w:rsidRPr="006F6BBE" w14:paraId="43B263BF" w14:textId="77777777" w:rsidTr="00DA7E4F">
        <w:tc>
          <w:tcPr>
            <w:tcW w:w="4606" w:type="dxa"/>
            <w:vAlign w:val="center"/>
          </w:tcPr>
          <w:p w14:paraId="04079B70" w14:textId="77777777" w:rsidR="00DA7E4F" w:rsidRPr="006F6BBE" w:rsidRDefault="00DA7E4F" w:rsidP="00DA7E4F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ne </w:t>
            </w: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32E2D92D" w14:textId="77777777" w:rsidR="00DA7E4F" w:rsidRPr="006F6BBE" w:rsidRDefault="00DA7E4F" w:rsidP="00DA7E4F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="00B85190">
              <w:rPr>
                <w:rFonts w:ascii="Arial" w:hAnsi="Arial" w:cs="Arial"/>
                <w:sz w:val="21"/>
                <w:szCs w:val="21"/>
              </w:rPr>
              <w:t>Brně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ne</w:t>
            </w:r>
          </w:p>
        </w:tc>
      </w:tr>
      <w:tr w:rsidR="00DA7E4F" w:rsidRPr="006F6BBE" w14:paraId="2CF763FE" w14:textId="77777777" w:rsidTr="00DA7E4F">
        <w:trPr>
          <w:trHeight w:val="811"/>
        </w:trPr>
        <w:tc>
          <w:tcPr>
            <w:tcW w:w="4606" w:type="dxa"/>
            <w:vAlign w:val="center"/>
          </w:tcPr>
          <w:p w14:paraId="2DA96C68" w14:textId="77777777"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5000" w:type="dxa"/>
            <w:vAlign w:val="center"/>
          </w:tcPr>
          <w:p w14:paraId="57B09956" w14:textId="77777777"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A7E4F" w:rsidRPr="006F6BBE" w14:paraId="26B01E79" w14:textId="77777777" w:rsidTr="00DA7E4F">
        <w:tc>
          <w:tcPr>
            <w:tcW w:w="4606" w:type="dxa"/>
            <w:vAlign w:val="center"/>
          </w:tcPr>
          <w:p w14:paraId="29C3C265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56055C3B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rof. RNDr. Ing. Michal V. Marek</w:t>
            </w:r>
            <w:r w:rsidR="00B85190">
              <w:rPr>
                <w:rFonts w:ascii="Arial" w:hAnsi="Arial" w:cs="Arial"/>
                <w:sz w:val="21"/>
                <w:szCs w:val="21"/>
              </w:rPr>
              <w:t>,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rSc., dr. h. c.</w:t>
            </w:r>
          </w:p>
        </w:tc>
      </w:tr>
      <w:tr w:rsidR="00DA7E4F" w:rsidRPr="006F6BBE" w14:paraId="4BF38136" w14:textId="77777777" w:rsidTr="00DA7E4F">
        <w:tc>
          <w:tcPr>
            <w:tcW w:w="4606" w:type="dxa"/>
            <w:vAlign w:val="center"/>
          </w:tcPr>
          <w:p w14:paraId="4D8DD608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5558D516" w14:textId="77777777" w:rsidR="00DA7E4F" w:rsidRPr="006F6BBE" w:rsidRDefault="00B85190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ř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>editel</w:t>
            </w:r>
          </w:p>
        </w:tc>
      </w:tr>
      <w:tr w:rsidR="00DA7E4F" w:rsidRPr="006F6BBE" w14:paraId="3978C68E" w14:textId="77777777" w:rsidTr="00DA7E4F">
        <w:tc>
          <w:tcPr>
            <w:tcW w:w="4606" w:type="dxa"/>
            <w:vAlign w:val="center"/>
          </w:tcPr>
          <w:p w14:paraId="57B0D4C0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35DEA550" w14:textId="77777777" w:rsidR="00DA7E4F" w:rsidRPr="006F6BBE" w:rsidRDefault="00B85190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Ústav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 xml:space="preserve"> výzkumu globální změny AV ČR, v. v. i.</w:t>
            </w:r>
          </w:p>
        </w:tc>
      </w:tr>
    </w:tbl>
    <w:p w14:paraId="6965FCEA" w14:textId="77777777" w:rsidR="00B85190" w:rsidRDefault="00B85190" w:rsidP="00192E96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</w:p>
    <w:p w14:paraId="08A49A37" w14:textId="77777777" w:rsidR="00B85190" w:rsidRDefault="00B85190">
      <w:pPr>
        <w:rPr>
          <w:rFonts w:cs="Arial"/>
          <w:b/>
          <w:smallCaps/>
          <w:spacing w:val="32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br w:type="page"/>
      </w:r>
    </w:p>
    <w:p w14:paraId="2DBCF777" w14:textId="77777777" w:rsidR="00DA7E4F" w:rsidRPr="006F6BBE" w:rsidRDefault="00DA7E4F" w:rsidP="00192E96">
      <w:pPr>
        <w:ind w:left="0" w:firstLine="0"/>
        <w:rPr>
          <w:rFonts w:cs="Arial"/>
          <w:sz w:val="21"/>
          <w:szCs w:val="21"/>
        </w:rPr>
      </w:pPr>
      <w:r w:rsidRPr="00F0035A">
        <w:rPr>
          <w:rFonts w:cs="Arial"/>
          <w:b/>
          <w:smallCaps/>
          <w:spacing w:val="32"/>
          <w:sz w:val="21"/>
          <w:szCs w:val="21"/>
        </w:rPr>
        <w:t>Příloha</w:t>
      </w:r>
      <w:r w:rsidR="00F0035A" w:rsidRPr="00F0035A">
        <w:rPr>
          <w:rFonts w:cs="Arial"/>
          <w:b/>
          <w:smallCaps/>
          <w:spacing w:val="32"/>
          <w:sz w:val="21"/>
          <w:szCs w:val="21"/>
        </w:rPr>
        <w:t xml:space="preserve"> č. 1: Technické</w:t>
      </w:r>
      <w:r w:rsidR="00F0035A">
        <w:rPr>
          <w:rFonts w:cs="Arial"/>
          <w:b/>
          <w:smallCaps/>
          <w:spacing w:val="32"/>
          <w:sz w:val="21"/>
          <w:szCs w:val="21"/>
        </w:rPr>
        <w:t xml:space="preserve"> parametry</w:t>
      </w:r>
    </w:p>
    <w:p w14:paraId="456E4EA5" w14:textId="77777777" w:rsidR="00DA7E4F" w:rsidRPr="006F6BBE" w:rsidRDefault="00DA7E4F" w:rsidP="00DA7E4F">
      <w:pPr>
        <w:pStyle w:val="Zhlav"/>
        <w:rPr>
          <w:rFonts w:cs="Arial"/>
          <w:b/>
          <w:bCs/>
          <w:color w:val="86B918"/>
          <w:sz w:val="21"/>
          <w:szCs w:val="21"/>
        </w:rPr>
      </w:pPr>
      <w:r w:rsidRPr="006F6BBE">
        <w:rPr>
          <w:rFonts w:cs="Arial"/>
          <w:b/>
          <w:bCs/>
          <w:color w:val="86B918"/>
          <w:sz w:val="21"/>
          <w:szCs w:val="21"/>
        </w:rPr>
        <w:t>__________________________________________________________________________</w:t>
      </w:r>
    </w:p>
    <w:p w14:paraId="236F383F" w14:textId="77777777" w:rsidR="00A2211C" w:rsidRPr="00A2211C" w:rsidRDefault="00A2211C" w:rsidP="00A2211C">
      <w:pPr>
        <w:rPr>
          <w:rFonts w:cs="Arial"/>
          <w:sz w:val="21"/>
          <w:szCs w:val="21"/>
        </w:rPr>
      </w:pPr>
      <w:r w:rsidRPr="00A2211C">
        <w:rPr>
          <w:rFonts w:cs="Arial"/>
          <w:sz w:val="21"/>
          <w:szCs w:val="21"/>
        </w:rPr>
        <w:t>Technická specifikace předmětu koupě bude splňovat následující technické parametry:</w:t>
      </w:r>
    </w:p>
    <w:p w14:paraId="7CCD82CE" w14:textId="77777777" w:rsidR="00A2211C" w:rsidRPr="00A2211C" w:rsidRDefault="00A2211C" w:rsidP="00A2211C">
      <w:pPr>
        <w:ind w:left="0" w:firstLine="0"/>
        <w:rPr>
          <w:rFonts w:cs="Arial"/>
          <w:sz w:val="21"/>
          <w:szCs w:val="21"/>
        </w:rPr>
      </w:pPr>
    </w:p>
    <w:p w14:paraId="2E066D7E" w14:textId="0316FE29" w:rsidR="00A2211C" w:rsidRPr="007E519F" w:rsidRDefault="007E519F" w:rsidP="007E519F">
      <w:pPr>
        <w:ind w:left="0" w:firstLine="0"/>
        <w:rPr>
          <w:rFonts w:cs="Arial"/>
          <w:b/>
          <w:sz w:val="21"/>
          <w:szCs w:val="21"/>
        </w:rPr>
      </w:pPr>
      <w:proofErr w:type="spellStart"/>
      <w:r>
        <w:rPr>
          <w:rFonts w:asciiTheme="minorHAnsi" w:hAnsiTheme="minorHAnsi"/>
          <w:b/>
          <w:bCs/>
          <w:sz w:val="32"/>
          <w:szCs w:val="32"/>
        </w:rPr>
        <w:t>S</w:t>
      </w:r>
      <w:r w:rsidR="00D278E0">
        <w:rPr>
          <w:rFonts w:asciiTheme="minorHAnsi" w:hAnsiTheme="minorHAnsi"/>
          <w:b/>
          <w:bCs/>
          <w:sz w:val="32"/>
          <w:szCs w:val="32"/>
        </w:rPr>
        <w:t>emikontinuální</w:t>
      </w:r>
      <w:proofErr w:type="spellEnd"/>
      <w:r w:rsidR="00D278E0">
        <w:rPr>
          <w:rFonts w:asciiTheme="minorHAnsi" w:hAnsiTheme="minorHAnsi"/>
          <w:b/>
          <w:bCs/>
          <w:sz w:val="32"/>
          <w:szCs w:val="32"/>
        </w:rPr>
        <w:t xml:space="preserve"> analyzátor organického</w:t>
      </w:r>
      <w:r w:rsidRPr="007E519F">
        <w:rPr>
          <w:rFonts w:asciiTheme="minorHAnsi" w:hAnsiTheme="minorHAnsi"/>
          <w:b/>
          <w:bCs/>
          <w:sz w:val="32"/>
          <w:szCs w:val="32"/>
        </w:rPr>
        <w:t xml:space="preserve"> a elementárního uhlíku v aerosolových částicích</w:t>
      </w:r>
    </w:p>
    <w:p w14:paraId="47A342EE" w14:textId="67F90083" w:rsidR="00A2211C" w:rsidRPr="00A2211C" w:rsidRDefault="00A2211C" w:rsidP="00A2211C">
      <w:pPr>
        <w:rPr>
          <w:rFonts w:cs="Arial"/>
          <w:b/>
          <w:sz w:val="21"/>
          <w:szCs w:val="21"/>
        </w:rPr>
      </w:pPr>
      <w:r w:rsidRPr="00A2211C">
        <w:rPr>
          <w:rFonts w:cs="Arial"/>
          <w:b/>
          <w:sz w:val="21"/>
          <w:szCs w:val="21"/>
        </w:rPr>
        <w:t xml:space="preserve">Výrobce: </w:t>
      </w:r>
      <w:r w:rsidRPr="00A2211C">
        <w:rPr>
          <w:rFonts w:cs="Arial"/>
          <w:b/>
          <w:sz w:val="21"/>
          <w:szCs w:val="21"/>
          <w:highlight w:val="yellow"/>
        </w:rPr>
        <w:t>…</w:t>
      </w:r>
    </w:p>
    <w:p w14:paraId="4324E86F" w14:textId="11DEE47B" w:rsidR="00A2211C" w:rsidRPr="00A2211C" w:rsidRDefault="00A2211C" w:rsidP="00A2211C">
      <w:pPr>
        <w:ind w:left="0" w:firstLine="0"/>
        <w:rPr>
          <w:rFonts w:cs="Arial"/>
          <w:b/>
          <w:bCs/>
          <w:sz w:val="21"/>
          <w:szCs w:val="21"/>
        </w:rPr>
      </w:pPr>
      <w:r w:rsidRPr="00A2211C">
        <w:rPr>
          <w:rFonts w:cs="Arial"/>
          <w:b/>
          <w:sz w:val="21"/>
          <w:szCs w:val="21"/>
        </w:rPr>
        <w:t xml:space="preserve">Typ: </w:t>
      </w:r>
      <w:r w:rsidRPr="00A2211C">
        <w:rPr>
          <w:rFonts w:cs="Arial"/>
          <w:b/>
          <w:sz w:val="21"/>
          <w:szCs w:val="21"/>
          <w:highlight w:val="yellow"/>
        </w:rPr>
        <w:t>…</w:t>
      </w:r>
    </w:p>
    <w:p w14:paraId="79F5B71F" w14:textId="5610782F" w:rsidR="00A2211C" w:rsidRDefault="00A2211C" w:rsidP="00A2211C">
      <w:pPr>
        <w:ind w:left="0" w:firstLine="0"/>
        <w:rPr>
          <w:rFonts w:cs="Arial"/>
          <w:b/>
          <w:sz w:val="21"/>
          <w:szCs w:val="21"/>
        </w:rPr>
      </w:pPr>
      <w:r w:rsidRPr="00A2211C">
        <w:rPr>
          <w:rFonts w:cs="Arial"/>
          <w:b/>
          <w:sz w:val="21"/>
          <w:szCs w:val="21"/>
        </w:rPr>
        <w:t>Obecný popis:</w:t>
      </w:r>
    </w:p>
    <w:p w14:paraId="50DF8096" w14:textId="124B3C81" w:rsidR="000D66A2" w:rsidRPr="00D278E0" w:rsidRDefault="000D66A2" w:rsidP="00A2211C">
      <w:pPr>
        <w:ind w:left="0" w:firstLine="0"/>
        <w:rPr>
          <w:rFonts w:cs="Arial"/>
          <w:b/>
          <w:sz w:val="21"/>
          <w:szCs w:val="21"/>
        </w:rPr>
      </w:pPr>
      <w:r w:rsidRPr="00D278E0">
        <w:rPr>
          <w:color w:val="000000"/>
          <w:sz w:val="21"/>
          <w:szCs w:val="21"/>
        </w:rPr>
        <w:t xml:space="preserve">Předmětem </w:t>
      </w:r>
      <w:r w:rsidR="00D278E0">
        <w:rPr>
          <w:color w:val="000000"/>
          <w:sz w:val="21"/>
          <w:szCs w:val="21"/>
        </w:rPr>
        <w:t xml:space="preserve">koupě je </w:t>
      </w:r>
      <w:proofErr w:type="spellStart"/>
      <w:r w:rsidR="00D278E0">
        <w:rPr>
          <w:color w:val="000000"/>
          <w:sz w:val="21"/>
          <w:szCs w:val="21"/>
        </w:rPr>
        <w:t>semikontinuální</w:t>
      </w:r>
      <w:proofErr w:type="spellEnd"/>
      <w:r w:rsidR="00D278E0">
        <w:rPr>
          <w:color w:val="000000"/>
          <w:sz w:val="21"/>
          <w:szCs w:val="21"/>
        </w:rPr>
        <w:t xml:space="preserve"> analyzátor</w:t>
      </w:r>
      <w:r w:rsidRPr="00D278E0">
        <w:rPr>
          <w:color w:val="000000"/>
          <w:sz w:val="21"/>
          <w:szCs w:val="21"/>
        </w:rPr>
        <w:t xml:space="preserve"> organického a elementárního uhlíku </w:t>
      </w:r>
      <w:r w:rsidR="00D766A6" w:rsidRPr="00D278E0">
        <w:rPr>
          <w:color w:val="000000"/>
          <w:sz w:val="21"/>
          <w:szCs w:val="21"/>
        </w:rPr>
        <w:t xml:space="preserve">(OC-EC) </w:t>
      </w:r>
      <w:r w:rsidRPr="00D278E0">
        <w:rPr>
          <w:color w:val="000000"/>
          <w:sz w:val="21"/>
          <w:szCs w:val="21"/>
        </w:rPr>
        <w:t xml:space="preserve">v aerosolových částicích. Přístroj umožňuje použití </w:t>
      </w:r>
      <w:r w:rsidR="00D766A6" w:rsidRPr="00D278E0">
        <w:rPr>
          <w:color w:val="000000"/>
          <w:sz w:val="21"/>
          <w:szCs w:val="21"/>
        </w:rPr>
        <w:t>při terénních kampaních mimo laboratoř při zachování citlivosti a spolehlivosti měření OC-EC. Přístroj rovněž umožnuje snadnou výměnu filtrů, údržbu a kalibraci. Analyzátor je vhodný</w:t>
      </w:r>
      <w:r w:rsidR="00591C2A" w:rsidRPr="00D278E0">
        <w:rPr>
          <w:color w:val="000000"/>
          <w:sz w:val="21"/>
          <w:szCs w:val="21"/>
        </w:rPr>
        <w:t xml:space="preserve"> pro</w:t>
      </w:r>
      <w:r w:rsidR="00D766A6" w:rsidRPr="00D278E0">
        <w:rPr>
          <w:color w:val="000000"/>
          <w:sz w:val="21"/>
          <w:szCs w:val="21"/>
        </w:rPr>
        <w:t xml:space="preserve"> měření kvality okolního ovzduší i monitoring vnitřního prostředí v rámci výzkumu životního prostředí.</w:t>
      </w:r>
      <w:r w:rsidR="00591C2A" w:rsidRPr="00D278E0">
        <w:rPr>
          <w:color w:val="000000"/>
          <w:sz w:val="21"/>
          <w:szCs w:val="21"/>
        </w:rPr>
        <w:t xml:space="preserve"> Princip měření je založen na metodě termo-optické analýzy uhlíku v aerosolech s využitím nedisperzního infračerveného detektoru (NDIR). </w:t>
      </w:r>
    </w:p>
    <w:p w14:paraId="5C24956B" w14:textId="3CB22F55" w:rsidR="007E519F" w:rsidRPr="00D278E0" w:rsidRDefault="007E519F" w:rsidP="007E519F">
      <w:pPr>
        <w:ind w:left="0" w:firstLine="0"/>
        <w:rPr>
          <w:rFonts w:cs="Arial"/>
          <w:sz w:val="21"/>
          <w:szCs w:val="21"/>
        </w:rPr>
      </w:pPr>
      <w:r w:rsidRPr="00D278E0">
        <w:rPr>
          <w:rFonts w:cs="Arial"/>
          <w:sz w:val="21"/>
          <w:szCs w:val="21"/>
        </w:rPr>
        <w:t>Přístroj bude součástí infrastruktury Národní atmosférické observatoře Košetice. V závislosti na programu měření bude přístroj umístěn buď v klimatizovaném technologic</w:t>
      </w:r>
      <w:r w:rsidR="00D278E0" w:rsidRPr="00D278E0">
        <w:rPr>
          <w:rFonts w:cs="Arial"/>
          <w:sz w:val="21"/>
          <w:szCs w:val="21"/>
        </w:rPr>
        <w:t>kém kontejneru na zemi, a</w:t>
      </w:r>
      <w:r w:rsidR="00BA611C" w:rsidRPr="00D278E0">
        <w:rPr>
          <w:rFonts w:cs="Arial"/>
          <w:sz w:val="21"/>
          <w:szCs w:val="21"/>
        </w:rPr>
        <w:t>nebo v</w:t>
      </w:r>
      <w:r w:rsidRPr="00D278E0">
        <w:rPr>
          <w:rFonts w:cs="Arial"/>
          <w:sz w:val="21"/>
          <w:szCs w:val="21"/>
        </w:rPr>
        <w:t xml:space="preserve"> klimatizovaném kontejneru umístěném na atmosférickém stožáru ve výšce 230 m</w:t>
      </w:r>
      <w:r w:rsidR="00BA611C" w:rsidRPr="00D278E0">
        <w:rPr>
          <w:rFonts w:cs="Arial"/>
          <w:sz w:val="21"/>
          <w:szCs w:val="21"/>
        </w:rPr>
        <w:t xml:space="preserve"> nad zemí</w:t>
      </w:r>
      <w:r w:rsidRPr="00D278E0">
        <w:rPr>
          <w:rFonts w:cs="Arial"/>
          <w:sz w:val="21"/>
          <w:szCs w:val="21"/>
        </w:rPr>
        <w:t>.</w:t>
      </w:r>
    </w:p>
    <w:p w14:paraId="39DF8374" w14:textId="7A7B953F" w:rsidR="000D66A2" w:rsidRPr="00D278E0" w:rsidRDefault="000D66A2" w:rsidP="007E519F">
      <w:pPr>
        <w:ind w:left="0" w:firstLine="0"/>
        <w:rPr>
          <w:rFonts w:cs="Arial"/>
          <w:sz w:val="21"/>
          <w:szCs w:val="21"/>
        </w:rPr>
      </w:pPr>
      <w:r w:rsidRPr="00D278E0">
        <w:rPr>
          <w:color w:val="000000"/>
          <w:sz w:val="21"/>
          <w:szCs w:val="21"/>
        </w:rPr>
        <w:t xml:space="preserve">Přístroj musí </w:t>
      </w:r>
      <w:bookmarkStart w:id="0" w:name="_GoBack"/>
      <w:bookmarkEnd w:id="0"/>
      <w:r w:rsidRPr="00D278E0">
        <w:rPr>
          <w:color w:val="000000"/>
          <w:sz w:val="21"/>
          <w:szCs w:val="21"/>
        </w:rPr>
        <w:t>umožnit návaznost na již existující časovou řadu měření dle standardů Velké výzkumné infrastruktury ACTRIS.</w:t>
      </w:r>
    </w:p>
    <w:p w14:paraId="2F86D248" w14:textId="77777777" w:rsidR="00A2211C" w:rsidRPr="00A2211C" w:rsidRDefault="00A2211C" w:rsidP="00A2211C">
      <w:pPr>
        <w:ind w:left="426" w:firstLine="0"/>
        <w:rPr>
          <w:rFonts w:eastAsiaTheme="minorEastAsia" w:cs="Arial"/>
          <w:sz w:val="21"/>
          <w:szCs w:val="21"/>
        </w:rPr>
      </w:pPr>
    </w:p>
    <w:p w14:paraId="623DD2A5" w14:textId="77963AF9" w:rsidR="00A2211C" w:rsidRPr="007144B9" w:rsidRDefault="00A2211C" w:rsidP="007144B9">
      <w:pPr>
        <w:pStyle w:val="Odstavecseseznamem"/>
        <w:numPr>
          <w:ilvl w:val="0"/>
          <w:numId w:val="46"/>
        </w:numPr>
        <w:rPr>
          <w:rFonts w:cs="Arial"/>
          <w:b/>
          <w:bCs/>
          <w:sz w:val="21"/>
          <w:szCs w:val="21"/>
        </w:rPr>
      </w:pPr>
      <w:r w:rsidRPr="007144B9">
        <w:rPr>
          <w:rFonts w:cs="Arial"/>
          <w:b/>
          <w:bCs/>
          <w:sz w:val="21"/>
          <w:szCs w:val="21"/>
        </w:rPr>
        <w:t>Technické paramet</w:t>
      </w:r>
      <w:r w:rsidR="007E519F">
        <w:rPr>
          <w:rFonts w:cs="Arial"/>
          <w:b/>
          <w:bCs/>
          <w:sz w:val="21"/>
          <w:szCs w:val="21"/>
        </w:rPr>
        <w:t>ry</w:t>
      </w:r>
    </w:p>
    <w:p w14:paraId="7B2281CE" w14:textId="60D54460" w:rsidR="007E519F" w:rsidRPr="007E519F" w:rsidRDefault="00BA611C" w:rsidP="007E519F">
      <w:pPr>
        <w:pStyle w:val="Odstavecseseznamem"/>
        <w:numPr>
          <w:ilvl w:val="0"/>
          <w:numId w:val="47"/>
        </w:numPr>
        <w:ind w:left="426" w:hanging="426"/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Mez stanovitelnosti </w:t>
      </w:r>
      <w:r w:rsidR="007E519F" w:rsidRPr="007E519F">
        <w:rPr>
          <w:rFonts w:cs="Arial"/>
          <w:sz w:val="21"/>
          <w:szCs w:val="21"/>
        </w:rPr>
        <w:t>≤ 0,5 μg.m</w:t>
      </w:r>
      <w:r w:rsidR="007E519F" w:rsidRPr="00D278E0">
        <w:rPr>
          <w:rFonts w:cs="Arial"/>
          <w:sz w:val="21"/>
          <w:szCs w:val="21"/>
          <w:vertAlign w:val="superscript"/>
        </w:rPr>
        <w:t>-3</w:t>
      </w:r>
      <w:r w:rsidR="007E519F" w:rsidRPr="007E519F">
        <w:rPr>
          <w:rFonts w:cs="Arial"/>
          <w:sz w:val="21"/>
          <w:szCs w:val="21"/>
        </w:rPr>
        <w:t xml:space="preserve"> jak pro organický, tak pro elementární uhlík</w:t>
      </w:r>
    </w:p>
    <w:p w14:paraId="75DAB897" w14:textId="77777777" w:rsidR="007E519F" w:rsidRPr="007E519F" w:rsidRDefault="007E519F" w:rsidP="007E519F">
      <w:pPr>
        <w:pStyle w:val="Odstavecseseznamem"/>
        <w:numPr>
          <w:ilvl w:val="0"/>
          <w:numId w:val="47"/>
        </w:numPr>
        <w:ind w:left="426" w:hanging="426"/>
        <w:contextualSpacing w:val="0"/>
        <w:rPr>
          <w:rFonts w:cs="Arial"/>
          <w:sz w:val="21"/>
          <w:szCs w:val="21"/>
        </w:rPr>
      </w:pPr>
      <w:r w:rsidRPr="007E519F">
        <w:rPr>
          <w:rFonts w:cs="Arial"/>
          <w:sz w:val="21"/>
          <w:szCs w:val="21"/>
        </w:rPr>
        <w:t>Detektor NDIR</w:t>
      </w:r>
    </w:p>
    <w:p w14:paraId="62E86354" w14:textId="77777777" w:rsidR="007E519F" w:rsidRPr="007E519F" w:rsidRDefault="007E519F" w:rsidP="007E519F">
      <w:pPr>
        <w:pStyle w:val="Odstavecseseznamem"/>
        <w:numPr>
          <w:ilvl w:val="0"/>
          <w:numId w:val="47"/>
        </w:numPr>
        <w:ind w:left="426" w:hanging="426"/>
        <w:contextualSpacing w:val="0"/>
        <w:rPr>
          <w:rFonts w:cs="Arial"/>
          <w:sz w:val="21"/>
          <w:szCs w:val="21"/>
        </w:rPr>
      </w:pPr>
      <w:r w:rsidRPr="007E519F">
        <w:rPr>
          <w:rFonts w:cs="Arial"/>
          <w:sz w:val="21"/>
          <w:szCs w:val="21"/>
        </w:rPr>
        <w:t>Nejmenší časové rozlišení od 20 minut, delší časové intervaly uživatelsky volitelné</w:t>
      </w:r>
    </w:p>
    <w:p w14:paraId="08376BB4" w14:textId="6D6A53CC" w:rsidR="007E519F" w:rsidRPr="007E519F" w:rsidRDefault="007E519F" w:rsidP="007E519F">
      <w:pPr>
        <w:pStyle w:val="Odstavecseseznamem"/>
        <w:numPr>
          <w:ilvl w:val="0"/>
          <w:numId w:val="47"/>
        </w:numPr>
        <w:ind w:left="426" w:hanging="426"/>
        <w:contextualSpacing w:val="0"/>
        <w:rPr>
          <w:rFonts w:cs="Arial"/>
          <w:sz w:val="21"/>
          <w:szCs w:val="21"/>
        </w:rPr>
      </w:pPr>
      <w:r w:rsidRPr="007E519F">
        <w:rPr>
          <w:rFonts w:cs="Arial"/>
          <w:sz w:val="21"/>
          <w:szCs w:val="21"/>
        </w:rPr>
        <w:t>Analytické výsledky sr</w:t>
      </w:r>
      <w:r w:rsidR="00D278E0">
        <w:rPr>
          <w:rFonts w:cs="Arial"/>
          <w:sz w:val="21"/>
          <w:szCs w:val="21"/>
        </w:rPr>
        <w:t>ovnatelné s výsledky dle metody</w:t>
      </w:r>
      <w:r w:rsidRPr="007E519F">
        <w:rPr>
          <w:rFonts w:cs="Arial"/>
          <w:sz w:val="21"/>
          <w:szCs w:val="21"/>
        </w:rPr>
        <w:t xml:space="preserve"> NIOSH 5040</w:t>
      </w:r>
    </w:p>
    <w:p w14:paraId="512B983B" w14:textId="24A9DEBB" w:rsidR="007E519F" w:rsidRPr="007E519F" w:rsidRDefault="007E519F" w:rsidP="007E519F">
      <w:pPr>
        <w:pStyle w:val="Odstavecseseznamem"/>
        <w:numPr>
          <w:ilvl w:val="0"/>
          <w:numId w:val="47"/>
        </w:numPr>
        <w:ind w:left="426" w:hanging="426"/>
        <w:contextualSpacing w:val="0"/>
        <w:rPr>
          <w:rFonts w:cs="Arial"/>
          <w:sz w:val="21"/>
          <w:szCs w:val="21"/>
        </w:rPr>
      </w:pPr>
      <w:r w:rsidRPr="007E519F">
        <w:rPr>
          <w:rFonts w:cs="Arial"/>
          <w:sz w:val="21"/>
          <w:szCs w:val="21"/>
        </w:rPr>
        <w:t>Uživatelská možnost volby profilů analýz</w:t>
      </w:r>
      <w:r w:rsidR="00D278E0">
        <w:rPr>
          <w:rFonts w:cs="Arial"/>
          <w:sz w:val="21"/>
          <w:szCs w:val="21"/>
        </w:rPr>
        <w:t>y tak, aby odpovídaly zavedeným</w:t>
      </w:r>
      <w:r w:rsidRPr="007E519F">
        <w:rPr>
          <w:rFonts w:cs="Arial"/>
          <w:sz w:val="21"/>
          <w:szCs w:val="21"/>
        </w:rPr>
        <w:t xml:space="preserve"> standardům (NIOSH, IMPROVE, STN) nebo vlastním aplikacím</w:t>
      </w:r>
    </w:p>
    <w:p w14:paraId="107BDFFC" w14:textId="77777777" w:rsidR="007E519F" w:rsidRPr="007E519F" w:rsidRDefault="007E519F" w:rsidP="007E519F">
      <w:pPr>
        <w:pStyle w:val="Odstavecseseznamem"/>
        <w:numPr>
          <w:ilvl w:val="0"/>
          <w:numId w:val="47"/>
        </w:numPr>
        <w:ind w:left="426" w:hanging="426"/>
        <w:contextualSpacing w:val="0"/>
        <w:rPr>
          <w:rFonts w:cs="Arial"/>
          <w:sz w:val="21"/>
          <w:szCs w:val="21"/>
        </w:rPr>
      </w:pPr>
      <w:r w:rsidRPr="007E519F">
        <w:rPr>
          <w:rFonts w:cs="Arial"/>
          <w:sz w:val="21"/>
          <w:szCs w:val="21"/>
        </w:rPr>
        <w:t>Automaticky řízená regulace průtoků provozních plynů</w:t>
      </w:r>
    </w:p>
    <w:p w14:paraId="7B4C8422" w14:textId="77777777" w:rsidR="007E519F" w:rsidRPr="007E519F" w:rsidRDefault="007E519F" w:rsidP="007E519F">
      <w:pPr>
        <w:pStyle w:val="Odstavecseseznamem"/>
        <w:numPr>
          <w:ilvl w:val="0"/>
          <w:numId w:val="47"/>
        </w:numPr>
        <w:ind w:left="426" w:hanging="426"/>
        <w:contextualSpacing w:val="0"/>
        <w:rPr>
          <w:rFonts w:cs="Arial"/>
          <w:sz w:val="21"/>
          <w:szCs w:val="21"/>
        </w:rPr>
      </w:pPr>
      <w:r w:rsidRPr="007E519F">
        <w:rPr>
          <w:rFonts w:cs="Arial"/>
          <w:sz w:val="21"/>
          <w:szCs w:val="21"/>
        </w:rPr>
        <w:t>Přístroj musí umožňovat automatickou kalibraci (nuly i rozsahu) v uživatelem stanovených intervalech</w:t>
      </w:r>
    </w:p>
    <w:p w14:paraId="41761865" w14:textId="77777777" w:rsidR="007E519F" w:rsidRPr="007E519F" w:rsidRDefault="007E519F" w:rsidP="007E519F">
      <w:pPr>
        <w:pStyle w:val="Odstavecseseznamem"/>
        <w:numPr>
          <w:ilvl w:val="0"/>
          <w:numId w:val="47"/>
        </w:numPr>
        <w:ind w:left="426" w:hanging="426"/>
        <w:contextualSpacing w:val="0"/>
        <w:rPr>
          <w:rFonts w:cs="Arial"/>
          <w:sz w:val="21"/>
          <w:szCs w:val="21"/>
        </w:rPr>
      </w:pPr>
      <w:r w:rsidRPr="007E519F">
        <w:rPr>
          <w:rFonts w:cs="Arial"/>
          <w:sz w:val="21"/>
          <w:szCs w:val="21"/>
        </w:rPr>
        <w:t>Optický systém (laserová dioda) s přesným teplotním řízením</w:t>
      </w:r>
    </w:p>
    <w:p w14:paraId="6A92A0E6" w14:textId="77777777" w:rsidR="007E519F" w:rsidRPr="007E519F" w:rsidRDefault="007E519F" w:rsidP="007E519F">
      <w:pPr>
        <w:pStyle w:val="Odstavecseseznamem"/>
        <w:numPr>
          <w:ilvl w:val="0"/>
          <w:numId w:val="47"/>
        </w:numPr>
        <w:ind w:left="426" w:hanging="426"/>
        <w:contextualSpacing w:val="0"/>
        <w:rPr>
          <w:rFonts w:cs="Arial"/>
          <w:sz w:val="21"/>
          <w:szCs w:val="21"/>
        </w:rPr>
      </w:pPr>
      <w:r w:rsidRPr="007E519F">
        <w:rPr>
          <w:rFonts w:cs="Arial"/>
          <w:sz w:val="21"/>
          <w:szCs w:val="21"/>
        </w:rPr>
        <w:t>Napájení: 240 V/50 Hz pro všechny součásti sestavy,  v případě jiných nároků musí být součástí dodávky příslušný konvertor</w:t>
      </w:r>
    </w:p>
    <w:p w14:paraId="163378F7" w14:textId="77777777" w:rsidR="007E519F" w:rsidRPr="007E519F" w:rsidRDefault="007E519F" w:rsidP="007E519F">
      <w:pPr>
        <w:pStyle w:val="Odstavecseseznamem"/>
        <w:numPr>
          <w:ilvl w:val="0"/>
          <w:numId w:val="47"/>
        </w:numPr>
        <w:ind w:left="426" w:hanging="426"/>
        <w:contextualSpacing w:val="0"/>
        <w:rPr>
          <w:rFonts w:cs="Arial"/>
          <w:sz w:val="21"/>
          <w:szCs w:val="21"/>
        </w:rPr>
      </w:pPr>
      <w:r w:rsidRPr="007E519F">
        <w:rPr>
          <w:rFonts w:cs="Arial"/>
          <w:sz w:val="21"/>
          <w:szCs w:val="21"/>
        </w:rPr>
        <w:t>Přístroj musí umožňovat montáž do standardního 19“ racku</w:t>
      </w:r>
    </w:p>
    <w:p w14:paraId="4FB4544D" w14:textId="77777777" w:rsidR="007E519F" w:rsidRPr="007E519F" w:rsidRDefault="007E519F" w:rsidP="007E519F">
      <w:pPr>
        <w:pStyle w:val="Odstavecseseznamem"/>
        <w:numPr>
          <w:ilvl w:val="0"/>
          <w:numId w:val="47"/>
        </w:numPr>
        <w:ind w:left="426" w:hanging="426"/>
        <w:contextualSpacing w:val="0"/>
        <w:rPr>
          <w:rFonts w:cs="Arial"/>
          <w:sz w:val="21"/>
          <w:szCs w:val="21"/>
        </w:rPr>
      </w:pPr>
      <w:r w:rsidRPr="007E519F">
        <w:rPr>
          <w:rFonts w:cs="Arial"/>
          <w:sz w:val="21"/>
          <w:szCs w:val="21"/>
        </w:rPr>
        <w:t>Součástí dodávky musí být software pro ovládání přístroje, sběr a zpracování dat</w:t>
      </w:r>
    </w:p>
    <w:p w14:paraId="5412ED21" w14:textId="77777777" w:rsidR="007E519F" w:rsidRPr="007E519F" w:rsidRDefault="007E519F" w:rsidP="007E519F">
      <w:pPr>
        <w:pStyle w:val="Odstavecseseznamem"/>
        <w:numPr>
          <w:ilvl w:val="0"/>
          <w:numId w:val="47"/>
        </w:numPr>
        <w:ind w:left="426" w:hanging="426"/>
        <w:contextualSpacing w:val="0"/>
        <w:rPr>
          <w:rFonts w:cs="Arial"/>
          <w:sz w:val="21"/>
          <w:szCs w:val="21"/>
        </w:rPr>
      </w:pPr>
      <w:r w:rsidRPr="007E519F">
        <w:rPr>
          <w:rFonts w:cs="Arial"/>
          <w:sz w:val="21"/>
          <w:szCs w:val="21"/>
        </w:rPr>
        <w:t>Přístroj umožňuje analýzu celkového uhlíku (TC) a jeho složek OC a EC včetně BC podle termálního protokolu EUSAAR-2 v souladu s doporučením dle ACTRIS</w:t>
      </w:r>
    </w:p>
    <w:p w14:paraId="06C5329D" w14:textId="77777777" w:rsidR="007144B9" w:rsidRPr="007144B9" w:rsidRDefault="007144B9" w:rsidP="007144B9">
      <w:pPr>
        <w:ind w:left="360" w:firstLine="0"/>
        <w:rPr>
          <w:rFonts w:cs="Arial"/>
          <w:sz w:val="21"/>
          <w:szCs w:val="21"/>
        </w:rPr>
      </w:pPr>
    </w:p>
    <w:p w14:paraId="48D50161" w14:textId="032B3048" w:rsidR="00A32A3F" w:rsidRPr="006D460E" w:rsidRDefault="00A32A3F" w:rsidP="00A2211C">
      <w:pPr>
        <w:pStyle w:val="Zkladntext"/>
        <w:numPr>
          <w:ilvl w:val="0"/>
          <w:numId w:val="18"/>
        </w:numPr>
        <w:suppressAutoHyphens/>
        <w:spacing w:after="120"/>
        <w:jc w:val="left"/>
        <w:rPr>
          <w:sz w:val="2"/>
          <w:szCs w:val="2"/>
        </w:rPr>
      </w:pPr>
    </w:p>
    <w:sectPr w:rsidR="00A32A3F" w:rsidRPr="006D460E" w:rsidSect="00E837B7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DBE6FC" w14:textId="77777777" w:rsidR="00A14335" w:rsidRDefault="00A14335" w:rsidP="00E837B7">
      <w:pPr>
        <w:spacing w:before="0" w:after="0"/>
      </w:pPr>
      <w:r>
        <w:separator/>
      </w:r>
    </w:p>
  </w:endnote>
  <w:endnote w:type="continuationSeparator" w:id="0">
    <w:p w14:paraId="5F081B2E" w14:textId="77777777" w:rsidR="00A14335" w:rsidRDefault="00A14335" w:rsidP="00E83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8D8A47" w14:textId="77777777" w:rsidR="00EA13EF" w:rsidRPr="00606B8A" w:rsidRDefault="00EA13EF" w:rsidP="00EA13EF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14:paraId="29FEA195" w14:textId="77777777" w:rsidR="00EA13EF" w:rsidRPr="00E837B7" w:rsidRDefault="00EA13EF" w:rsidP="00EA13EF">
    <w:pPr>
      <w:pStyle w:val="Zhlav"/>
      <w:spacing w:after="120"/>
      <w:jc w:val="center"/>
      <w:rPr>
        <w:rFonts w:cs="Arial"/>
        <w:bCs/>
        <w:sz w:val="8"/>
        <w:szCs w:val="8"/>
      </w:rPr>
    </w:pPr>
  </w:p>
  <w:p w14:paraId="2889982A" w14:textId="4A91EEA4" w:rsidR="00EA13EF" w:rsidRPr="006F6BBE" w:rsidRDefault="00EA13EF" w:rsidP="00EA13EF">
    <w:pPr>
      <w:pStyle w:val="Zpat"/>
      <w:jc w:val="center"/>
      <w:rPr>
        <w:rFonts w:cs="Arial"/>
        <w:sz w:val="21"/>
        <w:szCs w:val="21"/>
      </w:rPr>
    </w:pPr>
    <w:r w:rsidRPr="006F6BBE">
      <w:rPr>
        <w:rFonts w:cs="Arial"/>
        <w:bCs/>
        <w:sz w:val="21"/>
        <w:szCs w:val="21"/>
      </w:rPr>
      <w:t xml:space="preserve">Strana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PAGE </w:instrText>
    </w:r>
    <w:r w:rsidRPr="006F6BBE">
      <w:rPr>
        <w:rFonts w:cs="Arial"/>
        <w:bCs/>
        <w:sz w:val="21"/>
        <w:szCs w:val="21"/>
      </w:rPr>
      <w:fldChar w:fldCharType="separate"/>
    </w:r>
    <w:r w:rsidR="002734D9">
      <w:rPr>
        <w:rFonts w:cs="Arial"/>
        <w:bCs/>
        <w:noProof/>
        <w:sz w:val="21"/>
        <w:szCs w:val="21"/>
      </w:rPr>
      <w:t>7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 xml:space="preserve"> (celkem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NUMPAGES </w:instrText>
    </w:r>
    <w:r w:rsidRPr="006F6BBE">
      <w:rPr>
        <w:rFonts w:cs="Arial"/>
        <w:bCs/>
        <w:sz w:val="21"/>
        <w:szCs w:val="21"/>
      </w:rPr>
      <w:fldChar w:fldCharType="separate"/>
    </w:r>
    <w:r w:rsidR="002734D9">
      <w:rPr>
        <w:rFonts w:cs="Arial"/>
        <w:bCs/>
        <w:noProof/>
        <w:sz w:val="21"/>
        <w:szCs w:val="21"/>
      </w:rPr>
      <w:t>7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ADD3B2" w14:textId="77777777" w:rsidR="00E837B7" w:rsidRPr="00606B8A" w:rsidRDefault="00E837B7" w:rsidP="00E837B7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14:paraId="449F300D" w14:textId="77777777" w:rsidR="00E837B7" w:rsidRPr="00E837B7" w:rsidRDefault="00E837B7" w:rsidP="00E837B7">
    <w:pPr>
      <w:pStyle w:val="Zhlav"/>
      <w:spacing w:after="120"/>
      <w:jc w:val="center"/>
      <w:rPr>
        <w:rFonts w:cs="Arial"/>
        <w:bCs/>
        <w:sz w:val="8"/>
        <w:szCs w:val="8"/>
      </w:rPr>
    </w:pPr>
  </w:p>
  <w:p w14:paraId="2A033B24" w14:textId="7A03C47A" w:rsidR="00E837B7" w:rsidRPr="00E837B7" w:rsidRDefault="00E837B7" w:rsidP="00E837B7">
    <w:pPr>
      <w:pStyle w:val="Zpat"/>
      <w:jc w:val="center"/>
      <w:rPr>
        <w:rFonts w:cs="Arial"/>
      </w:rPr>
    </w:pPr>
    <w:r w:rsidRPr="00606B8A">
      <w:rPr>
        <w:rFonts w:cs="Arial"/>
        <w:bCs/>
      </w:rPr>
      <w:t xml:space="preserve">Strana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PAGE </w:instrText>
    </w:r>
    <w:r w:rsidRPr="00606B8A">
      <w:rPr>
        <w:rFonts w:cs="Arial"/>
        <w:bCs/>
      </w:rPr>
      <w:fldChar w:fldCharType="separate"/>
    </w:r>
    <w:r w:rsidR="002734D9">
      <w:rPr>
        <w:rFonts w:cs="Arial"/>
        <w:bCs/>
        <w:noProof/>
      </w:rPr>
      <w:t>1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 xml:space="preserve"> (celkem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NUMPAGES </w:instrText>
    </w:r>
    <w:r w:rsidRPr="00606B8A">
      <w:rPr>
        <w:rFonts w:cs="Arial"/>
        <w:bCs/>
      </w:rPr>
      <w:fldChar w:fldCharType="separate"/>
    </w:r>
    <w:r w:rsidR="002734D9">
      <w:rPr>
        <w:rFonts w:cs="Arial"/>
        <w:bCs/>
        <w:noProof/>
      </w:rPr>
      <w:t>7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0A86D8" w14:textId="77777777" w:rsidR="00A14335" w:rsidRDefault="00A14335" w:rsidP="00E837B7">
      <w:pPr>
        <w:spacing w:before="0" w:after="0"/>
      </w:pPr>
      <w:r>
        <w:separator/>
      </w:r>
    </w:p>
  </w:footnote>
  <w:footnote w:type="continuationSeparator" w:id="0">
    <w:p w14:paraId="4742BA2E" w14:textId="77777777" w:rsidR="00A14335" w:rsidRDefault="00A14335" w:rsidP="00E837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8B0E0A" w14:textId="377A7C3E" w:rsidR="00A2211C" w:rsidRDefault="007E519F" w:rsidP="00A2211C">
    <w:pPr>
      <w:pStyle w:val="Zhlav"/>
      <w:spacing w:before="0"/>
      <w:jc w:val="left"/>
      <w:rPr>
        <w:rFonts w:cs="Arial"/>
        <w:b/>
        <w:sz w:val="21"/>
        <w:szCs w:val="21"/>
      </w:rPr>
    </w:pPr>
    <w:r>
      <w:rPr>
        <w:rFonts w:cs="Arial"/>
        <w:b/>
        <w:sz w:val="21"/>
        <w:szCs w:val="21"/>
      </w:rPr>
      <w:t>Analyzátor organického a elementárního uhlíku</w:t>
    </w:r>
  </w:p>
  <w:p w14:paraId="7C2E00DB" w14:textId="77777777" w:rsidR="00EA13EF" w:rsidRPr="00E837B7" w:rsidRDefault="00EA13EF" w:rsidP="00F715DC">
    <w:pPr>
      <w:pStyle w:val="Zhlav"/>
      <w:spacing w:before="0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  <w:p w14:paraId="0BE3BE48" w14:textId="77777777" w:rsidR="00EA13EF" w:rsidRPr="00EA13EF" w:rsidRDefault="00EA13EF" w:rsidP="00F715DC">
    <w:pPr>
      <w:pStyle w:val="Zhlav"/>
      <w:spacing w:before="0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230F0A" w14:textId="49AEE8D4" w:rsidR="00E837B7" w:rsidRDefault="00E837B7" w:rsidP="00E837B7">
    <w:pPr>
      <w:pStyle w:val="Zhlav"/>
      <w:jc w:val="center"/>
      <w:rPr>
        <w:rFonts w:cs="Arial"/>
      </w:rPr>
    </w:pPr>
    <w:r>
      <w:rPr>
        <w:noProof/>
        <w:lang w:eastAsia="cs-CZ"/>
      </w:rPr>
      <w:drawing>
        <wp:inline distT="0" distB="0" distL="0" distR="0" wp14:anchorId="1B93F690" wp14:editId="1666B441">
          <wp:extent cx="1485900" cy="523875"/>
          <wp:effectExtent l="0" t="0" r="0" b="9525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4043"/>
                  <a:stretch/>
                </pic:blipFill>
                <pic:spPr bwMode="auto">
                  <a:xfrm>
                    <a:off x="0" y="0"/>
                    <a:ext cx="14859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626F34B" w14:textId="23D19624" w:rsidR="00A2211C" w:rsidRDefault="00A2211C" w:rsidP="00E837B7">
    <w:pPr>
      <w:pStyle w:val="Zhlav"/>
      <w:jc w:val="center"/>
      <w:rPr>
        <w:rFonts w:cs="Arial"/>
      </w:rPr>
    </w:pPr>
    <w:r>
      <w:rPr>
        <w:noProof/>
        <w:lang w:eastAsia="cs-CZ"/>
      </w:rPr>
      <w:drawing>
        <wp:inline distT="0" distB="0" distL="0" distR="0" wp14:anchorId="3A79B7D3" wp14:editId="30E0E276">
          <wp:extent cx="5760720" cy="822325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760720" cy="822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D04AF8C" w14:textId="3530311E" w:rsidR="00E837B7" w:rsidRDefault="00E837B7" w:rsidP="0049146C">
    <w:pPr>
      <w:pStyle w:val="Zhlav"/>
      <w:ind w:left="0" w:firstLine="0"/>
      <w:jc w:val="center"/>
      <w:rPr>
        <w:rFonts w:cs="Arial"/>
      </w:rPr>
    </w:pPr>
  </w:p>
  <w:p w14:paraId="37CF818D" w14:textId="77777777" w:rsidR="00E837B7" w:rsidRPr="00E837B7" w:rsidRDefault="00E837B7" w:rsidP="00E837B7">
    <w:pPr>
      <w:pStyle w:val="Zhlav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182EE"/>
    <w:multiLevelType w:val="hybridMultilevel"/>
    <w:tmpl w:val="08B679D6"/>
    <w:lvl w:ilvl="0" w:tplc="9C8E9D32">
      <w:start w:val="1"/>
      <w:numFmt w:val="decimal"/>
      <w:lvlText w:val="%1."/>
      <w:lvlJc w:val="left"/>
      <w:pPr>
        <w:ind w:left="720" w:hanging="360"/>
      </w:pPr>
    </w:lvl>
    <w:lvl w:ilvl="1" w:tplc="FE2475D2">
      <w:start w:val="1"/>
      <w:numFmt w:val="lowerLetter"/>
      <w:lvlText w:val="%2."/>
      <w:lvlJc w:val="left"/>
      <w:pPr>
        <w:ind w:left="1440" w:hanging="360"/>
      </w:pPr>
    </w:lvl>
    <w:lvl w:ilvl="2" w:tplc="97423764">
      <w:start w:val="1"/>
      <w:numFmt w:val="lowerRoman"/>
      <w:lvlText w:val="%3."/>
      <w:lvlJc w:val="right"/>
      <w:pPr>
        <w:ind w:left="2160" w:hanging="180"/>
      </w:pPr>
    </w:lvl>
    <w:lvl w:ilvl="3" w:tplc="54D013FA">
      <w:start w:val="1"/>
      <w:numFmt w:val="decimal"/>
      <w:lvlText w:val="%4."/>
      <w:lvlJc w:val="left"/>
      <w:pPr>
        <w:ind w:left="2880" w:hanging="360"/>
      </w:pPr>
    </w:lvl>
    <w:lvl w:ilvl="4" w:tplc="99F48DC0">
      <w:start w:val="1"/>
      <w:numFmt w:val="lowerLetter"/>
      <w:lvlText w:val="%5."/>
      <w:lvlJc w:val="left"/>
      <w:pPr>
        <w:ind w:left="3600" w:hanging="360"/>
      </w:pPr>
    </w:lvl>
    <w:lvl w:ilvl="5" w:tplc="830E5040">
      <w:start w:val="1"/>
      <w:numFmt w:val="lowerRoman"/>
      <w:lvlText w:val="%6."/>
      <w:lvlJc w:val="right"/>
      <w:pPr>
        <w:ind w:left="4320" w:hanging="180"/>
      </w:pPr>
    </w:lvl>
    <w:lvl w:ilvl="6" w:tplc="17F2FFC4">
      <w:start w:val="1"/>
      <w:numFmt w:val="decimal"/>
      <w:lvlText w:val="%7."/>
      <w:lvlJc w:val="left"/>
      <w:pPr>
        <w:ind w:left="5040" w:hanging="360"/>
      </w:pPr>
    </w:lvl>
    <w:lvl w:ilvl="7" w:tplc="934E9D8E">
      <w:start w:val="1"/>
      <w:numFmt w:val="lowerLetter"/>
      <w:lvlText w:val="%8."/>
      <w:lvlJc w:val="left"/>
      <w:pPr>
        <w:ind w:left="5760" w:hanging="360"/>
      </w:pPr>
    </w:lvl>
    <w:lvl w:ilvl="8" w:tplc="B9E29FD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35DBE"/>
    <w:multiLevelType w:val="hybridMultilevel"/>
    <w:tmpl w:val="EB3CECC6"/>
    <w:lvl w:ilvl="0" w:tplc="10B8D6F4">
      <w:start w:val="1"/>
      <w:numFmt w:val="decimal"/>
      <w:lvlText w:val="%1."/>
      <w:lvlJc w:val="left"/>
      <w:pPr>
        <w:ind w:left="720" w:hanging="360"/>
      </w:pPr>
    </w:lvl>
    <w:lvl w:ilvl="1" w:tplc="D9A8A980">
      <w:start w:val="1"/>
      <w:numFmt w:val="lowerLetter"/>
      <w:lvlText w:val="%2."/>
      <w:lvlJc w:val="left"/>
      <w:pPr>
        <w:ind w:left="1440" w:hanging="360"/>
      </w:pPr>
    </w:lvl>
    <w:lvl w:ilvl="2" w:tplc="0A6E8C94">
      <w:start w:val="1"/>
      <w:numFmt w:val="lowerRoman"/>
      <w:lvlText w:val="%3."/>
      <w:lvlJc w:val="right"/>
      <w:pPr>
        <w:ind w:left="2160" w:hanging="180"/>
      </w:pPr>
    </w:lvl>
    <w:lvl w:ilvl="3" w:tplc="8F10BD6A">
      <w:start w:val="1"/>
      <w:numFmt w:val="decimal"/>
      <w:lvlText w:val="%4."/>
      <w:lvlJc w:val="left"/>
      <w:pPr>
        <w:ind w:left="2880" w:hanging="360"/>
      </w:pPr>
    </w:lvl>
    <w:lvl w:ilvl="4" w:tplc="06D440A4">
      <w:start w:val="1"/>
      <w:numFmt w:val="lowerLetter"/>
      <w:lvlText w:val="%5."/>
      <w:lvlJc w:val="left"/>
      <w:pPr>
        <w:ind w:left="3600" w:hanging="360"/>
      </w:pPr>
    </w:lvl>
    <w:lvl w:ilvl="5" w:tplc="1E0619EE">
      <w:start w:val="1"/>
      <w:numFmt w:val="lowerRoman"/>
      <w:lvlText w:val="%6."/>
      <w:lvlJc w:val="right"/>
      <w:pPr>
        <w:ind w:left="4320" w:hanging="180"/>
      </w:pPr>
    </w:lvl>
    <w:lvl w:ilvl="6" w:tplc="35EE443E">
      <w:start w:val="1"/>
      <w:numFmt w:val="decimal"/>
      <w:lvlText w:val="%7."/>
      <w:lvlJc w:val="left"/>
      <w:pPr>
        <w:ind w:left="5040" w:hanging="360"/>
      </w:pPr>
    </w:lvl>
    <w:lvl w:ilvl="7" w:tplc="5008C034">
      <w:start w:val="1"/>
      <w:numFmt w:val="lowerLetter"/>
      <w:lvlText w:val="%8."/>
      <w:lvlJc w:val="left"/>
      <w:pPr>
        <w:ind w:left="5760" w:hanging="360"/>
      </w:pPr>
    </w:lvl>
    <w:lvl w:ilvl="8" w:tplc="0B62FD2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665A11"/>
    <w:multiLevelType w:val="hybridMultilevel"/>
    <w:tmpl w:val="FAA64B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2C46F"/>
    <w:multiLevelType w:val="hybridMultilevel"/>
    <w:tmpl w:val="EB606F50"/>
    <w:lvl w:ilvl="0" w:tplc="D5A84A1C">
      <w:start w:val="1"/>
      <w:numFmt w:val="decimal"/>
      <w:lvlText w:val="%1."/>
      <w:lvlJc w:val="left"/>
      <w:pPr>
        <w:ind w:left="720" w:hanging="360"/>
      </w:pPr>
    </w:lvl>
    <w:lvl w:ilvl="1" w:tplc="780AA348">
      <w:start w:val="1"/>
      <w:numFmt w:val="lowerLetter"/>
      <w:lvlText w:val="%2."/>
      <w:lvlJc w:val="left"/>
      <w:pPr>
        <w:ind w:left="1440" w:hanging="360"/>
      </w:pPr>
    </w:lvl>
    <w:lvl w:ilvl="2" w:tplc="9B963F6E">
      <w:start w:val="1"/>
      <w:numFmt w:val="lowerRoman"/>
      <w:lvlText w:val="%3."/>
      <w:lvlJc w:val="right"/>
      <w:pPr>
        <w:ind w:left="2160" w:hanging="180"/>
      </w:pPr>
    </w:lvl>
    <w:lvl w:ilvl="3" w:tplc="F0BAAAC8">
      <w:start w:val="1"/>
      <w:numFmt w:val="decimal"/>
      <w:lvlText w:val="%4."/>
      <w:lvlJc w:val="left"/>
      <w:pPr>
        <w:ind w:left="2880" w:hanging="360"/>
      </w:pPr>
    </w:lvl>
    <w:lvl w:ilvl="4" w:tplc="4F8412E6">
      <w:start w:val="1"/>
      <w:numFmt w:val="lowerLetter"/>
      <w:lvlText w:val="%5."/>
      <w:lvlJc w:val="left"/>
      <w:pPr>
        <w:ind w:left="3600" w:hanging="360"/>
      </w:pPr>
    </w:lvl>
    <w:lvl w:ilvl="5" w:tplc="4FCA6E20">
      <w:start w:val="1"/>
      <w:numFmt w:val="lowerRoman"/>
      <w:lvlText w:val="%6."/>
      <w:lvlJc w:val="right"/>
      <w:pPr>
        <w:ind w:left="4320" w:hanging="180"/>
      </w:pPr>
    </w:lvl>
    <w:lvl w:ilvl="6" w:tplc="378699C4">
      <w:start w:val="1"/>
      <w:numFmt w:val="decimal"/>
      <w:lvlText w:val="%7."/>
      <w:lvlJc w:val="left"/>
      <w:pPr>
        <w:ind w:left="5040" w:hanging="360"/>
      </w:pPr>
    </w:lvl>
    <w:lvl w:ilvl="7" w:tplc="89E0BD70">
      <w:start w:val="1"/>
      <w:numFmt w:val="lowerLetter"/>
      <w:lvlText w:val="%8."/>
      <w:lvlJc w:val="left"/>
      <w:pPr>
        <w:ind w:left="5760" w:hanging="360"/>
      </w:pPr>
    </w:lvl>
    <w:lvl w:ilvl="8" w:tplc="00D6550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740C0"/>
    <w:multiLevelType w:val="hybridMultilevel"/>
    <w:tmpl w:val="19C28F00"/>
    <w:lvl w:ilvl="0" w:tplc="5DBC4AA8">
      <w:start w:val="1"/>
      <w:numFmt w:val="decimal"/>
      <w:lvlText w:val="%1."/>
      <w:lvlJc w:val="left"/>
      <w:pPr>
        <w:ind w:left="720" w:hanging="360"/>
      </w:pPr>
    </w:lvl>
    <w:lvl w:ilvl="1" w:tplc="75665BD0">
      <w:start w:val="1"/>
      <w:numFmt w:val="lowerLetter"/>
      <w:lvlText w:val="%2."/>
      <w:lvlJc w:val="left"/>
      <w:pPr>
        <w:ind w:left="1440" w:hanging="360"/>
      </w:pPr>
    </w:lvl>
    <w:lvl w:ilvl="2" w:tplc="B204BDE0">
      <w:start w:val="1"/>
      <w:numFmt w:val="lowerRoman"/>
      <w:lvlText w:val="%3."/>
      <w:lvlJc w:val="right"/>
      <w:pPr>
        <w:ind w:left="2160" w:hanging="180"/>
      </w:pPr>
    </w:lvl>
    <w:lvl w:ilvl="3" w:tplc="D9F64B1C">
      <w:start w:val="1"/>
      <w:numFmt w:val="decimal"/>
      <w:lvlText w:val="%4."/>
      <w:lvlJc w:val="left"/>
      <w:pPr>
        <w:ind w:left="2880" w:hanging="360"/>
      </w:pPr>
    </w:lvl>
    <w:lvl w:ilvl="4" w:tplc="F460905E">
      <w:start w:val="1"/>
      <w:numFmt w:val="lowerLetter"/>
      <w:lvlText w:val="%5."/>
      <w:lvlJc w:val="left"/>
      <w:pPr>
        <w:ind w:left="3600" w:hanging="360"/>
      </w:pPr>
    </w:lvl>
    <w:lvl w:ilvl="5" w:tplc="06D2E188">
      <w:start w:val="1"/>
      <w:numFmt w:val="lowerRoman"/>
      <w:lvlText w:val="%6."/>
      <w:lvlJc w:val="right"/>
      <w:pPr>
        <w:ind w:left="4320" w:hanging="180"/>
      </w:pPr>
    </w:lvl>
    <w:lvl w:ilvl="6" w:tplc="B02E7BA2">
      <w:start w:val="1"/>
      <w:numFmt w:val="decimal"/>
      <w:lvlText w:val="%7."/>
      <w:lvlJc w:val="left"/>
      <w:pPr>
        <w:ind w:left="5040" w:hanging="360"/>
      </w:pPr>
    </w:lvl>
    <w:lvl w:ilvl="7" w:tplc="785E3474">
      <w:start w:val="1"/>
      <w:numFmt w:val="lowerLetter"/>
      <w:lvlText w:val="%8."/>
      <w:lvlJc w:val="left"/>
      <w:pPr>
        <w:ind w:left="5760" w:hanging="360"/>
      </w:pPr>
    </w:lvl>
    <w:lvl w:ilvl="8" w:tplc="B3BCCCD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3A6A4A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A2AD4A"/>
    <w:multiLevelType w:val="hybridMultilevel"/>
    <w:tmpl w:val="4C02697E"/>
    <w:lvl w:ilvl="0" w:tplc="88FA6684">
      <w:start w:val="1"/>
      <w:numFmt w:val="decimal"/>
      <w:lvlText w:val="%1."/>
      <w:lvlJc w:val="left"/>
      <w:pPr>
        <w:ind w:left="720" w:hanging="360"/>
      </w:pPr>
    </w:lvl>
    <w:lvl w:ilvl="1" w:tplc="5762C3B0">
      <w:start w:val="1"/>
      <w:numFmt w:val="lowerLetter"/>
      <w:lvlText w:val="%2."/>
      <w:lvlJc w:val="left"/>
      <w:pPr>
        <w:ind w:left="1440" w:hanging="360"/>
      </w:pPr>
    </w:lvl>
    <w:lvl w:ilvl="2" w:tplc="B4B2ABCC">
      <w:start w:val="1"/>
      <w:numFmt w:val="lowerRoman"/>
      <w:lvlText w:val="%3."/>
      <w:lvlJc w:val="right"/>
      <w:pPr>
        <w:ind w:left="2160" w:hanging="180"/>
      </w:pPr>
    </w:lvl>
    <w:lvl w:ilvl="3" w:tplc="3E5CC544">
      <w:start w:val="1"/>
      <w:numFmt w:val="decimal"/>
      <w:lvlText w:val="%4."/>
      <w:lvlJc w:val="left"/>
      <w:pPr>
        <w:ind w:left="2880" w:hanging="360"/>
      </w:pPr>
    </w:lvl>
    <w:lvl w:ilvl="4" w:tplc="4A5C237E">
      <w:start w:val="1"/>
      <w:numFmt w:val="lowerLetter"/>
      <w:lvlText w:val="%5."/>
      <w:lvlJc w:val="left"/>
      <w:pPr>
        <w:ind w:left="3600" w:hanging="360"/>
      </w:pPr>
    </w:lvl>
    <w:lvl w:ilvl="5" w:tplc="019C13C6">
      <w:start w:val="1"/>
      <w:numFmt w:val="lowerRoman"/>
      <w:lvlText w:val="%6."/>
      <w:lvlJc w:val="right"/>
      <w:pPr>
        <w:ind w:left="4320" w:hanging="180"/>
      </w:pPr>
    </w:lvl>
    <w:lvl w:ilvl="6" w:tplc="D4DEFED6">
      <w:start w:val="1"/>
      <w:numFmt w:val="decimal"/>
      <w:lvlText w:val="%7."/>
      <w:lvlJc w:val="left"/>
      <w:pPr>
        <w:ind w:left="5040" w:hanging="360"/>
      </w:pPr>
    </w:lvl>
    <w:lvl w:ilvl="7" w:tplc="0256EF16">
      <w:start w:val="1"/>
      <w:numFmt w:val="lowerLetter"/>
      <w:lvlText w:val="%8."/>
      <w:lvlJc w:val="left"/>
      <w:pPr>
        <w:ind w:left="5760" w:hanging="360"/>
      </w:pPr>
    </w:lvl>
    <w:lvl w:ilvl="8" w:tplc="CBD0683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206569"/>
    <w:multiLevelType w:val="hybridMultilevel"/>
    <w:tmpl w:val="FB36E672"/>
    <w:lvl w:ilvl="0" w:tplc="0405000F">
      <w:start w:val="1"/>
      <w:numFmt w:val="decimal"/>
      <w:lvlText w:val="%1."/>
      <w:lvlJc w:val="left"/>
      <w:pPr>
        <w:ind w:left="1031" w:hanging="360"/>
      </w:pPr>
    </w:lvl>
    <w:lvl w:ilvl="1" w:tplc="04050019" w:tentative="1">
      <w:start w:val="1"/>
      <w:numFmt w:val="lowerLetter"/>
      <w:lvlText w:val="%2."/>
      <w:lvlJc w:val="left"/>
      <w:pPr>
        <w:ind w:left="1751" w:hanging="360"/>
      </w:pPr>
    </w:lvl>
    <w:lvl w:ilvl="2" w:tplc="0405001B" w:tentative="1">
      <w:start w:val="1"/>
      <w:numFmt w:val="lowerRoman"/>
      <w:lvlText w:val="%3."/>
      <w:lvlJc w:val="right"/>
      <w:pPr>
        <w:ind w:left="2471" w:hanging="180"/>
      </w:pPr>
    </w:lvl>
    <w:lvl w:ilvl="3" w:tplc="0405000F" w:tentative="1">
      <w:start w:val="1"/>
      <w:numFmt w:val="decimal"/>
      <w:lvlText w:val="%4."/>
      <w:lvlJc w:val="left"/>
      <w:pPr>
        <w:ind w:left="3191" w:hanging="360"/>
      </w:pPr>
    </w:lvl>
    <w:lvl w:ilvl="4" w:tplc="04050019" w:tentative="1">
      <w:start w:val="1"/>
      <w:numFmt w:val="lowerLetter"/>
      <w:lvlText w:val="%5."/>
      <w:lvlJc w:val="left"/>
      <w:pPr>
        <w:ind w:left="3911" w:hanging="360"/>
      </w:pPr>
    </w:lvl>
    <w:lvl w:ilvl="5" w:tplc="0405001B" w:tentative="1">
      <w:start w:val="1"/>
      <w:numFmt w:val="lowerRoman"/>
      <w:lvlText w:val="%6."/>
      <w:lvlJc w:val="right"/>
      <w:pPr>
        <w:ind w:left="4631" w:hanging="180"/>
      </w:pPr>
    </w:lvl>
    <w:lvl w:ilvl="6" w:tplc="0405000F" w:tentative="1">
      <w:start w:val="1"/>
      <w:numFmt w:val="decimal"/>
      <w:lvlText w:val="%7."/>
      <w:lvlJc w:val="left"/>
      <w:pPr>
        <w:ind w:left="5351" w:hanging="360"/>
      </w:pPr>
    </w:lvl>
    <w:lvl w:ilvl="7" w:tplc="04050019" w:tentative="1">
      <w:start w:val="1"/>
      <w:numFmt w:val="lowerLetter"/>
      <w:lvlText w:val="%8."/>
      <w:lvlJc w:val="left"/>
      <w:pPr>
        <w:ind w:left="6071" w:hanging="360"/>
      </w:pPr>
    </w:lvl>
    <w:lvl w:ilvl="8" w:tplc="0405001B" w:tentative="1">
      <w:start w:val="1"/>
      <w:numFmt w:val="lowerRoman"/>
      <w:lvlText w:val="%9."/>
      <w:lvlJc w:val="right"/>
      <w:pPr>
        <w:ind w:left="6791" w:hanging="180"/>
      </w:pPr>
    </w:lvl>
  </w:abstractNum>
  <w:abstractNum w:abstractNumId="8" w15:restartNumberingAfterBreak="0">
    <w:nsid w:val="1FCCA200"/>
    <w:multiLevelType w:val="hybridMultilevel"/>
    <w:tmpl w:val="B560A7A6"/>
    <w:lvl w:ilvl="0" w:tplc="186098C6">
      <w:start w:val="1"/>
      <w:numFmt w:val="decimal"/>
      <w:lvlText w:val="%1."/>
      <w:lvlJc w:val="left"/>
      <w:pPr>
        <w:ind w:left="720" w:hanging="360"/>
      </w:pPr>
    </w:lvl>
    <w:lvl w:ilvl="1" w:tplc="8AA2F01A">
      <w:start w:val="1"/>
      <w:numFmt w:val="lowerLetter"/>
      <w:lvlText w:val="%2."/>
      <w:lvlJc w:val="left"/>
      <w:pPr>
        <w:ind w:left="1440" w:hanging="360"/>
      </w:pPr>
    </w:lvl>
    <w:lvl w:ilvl="2" w:tplc="998C3E64">
      <w:start w:val="1"/>
      <w:numFmt w:val="lowerRoman"/>
      <w:lvlText w:val="%3."/>
      <w:lvlJc w:val="right"/>
      <w:pPr>
        <w:ind w:left="2160" w:hanging="180"/>
      </w:pPr>
    </w:lvl>
    <w:lvl w:ilvl="3" w:tplc="D0BAF9EE">
      <w:start w:val="1"/>
      <w:numFmt w:val="decimal"/>
      <w:lvlText w:val="%4."/>
      <w:lvlJc w:val="left"/>
      <w:pPr>
        <w:ind w:left="2880" w:hanging="360"/>
      </w:pPr>
    </w:lvl>
    <w:lvl w:ilvl="4" w:tplc="DB922B88">
      <w:start w:val="1"/>
      <w:numFmt w:val="lowerLetter"/>
      <w:lvlText w:val="%5."/>
      <w:lvlJc w:val="left"/>
      <w:pPr>
        <w:ind w:left="3600" w:hanging="360"/>
      </w:pPr>
    </w:lvl>
    <w:lvl w:ilvl="5" w:tplc="48EC0CC2">
      <w:start w:val="1"/>
      <w:numFmt w:val="lowerRoman"/>
      <w:lvlText w:val="%6."/>
      <w:lvlJc w:val="right"/>
      <w:pPr>
        <w:ind w:left="4320" w:hanging="180"/>
      </w:pPr>
    </w:lvl>
    <w:lvl w:ilvl="6" w:tplc="D4403588">
      <w:start w:val="1"/>
      <w:numFmt w:val="decimal"/>
      <w:lvlText w:val="%7."/>
      <w:lvlJc w:val="left"/>
      <w:pPr>
        <w:ind w:left="5040" w:hanging="360"/>
      </w:pPr>
    </w:lvl>
    <w:lvl w:ilvl="7" w:tplc="2BCEE7CC">
      <w:start w:val="1"/>
      <w:numFmt w:val="lowerLetter"/>
      <w:lvlText w:val="%8."/>
      <w:lvlJc w:val="left"/>
      <w:pPr>
        <w:ind w:left="5760" w:hanging="360"/>
      </w:pPr>
    </w:lvl>
    <w:lvl w:ilvl="8" w:tplc="1D6616E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BF7F50"/>
    <w:multiLevelType w:val="hybridMultilevel"/>
    <w:tmpl w:val="4A760148"/>
    <w:lvl w:ilvl="0" w:tplc="6332E6B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430830"/>
    <w:multiLevelType w:val="hybridMultilevel"/>
    <w:tmpl w:val="583C7BA4"/>
    <w:lvl w:ilvl="0" w:tplc="78F6187A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2B97038C"/>
    <w:multiLevelType w:val="hybridMultilevel"/>
    <w:tmpl w:val="087495D6"/>
    <w:lvl w:ilvl="0" w:tplc="CED8D8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061946"/>
    <w:multiLevelType w:val="hybridMultilevel"/>
    <w:tmpl w:val="410E4AD2"/>
    <w:lvl w:ilvl="0" w:tplc="69D8F97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E00AC0"/>
    <w:multiLevelType w:val="hybridMultilevel"/>
    <w:tmpl w:val="339408D8"/>
    <w:lvl w:ilvl="0" w:tplc="B21A1CF8">
      <w:start w:val="1"/>
      <w:numFmt w:val="decimal"/>
      <w:lvlText w:val="%1."/>
      <w:lvlJc w:val="left"/>
      <w:pPr>
        <w:ind w:left="720" w:hanging="360"/>
      </w:pPr>
    </w:lvl>
    <w:lvl w:ilvl="1" w:tplc="BC3E07A6">
      <w:start w:val="1"/>
      <w:numFmt w:val="lowerLetter"/>
      <w:lvlText w:val="%2."/>
      <w:lvlJc w:val="left"/>
      <w:pPr>
        <w:ind w:left="1440" w:hanging="360"/>
      </w:pPr>
    </w:lvl>
    <w:lvl w:ilvl="2" w:tplc="D4543FAC">
      <w:start w:val="1"/>
      <w:numFmt w:val="lowerRoman"/>
      <w:lvlText w:val="%3."/>
      <w:lvlJc w:val="right"/>
      <w:pPr>
        <w:ind w:left="2160" w:hanging="180"/>
      </w:pPr>
    </w:lvl>
    <w:lvl w:ilvl="3" w:tplc="3238DFB8">
      <w:start w:val="1"/>
      <w:numFmt w:val="decimal"/>
      <w:lvlText w:val="%4."/>
      <w:lvlJc w:val="left"/>
      <w:pPr>
        <w:ind w:left="2880" w:hanging="360"/>
      </w:pPr>
    </w:lvl>
    <w:lvl w:ilvl="4" w:tplc="10BECB1C">
      <w:start w:val="1"/>
      <w:numFmt w:val="lowerLetter"/>
      <w:lvlText w:val="%5."/>
      <w:lvlJc w:val="left"/>
      <w:pPr>
        <w:ind w:left="3600" w:hanging="360"/>
      </w:pPr>
    </w:lvl>
    <w:lvl w:ilvl="5" w:tplc="8A28BECE">
      <w:start w:val="1"/>
      <w:numFmt w:val="lowerRoman"/>
      <w:lvlText w:val="%6."/>
      <w:lvlJc w:val="right"/>
      <w:pPr>
        <w:ind w:left="4320" w:hanging="180"/>
      </w:pPr>
    </w:lvl>
    <w:lvl w:ilvl="6" w:tplc="657A906C">
      <w:start w:val="1"/>
      <w:numFmt w:val="decimal"/>
      <w:lvlText w:val="%7."/>
      <w:lvlJc w:val="left"/>
      <w:pPr>
        <w:ind w:left="5040" w:hanging="360"/>
      </w:pPr>
    </w:lvl>
    <w:lvl w:ilvl="7" w:tplc="08889540">
      <w:start w:val="1"/>
      <w:numFmt w:val="lowerLetter"/>
      <w:lvlText w:val="%8."/>
      <w:lvlJc w:val="left"/>
      <w:pPr>
        <w:ind w:left="5760" w:hanging="360"/>
      </w:pPr>
    </w:lvl>
    <w:lvl w:ilvl="8" w:tplc="44A008D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EB5134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DEE3F7"/>
    <w:multiLevelType w:val="hybridMultilevel"/>
    <w:tmpl w:val="546C22D4"/>
    <w:lvl w:ilvl="0" w:tplc="AA982626">
      <w:start w:val="1"/>
      <w:numFmt w:val="decimal"/>
      <w:lvlText w:val="%1."/>
      <w:lvlJc w:val="left"/>
      <w:pPr>
        <w:ind w:left="720" w:hanging="360"/>
      </w:pPr>
    </w:lvl>
    <w:lvl w:ilvl="1" w:tplc="07383758">
      <w:start w:val="1"/>
      <w:numFmt w:val="lowerLetter"/>
      <w:lvlText w:val="%2."/>
      <w:lvlJc w:val="left"/>
      <w:pPr>
        <w:ind w:left="1440" w:hanging="360"/>
      </w:pPr>
    </w:lvl>
    <w:lvl w:ilvl="2" w:tplc="94ECA008">
      <w:start w:val="1"/>
      <w:numFmt w:val="lowerRoman"/>
      <w:lvlText w:val="%3."/>
      <w:lvlJc w:val="right"/>
      <w:pPr>
        <w:ind w:left="2160" w:hanging="180"/>
      </w:pPr>
    </w:lvl>
    <w:lvl w:ilvl="3" w:tplc="D090D3A6">
      <w:start w:val="1"/>
      <w:numFmt w:val="decimal"/>
      <w:lvlText w:val="%4."/>
      <w:lvlJc w:val="left"/>
      <w:pPr>
        <w:ind w:left="2880" w:hanging="360"/>
      </w:pPr>
    </w:lvl>
    <w:lvl w:ilvl="4" w:tplc="39A4D0FA">
      <w:start w:val="1"/>
      <w:numFmt w:val="lowerLetter"/>
      <w:lvlText w:val="%5."/>
      <w:lvlJc w:val="left"/>
      <w:pPr>
        <w:ind w:left="3600" w:hanging="360"/>
      </w:pPr>
    </w:lvl>
    <w:lvl w:ilvl="5" w:tplc="7ED29A6C">
      <w:start w:val="1"/>
      <w:numFmt w:val="lowerRoman"/>
      <w:lvlText w:val="%6."/>
      <w:lvlJc w:val="right"/>
      <w:pPr>
        <w:ind w:left="4320" w:hanging="180"/>
      </w:pPr>
    </w:lvl>
    <w:lvl w:ilvl="6" w:tplc="86446DF0">
      <w:start w:val="1"/>
      <w:numFmt w:val="decimal"/>
      <w:lvlText w:val="%7."/>
      <w:lvlJc w:val="left"/>
      <w:pPr>
        <w:ind w:left="5040" w:hanging="360"/>
      </w:pPr>
    </w:lvl>
    <w:lvl w:ilvl="7" w:tplc="0D8C1A3C">
      <w:start w:val="1"/>
      <w:numFmt w:val="lowerLetter"/>
      <w:lvlText w:val="%8."/>
      <w:lvlJc w:val="left"/>
      <w:pPr>
        <w:ind w:left="5760" w:hanging="360"/>
      </w:pPr>
    </w:lvl>
    <w:lvl w:ilvl="8" w:tplc="E6FE456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6A1FBE"/>
    <w:multiLevelType w:val="hybridMultilevel"/>
    <w:tmpl w:val="D83ABDEA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A6521A"/>
    <w:multiLevelType w:val="hybridMultilevel"/>
    <w:tmpl w:val="E87434DE"/>
    <w:lvl w:ilvl="0" w:tplc="9AC4B9AA">
      <w:start w:val="1"/>
      <w:numFmt w:val="decimal"/>
      <w:lvlText w:val="%1."/>
      <w:lvlJc w:val="left"/>
      <w:pPr>
        <w:ind w:left="720" w:hanging="360"/>
      </w:pPr>
    </w:lvl>
    <w:lvl w:ilvl="1" w:tplc="28ACA6D6">
      <w:start w:val="1"/>
      <w:numFmt w:val="lowerLetter"/>
      <w:lvlText w:val="%2."/>
      <w:lvlJc w:val="left"/>
      <w:pPr>
        <w:ind w:left="1440" w:hanging="360"/>
      </w:pPr>
    </w:lvl>
    <w:lvl w:ilvl="2" w:tplc="055014CC">
      <w:start w:val="1"/>
      <w:numFmt w:val="lowerRoman"/>
      <w:lvlText w:val="%3."/>
      <w:lvlJc w:val="right"/>
      <w:pPr>
        <w:ind w:left="2160" w:hanging="180"/>
      </w:pPr>
    </w:lvl>
    <w:lvl w:ilvl="3" w:tplc="44CA481C">
      <w:start w:val="1"/>
      <w:numFmt w:val="decimal"/>
      <w:lvlText w:val="%4."/>
      <w:lvlJc w:val="left"/>
      <w:pPr>
        <w:ind w:left="2880" w:hanging="360"/>
      </w:pPr>
    </w:lvl>
    <w:lvl w:ilvl="4" w:tplc="EF7059FE">
      <w:start w:val="1"/>
      <w:numFmt w:val="lowerLetter"/>
      <w:lvlText w:val="%5."/>
      <w:lvlJc w:val="left"/>
      <w:pPr>
        <w:ind w:left="3600" w:hanging="360"/>
      </w:pPr>
    </w:lvl>
    <w:lvl w:ilvl="5" w:tplc="D5DCED92">
      <w:start w:val="1"/>
      <w:numFmt w:val="lowerRoman"/>
      <w:lvlText w:val="%6."/>
      <w:lvlJc w:val="right"/>
      <w:pPr>
        <w:ind w:left="4320" w:hanging="180"/>
      </w:pPr>
    </w:lvl>
    <w:lvl w:ilvl="6" w:tplc="77DEF92C">
      <w:start w:val="1"/>
      <w:numFmt w:val="decimal"/>
      <w:lvlText w:val="%7."/>
      <w:lvlJc w:val="left"/>
      <w:pPr>
        <w:ind w:left="5040" w:hanging="360"/>
      </w:pPr>
    </w:lvl>
    <w:lvl w:ilvl="7" w:tplc="C8107FE4">
      <w:start w:val="1"/>
      <w:numFmt w:val="lowerLetter"/>
      <w:lvlText w:val="%8."/>
      <w:lvlJc w:val="left"/>
      <w:pPr>
        <w:ind w:left="5760" w:hanging="360"/>
      </w:pPr>
    </w:lvl>
    <w:lvl w:ilvl="8" w:tplc="E1BEBBA0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670348"/>
    <w:multiLevelType w:val="hybridMultilevel"/>
    <w:tmpl w:val="701443AC"/>
    <w:lvl w:ilvl="0" w:tplc="FCC4B1C0">
      <w:start w:val="1"/>
      <w:numFmt w:val="decimal"/>
      <w:lvlText w:val="%1."/>
      <w:lvlJc w:val="left"/>
      <w:pPr>
        <w:ind w:left="720" w:hanging="360"/>
      </w:pPr>
    </w:lvl>
    <w:lvl w:ilvl="1" w:tplc="8BBE625E">
      <w:start w:val="1"/>
      <w:numFmt w:val="lowerLetter"/>
      <w:lvlText w:val="%2."/>
      <w:lvlJc w:val="left"/>
      <w:pPr>
        <w:ind w:left="1440" w:hanging="360"/>
      </w:pPr>
    </w:lvl>
    <w:lvl w:ilvl="2" w:tplc="09FA27E4">
      <w:start w:val="1"/>
      <w:numFmt w:val="lowerRoman"/>
      <w:lvlText w:val="%3."/>
      <w:lvlJc w:val="right"/>
      <w:pPr>
        <w:ind w:left="2160" w:hanging="180"/>
      </w:pPr>
    </w:lvl>
    <w:lvl w:ilvl="3" w:tplc="992257B0">
      <w:start w:val="1"/>
      <w:numFmt w:val="decimal"/>
      <w:lvlText w:val="%4."/>
      <w:lvlJc w:val="left"/>
      <w:pPr>
        <w:ind w:left="2880" w:hanging="360"/>
      </w:pPr>
    </w:lvl>
    <w:lvl w:ilvl="4" w:tplc="5C766FDC">
      <w:start w:val="1"/>
      <w:numFmt w:val="lowerLetter"/>
      <w:lvlText w:val="%5."/>
      <w:lvlJc w:val="left"/>
      <w:pPr>
        <w:ind w:left="3600" w:hanging="360"/>
      </w:pPr>
    </w:lvl>
    <w:lvl w:ilvl="5" w:tplc="D4541F82">
      <w:start w:val="1"/>
      <w:numFmt w:val="lowerRoman"/>
      <w:lvlText w:val="%6."/>
      <w:lvlJc w:val="right"/>
      <w:pPr>
        <w:ind w:left="4320" w:hanging="180"/>
      </w:pPr>
    </w:lvl>
    <w:lvl w:ilvl="6" w:tplc="1E888BE8">
      <w:start w:val="1"/>
      <w:numFmt w:val="decimal"/>
      <w:lvlText w:val="%7."/>
      <w:lvlJc w:val="left"/>
      <w:pPr>
        <w:ind w:left="5040" w:hanging="360"/>
      </w:pPr>
    </w:lvl>
    <w:lvl w:ilvl="7" w:tplc="D6609AFC">
      <w:start w:val="1"/>
      <w:numFmt w:val="lowerLetter"/>
      <w:lvlText w:val="%8."/>
      <w:lvlJc w:val="left"/>
      <w:pPr>
        <w:ind w:left="5760" w:hanging="360"/>
      </w:pPr>
    </w:lvl>
    <w:lvl w:ilvl="8" w:tplc="3D044E6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E950B5"/>
    <w:multiLevelType w:val="multilevel"/>
    <w:tmpl w:val="D30289D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20" w15:restartNumberingAfterBreak="0">
    <w:nsid w:val="46630B67"/>
    <w:multiLevelType w:val="multilevel"/>
    <w:tmpl w:val="217E25BC"/>
    <w:styleLink w:val="Smlouvy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21" w15:restartNumberingAfterBreak="0">
    <w:nsid w:val="49400C4E"/>
    <w:multiLevelType w:val="hybridMultilevel"/>
    <w:tmpl w:val="A294ACC8"/>
    <w:lvl w:ilvl="0" w:tplc="03D44DDA">
      <w:start w:val="1"/>
      <w:numFmt w:val="decimal"/>
      <w:lvlText w:val="%1."/>
      <w:lvlJc w:val="left"/>
      <w:pPr>
        <w:ind w:left="720" w:hanging="360"/>
      </w:pPr>
    </w:lvl>
    <w:lvl w:ilvl="1" w:tplc="FC8AF70A">
      <w:start w:val="1"/>
      <w:numFmt w:val="lowerLetter"/>
      <w:lvlText w:val="%2."/>
      <w:lvlJc w:val="left"/>
      <w:pPr>
        <w:ind w:left="1440" w:hanging="360"/>
      </w:pPr>
    </w:lvl>
    <w:lvl w:ilvl="2" w:tplc="EDFC5F16">
      <w:start w:val="1"/>
      <w:numFmt w:val="lowerRoman"/>
      <w:lvlText w:val="%3."/>
      <w:lvlJc w:val="right"/>
      <w:pPr>
        <w:ind w:left="2160" w:hanging="180"/>
      </w:pPr>
    </w:lvl>
    <w:lvl w:ilvl="3" w:tplc="2A6E37F6">
      <w:start w:val="1"/>
      <w:numFmt w:val="decimal"/>
      <w:lvlText w:val="%4."/>
      <w:lvlJc w:val="left"/>
      <w:pPr>
        <w:ind w:left="2880" w:hanging="360"/>
      </w:pPr>
    </w:lvl>
    <w:lvl w:ilvl="4" w:tplc="25C69356">
      <w:start w:val="1"/>
      <w:numFmt w:val="lowerLetter"/>
      <w:lvlText w:val="%5."/>
      <w:lvlJc w:val="left"/>
      <w:pPr>
        <w:ind w:left="3600" w:hanging="360"/>
      </w:pPr>
    </w:lvl>
    <w:lvl w:ilvl="5" w:tplc="CEC282CC">
      <w:start w:val="1"/>
      <w:numFmt w:val="lowerRoman"/>
      <w:lvlText w:val="%6."/>
      <w:lvlJc w:val="right"/>
      <w:pPr>
        <w:ind w:left="4320" w:hanging="180"/>
      </w:pPr>
    </w:lvl>
    <w:lvl w:ilvl="6" w:tplc="3F121C42">
      <w:start w:val="1"/>
      <w:numFmt w:val="decimal"/>
      <w:lvlText w:val="%7."/>
      <w:lvlJc w:val="left"/>
      <w:pPr>
        <w:ind w:left="5040" w:hanging="360"/>
      </w:pPr>
    </w:lvl>
    <w:lvl w:ilvl="7" w:tplc="5CC45BF6">
      <w:start w:val="1"/>
      <w:numFmt w:val="lowerLetter"/>
      <w:lvlText w:val="%8."/>
      <w:lvlJc w:val="left"/>
      <w:pPr>
        <w:ind w:left="5760" w:hanging="360"/>
      </w:pPr>
    </w:lvl>
    <w:lvl w:ilvl="8" w:tplc="71B80FE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252269"/>
    <w:multiLevelType w:val="multilevel"/>
    <w:tmpl w:val="217E25BC"/>
    <w:numStyleLink w:val="Smlouvy"/>
  </w:abstractNum>
  <w:abstractNum w:abstractNumId="23" w15:restartNumberingAfterBreak="0">
    <w:nsid w:val="4A2A5FE9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794" w:hanging="17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425"/>
      </w:pPr>
      <w:rPr>
        <w:rFonts w:hint="default"/>
      </w:rPr>
    </w:lvl>
  </w:abstractNum>
  <w:abstractNum w:abstractNumId="24" w15:restartNumberingAfterBreak="0">
    <w:nsid w:val="4C5A7021"/>
    <w:multiLevelType w:val="hybridMultilevel"/>
    <w:tmpl w:val="65C6B6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1A600B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09E0DBD"/>
    <w:multiLevelType w:val="hybridMultilevel"/>
    <w:tmpl w:val="155E0DEE"/>
    <w:lvl w:ilvl="0" w:tplc="E61AF40C">
      <w:start w:val="1"/>
      <w:numFmt w:val="upperRoman"/>
      <w:lvlText w:val="%1."/>
      <w:lvlJc w:val="left"/>
      <w:pPr>
        <w:ind w:left="862" w:hanging="720"/>
      </w:pPr>
      <w:rPr>
        <w:b/>
      </w:rPr>
    </w:lvl>
    <w:lvl w:ilvl="1" w:tplc="C862FE8E">
      <w:start w:val="1"/>
      <w:numFmt w:val="lowerRoman"/>
      <w:lvlText w:val="(%2)"/>
      <w:lvlJc w:val="left"/>
      <w:pPr>
        <w:ind w:left="1800" w:hanging="72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FCBF4B"/>
    <w:multiLevelType w:val="hybridMultilevel"/>
    <w:tmpl w:val="CB3065F2"/>
    <w:lvl w:ilvl="0" w:tplc="48A42A90">
      <w:start w:val="1"/>
      <w:numFmt w:val="decimal"/>
      <w:lvlText w:val="%1."/>
      <w:lvlJc w:val="left"/>
      <w:pPr>
        <w:ind w:left="720" w:hanging="360"/>
      </w:pPr>
    </w:lvl>
    <w:lvl w:ilvl="1" w:tplc="3D7E56E2">
      <w:start w:val="1"/>
      <w:numFmt w:val="lowerLetter"/>
      <w:lvlText w:val="%2."/>
      <w:lvlJc w:val="left"/>
      <w:pPr>
        <w:ind w:left="1440" w:hanging="360"/>
      </w:pPr>
    </w:lvl>
    <w:lvl w:ilvl="2" w:tplc="8ED273FC">
      <w:start w:val="1"/>
      <w:numFmt w:val="lowerRoman"/>
      <w:lvlText w:val="%3."/>
      <w:lvlJc w:val="right"/>
      <w:pPr>
        <w:ind w:left="2160" w:hanging="180"/>
      </w:pPr>
    </w:lvl>
    <w:lvl w:ilvl="3" w:tplc="F4006F3E">
      <w:start w:val="1"/>
      <w:numFmt w:val="decimal"/>
      <w:lvlText w:val="%4."/>
      <w:lvlJc w:val="left"/>
      <w:pPr>
        <w:ind w:left="2880" w:hanging="360"/>
      </w:pPr>
    </w:lvl>
    <w:lvl w:ilvl="4" w:tplc="2D0C7662">
      <w:start w:val="1"/>
      <w:numFmt w:val="lowerLetter"/>
      <w:lvlText w:val="%5."/>
      <w:lvlJc w:val="left"/>
      <w:pPr>
        <w:ind w:left="3600" w:hanging="360"/>
      </w:pPr>
    </w:lvl>
    <w:lvl w:ilvl="5" w:tplc="FE5E0FEE">
      <w:start w:val="1"/>
      <w:numFmt w:val="lowerRoman"/>
      <w:lvlText w:val="%6."/>
      <w:lvlJc w:val="right"/>
      <w:pPr>
        <w:ind w:left="4320" w:hanging="180"/>
      </w:pPr>
    </w:lvl>
    <w:lvl w:ilvl="6" w:tplc="7CBCDF8C">
      <w:start w:val="1"/>
      <w:numFmt w:val="decimal"/>
      <w:lvlText w:val="%7."/>
      <w:lvlJc w:val="left"/>
      <w:pPr>
        <w:ind w:left="5040" w:hanging="360"/>
      </w:pPr>
    </w:lvl>
    <w:lvl w:ilvl="7" w:tplc="863638E4">
      <w:start w:val="1"/>
      <w:numFmt w:val="lowerLetter"/>
      <w:lvlText w:val="%8."/>
      <w:lvlJc w:val="left"/>
      <w:pPr>
        <w:ind w:left="5760" w:hanging="360"/>
      </w:pPr>
    </w:lvl>
    <w:lvl w:ilvl="8" w:tplc="EF448DF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432336"/>
    <w:multiLevelType w:val="hybridMultilevel"/>
    <w:tmpl w:val="00528C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60078E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8B834FC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AEF1798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32" w15:restartNumberingAfterBreak="0">
    <w:nsid w:val="6CA40C9F"/>
    <w:multiLevelType w:val="hybridMultilevel"/>
    <w:tmpl w:val="D1509F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9326E3"/>
    <w:multiLevelType w:val="multilevel"/>
    <w:tmpl w:val="89B42B6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34" w15:restartNumberingAfterBreak="0">
    <w:nsid w:val="76FB5D9D"/>
    <w:multiLevelType w:val="hybridMultilevel"/>
    <w:tmpl w:val="46B03B3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2D822B"/>
    <w:multiLevelType w:val="hybridMultilevel"/>
    <w:tmpl w:val="F0C8D4D6"/>
    <w:lvl w:ilvl="0" w:tplc="CAC22C3E">
      <w:start w:val="1"/>
      <w:numFmt w:val="decimal"/>
      <w:lvlText w:val="%1."/>
      <w:lvlJc w:val="left"/>
      <w:pPr>
        <w:ind w:left="720" w:hanging="360"/>
      </w:pPr>
    </w:lvl>
    <w:lvl w:ilvl="1" w:tplc="9B78B65E">
      <w:start w:val="1"/>
      <w:numFmt w:val="lowerLetter"/>
      <w:lvlText w:val="%2."/>
      <w:lvlJc w:val="left"/>
      <w:pPr>
        <w:ind w:left="1440" w:hanging="360"/>
      </w:pPr>
    </w:lvl>
    <w:lvl w:ilvl="2" w:tplc="D7A20660">
      <w:start w:val="1"/>
      <w:numFmt w:val="lowerRoman"/>
      <w:lvlText w:val="%3."/>
      <w:lvlJc w:val="right"/>
      <w:pPr>
        <w:ind w:left="2160" w:hanging="180"/>
      </w:pPr>
    </w:lvl>
    <w:lvl w:ilvl="3" w:tplc="EAE85962">
      <w:start w:val="1"/>
      <w:numFmt w:val="decimal"/>
      <w:lvlText w:val="%4."/>
      <w:lvlJc w:val="left"/>
      <w:pPr>
        <w:ind w:left="2880" w:hanging="360"/>
      </w:pPr>
    </w:lvl>
    <w:lvl w:ilvl="4" w:tplc="9452BBDA">
      <w:start w:val="1"/>
      <w:numFmt w:val="lowerLetter"/>
      <w:lvlText w:val="%5."/>
      <w:lvlJc w:val="left"/>
      <w:pPr>
        <w:ind w:left="3600" w:hanging="360"/>
      </w:pPr>
    </w:lvl>
    <w:lvl w:ilvl="5" w:tplc="0B844996">
      <w:start w:val="1"/>
      <w:numFmt w:val="lowerRoman"/>
      <w:lvlText w:val="%6."/>
      <w:lvlJc w:val="right"/>
      <w:pPr>
        <w:ind w:left="4320" w:hanging="180"/>
      </w:pPr>
    </w:lvl>
    <w:lvl w:ilvl="6" w:tplc="5030DA74">
      <w:start w:val="1"/>
      <w:numFmt w:val="decimal"/>
      <w:lvlText w:val="%7."/>
      <w:lvlJc w:val="left"/>
      <w:pPr>
        <w:ind w:left="5040" w:hanging="360"/>
      </w:pPr>
    </w:lvl>
    <w:lvl w:ilvl="7" w:tplc="31C8153A">
      <w:start w:val="1"/>
      <w:numFmt w:val="lowerLetter"/>
      <w:lvlText w:val="%8."/>
      <w:lvlJc w:val="left"/>
      <w:pPr>
        <w:ind w:left="5760" w:hanging="360"/>
      </w:pPr>
    </w:lvl>
    <w:lvl w:ilvl="8" w:tplc="A8B601BC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981687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E2514EB"/>
    <w:multiLevelType w:val="hybridMultilevel"/>
    <w:tmpl w:val="CA665956"/>
    <w:lvl w:ilvl="0" w:tplc="245A0B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427307"/>
    <w:multiLevelType w:val="hybridMultilevel"/>
    <w:tmpl w:val="6192A098"/>
    <w:lvl w:ilvl="0" w:tplc="04050013">
      <w:start w:val="1"/>
      <w:numFmt w:val="upperRoman"/>
      <w:lvlText w:val="%1."/>
      <w:lvlJc w:val="righ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8F5617"/>
    <w:multiLevelType w:val="hybridMultilevel"/>
    <w:tmpl w:val="B156C8F6"/>
    <w:lvl w:ilvl="0" w:tplc="42681A9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3"/>
  </w:num>
  <w:num w:numId="3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4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5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6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7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8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1134" w:hanging="283"/>
        </w:pPr>
        <w:rPr>
          <w:rFonts w:ascii="Symbol" w:hAnsi="Symbol" w:hint="default"/>
          <w:color w:val="auto"/>
        </w:rPr>
      </w:lvl>
    </w:lvlOverride>
  </w:num>
  <w:num w:numId="9">
    <w:abstractNumId w:val="31"/>
  </w:num>
  <w:num w:numId="10">
    <w:abstractNumId w:val="19"/>
  </w:num>
  <w:num w:numId="11">
    <w:abstractNumId w:val="33"/>
  </w:num>
  <w:num w:numId="12">
    <w:abstractNumId w:val="20"/>
  </w:num>
  <w:num w:numId="13">
    <w:abstractNumId w:val="22"/>
  </w:num>
  <w:num w:numId="1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2"/>
  </w:num>
  <w:num w:numId="17">
    <w:abstractNumId w:val="30"/>
  </w:num>
  <w:num w:numId="18">
    <w:abstractNumId w:val="38"/>
  </w:num>
  <w:num w:numId="19">
    <w:abstractNumId w:val="24"/>
  </w:num>
  <w:num w:numId="20">
    <w:abstractNumId w:val="25"/>
  </w:num>
  <w:num w:numId="21">
    <w:abstractNumId w:val="5"/>
  </w:num>
  <w:num w:numId="22">
    <w:abstractNumId w:val="14"/>
  </w:num>
  <w:num w:numId="23">
    <w:abstractNumId w:val="7"/>
  </w:num>
  <w:num w:numId="24">
    <w:abstractNumId w:val="36"/>
  </w:num>
  <w:num w:numId="25">
    <w:abstractNumId w:val="29"/>
  </w:num>
  <w:num w:numId="26">
    <w:abstractNumId w:val="2"/>
  </w:num>
  <w:num w:numId="27">
    <w:abstractNumId w:val="34"/>
  </w:num>
  <w:num w:numId="28">
    <w:abstractNumId w:val="28"/>
  </w:num>
  <w:num w:numId="29">
    <w:abstractNumId w:val="10"/>
  </w:num>
  <w:num w:numId="30">
    <w:abstractNumId w:val="39"/>
  </w:num>
  <w:num w:numId="31">
    <w:abstractNumId w:val="37"/>
  </w:num>
  <w:num w:numId="32">
    <w:abstractNumId w:val="12"/>
  </w:num>
  <w:num w:numId="33">
    <w:abstractNumId w:val="3"/>
  </w:num>
  <w:num w:numId="34">
    <w:abstractNumId w:val="21"/>
  </w:num>
  <w:num w:numId="35">
    <w:abstractNumId w:val="35"/>
  </w:num>
  <w:num w:numId="36">
    <w:abstractNumId w:val="8"/>
  </w:num>
  <w:num w:numId="37">
    <w:abstractNumId w:val="4"/>
  </w:num>
  <w:num w:numId="38">
    <w:abstractNumId w:val="15"/>
  </w:num>
  <w:num w:numId="39">
    <w:abstractNumId w:val="0"/>
  </w:num>
  <w:num w:numId="40">
    <w:abstractNumId w:val="13"/>
  </w:num>
  <w:num w:numId="41">
    <w:abstractNumId w:val="6"/>
  </w:num>
  <w:num w:numId="42">
    <w:abstractNumId w:val="27"/>
  </w:num>
  <w:num w:numId="43">
    <w:abstractNumId w:val="17"/>
  </w:num>
  <w:num w:numId="44">
    <w:abstractNumId w:val="1"/>
  </w:num>
  <w:num w:numId="45">
    <w:abstractNumId w:val="18"/>
  </w:num>
  <w:num w:numId="46">
    <w:abstractNumId w:val="9"/>
  </w:num>
  <w:num w:numId="4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2MTIytjA1Mza0MLRU0lEKTi0uzszPAykwrAUAMI9gliwAAAA="/>
  </w:docVars>
  <w:rsids>
    <w:rsidRoot w:val="00544E72"/>
    <w:rsid w:val="00011148"/>
    <w:rsid w:val="00016A93"/>
    <w:rsid w:val="00032BC1"/>
    <w:rsid w:val="00041A90"/>
    <w:rsid w:val="0005326E"/>
    <w:rsid w:val="000608FD"/>
    <w:rsid w:val="00061533"/>
    <w:rsid w:val="00071949"/>
    <w:rsid w:val="00085079"/>
    <w:rsid w:val="00090B69"/>
    <w:rsid w:val="000B0562"/>
    <w:rsid w:val="000B146D"/>
    <w:rsid w:val="000B2F72"/>
    <w:rsid w:val="000C5EA8"/>
    <w:rsid w:val="000D2546"/>
    <w:rsid w:val="000D66A2"/>
    <w:rsid w:val="000F15D6"/>
    <w:rsid w:val="000F3C2A"/>
    <w:rsid w:val="00104399"/>
    <w:rsid w:val="0010510A"/>
    <w:rsid w:val="00106E4A"/>
    <w:rsid w:val="00110D2C"/>
    <w:rsid w:val="001122FD"/>
    <w:rsid w:val="001244D4"/>
    <w:rsid w:val="001576F7"/>
    <w:rsid w:val="00164DAD"/>
    <w:rsid w:val="0016747B"/>
    <w:rsid w:val="0017523F"/>
    <w:rsid w:val="00177884"/>
    <w:rsid w:val="00192E96"/>
    <w:rsid w:val="0019664E"/>
    <w:rsid w:val="001A5A12"/>
    <w:rsid w:val="001B1E62"/>
    <w:rsid w:val="001B445F"/>
    <w:rsid w:val="001C2981"/>
    <w:rsid w:val="001D3FF5"/>
    <w:rsid w:val="001F1206"/>
    <w:rsid w:val="001F5F10"/>
    <w:rsid w:val="00206064"/>
    <w:rsid w:val="00213072"/>
    <w:rsid w:val="002218A9"/>
    <w:rsid w:val="002266F4"/>
    <w:rsid w:val="0024072D"/>
    <w:rsid w:val="00240EF8"/>
    <w:rsid w:val="0024224A"/>
    <w:rsid w:val="0025095B"/>
    <w:rsid w:val="0025320E"/>
    <w:rsid w:val="00264216"/>
    <w:rsid w:val="00267EF4"/>
    <w:rsid w:val="002734D9"/>
    <w:rsid w:val="002769BD"/>
    <w:rsid w:val="00277399"/>
    <w:rsid w:val="002828CB"/>
    <w:rsid w:val="00290C01"/>
    <w:rsid w:val="00293780"/>
    <w:rsid w:val="002A10CE"/>
    <w:rsid w:val="002A4BE0"/>
    <w:rsid w:val="002B2F13"/>
    <w:rsid w:val="002B4E52"/>
    <w:rsid w:val="002C610F"/>
    <w:rsid w:val="002D1D3E"/>
    <w:rsid w:val="002D32AF"/>
    <w:rsid w:val="002F3640"/>
    <w:rsid w:val="002F5266"/>
    <w:rsid w:val="002F5DC3"/>
    <w:rsid w:val="002F771F"/>
    <w:rsid w:val="0032134F"/>
    <w:rsid w:val="00322F8C"/>
    <w:rsid w:val="003271F6"/>
    <w:rsid w:val="00332790"/>
    <w:rsid w:val="00357108"/>
    <w:rsid w:val="0036166F"/>
    <w:rsid w:val="003756A3"/>
    <w:rsid w:val="00382D22"/>
    <w:rsid w:val="003839BC"/>
    <w:rsid w:val="003A5567"/>
    <w:rsid w:val="003B0B43"/>
    <w:rsid w:val="003C74B6"/>
    <w:rsid w:val="003C763E"/>
    <w:rsid w:val="003E6BE8"/>
    <w:rsid w:val="00414754"/>
    <w:rsid w:val="00414D2E"/>
    <w:rsid w:val="0041559E"/>
    <w:rsid w:val="004218BE"/>
    <w:rsid w:val="0044132B"/>
    <w:rsid w:val="00460B57"/>
    <w:rsid w:val="004640C0"/>
    <w:rsid w:val="004714AB"/>
    <w:rsid w:val="00474362"/>
    <w:rsid w:val="0047765C"/>
    <w:rsid w:val="00477772"/>
    <w:rsid w:val="0049146C"/>
    <w:rsid w:val="004968AD"/>
    <w:rsid w:val="00496F37"/>
    <w:rsid w:val="004C6EFA"/>
    <w:rsid w:val="004D29D6"/>
    <w:rsid w:val="004D3578"/>
    <w:rsid w:val="004F78B5"/>
    <w:rsid w:val="00501564"/>
    <w:rsid w:val="00506F22"/>
    <w:rsid w:val="00517DEC"/>
    <w:rsid w:val="005211CC"/>
    <w:rsid w:val="00530B62"/>
    <w:rsid w:val="00544E72"/>
    <w:rsid w:val="00544EE7"/>
    <w:rsid w:val="00552ECB"/>
    <w:rsid w:val="0055374D"/>
    <w:rsid w:val="005579B0"/>
    <w:rsid w:val="0057367C"/>
    <w:rsid w:val="00575F0C"/>
    <w:rsid w:val="00576AC1"/>
    <w:rsid w:val="00585453"/>
    <w:rsid w:val="00591C2A"/>
    <w:rsid w:val="005A2C26"/>
    <w:rsid w:val="005A5AFA"/>
    <w:rsid w:val="005B1F68"/>
    <w:rsid w:val="005B2405"/>
    <w:rsid w:val="005B5DCF"/>
    <w:rsid w:val="005C3B19"/>
    <w:rsid w:val="005D25CF"/>
    <w:rsid w:val="005D529A"/>
    <w:rsid w:val="005E59C7"/>
    <w:rsid w:val="005F2A58"/>
    <w:rsid w:val="00626DCC"/>
    <w:rsid w:val="00641F40"/>
    <w:rsid w:val="00644FD6"/>
    <w:rsid w:val="00647399"/>
    <w:rsid w:val="0064745C"/>
    <w:rsid w:val="00647CE2"/>
    <w:rsid w:val="00656778"/>
    <w:rsid w:val="00665831"/>
    <w:rsid w:val="00695CC2"/>
    <w:rsid w:val="006975AB"/>
    <w:rsid w:val="006A2DE3"/>
    <w:rsid w:val="006A62FE"/>
    <w:rsid w:val="006C30B5"/>
    <w:rsid w:val="006C6BFB"/>
    <w:rsid w:val="006C775C"/>
    <w:rsid w:val="006D460E"/>
    <w:rsid w:val="006D532D"/>
    <w:rsid w:val="006D5469"/>
    <w:rsid w:val="006D62AC"/>
    <w:rsid w:val="006E7878"/>
    <w:rsid w:val="006F29AC"/>
    <w:rsid w:val="006F4FDC"/>
    <w:rsid w:val="006F6BBE"/>
    <w:rsid w:val="00700E21"/>
    <w:rsid w:val="007072A6"/>
    <w:rsid w:val="007144B9"/>
    <w:rsid w:val="00723C1C"/>
    <w:rsid w:val="007262EE"/>
    <w:rsid w:val="007332BF"/>
    <w:rsid w:val="007516E8"/>
    <w:rsid w:val="00751A33"/>
    <w:rsid w:val="00763415"/>
    <w:rsid w:val="00773026"/>
    <w:rsid w:val="00773DE2"/>
    <w:rsid w:val="00775963"/>
    <w:rsid w:val="0077610A"/>
    <w:rsid w:val="00776499"/>
    <w:rsid w:val="007835B6"/>
    <w:rsid w:val="00783BF2"/>
    <w:rsid w:val="00792B2A"/>
    <w:rsid w:val="0079702E"/>
    <w:rsid w:val="007A2C39"/>
    <w:rsid w:val="007B0C5C"/>
    <w:rsid w:val="007B1DF1"/>
    <w:rsid w:val="007C1893"/>
    <w:rsid w:val="007C2C8A"/>
    <w:rsid w:val="007C354F"/>
    <w:rsid w:val="007C5100"/>
    <w:rsid w:val="007D1B08"/>
    <w:rsid w:val="007D768E"/>
    <w:rsid w:val="007E28ED"/>
    <w:rsid w:val="007E519F"/>
    <w:rsid w:val="007E5B87"/>
    <w:rsid w:val="00803B9D"/>
    <w:rsid w:val="00803EFF"/>
    <w:rsid w:val="00823977"/>
    <w:rsid w:val="00825909"/>
    <w:rsid w:val="00830E35"/>
    <w:rsid w:val="008430F0"/>
    <w:rsid w:val="00847C32"/>
    <w:rsid w:val="00854AF0"/>
    <w:rsid w:val="00860B64"/>
    <w:rsid w:val="008640C1"/>
    <w:rsid w:val="00866084"/>
    <w:rsid w:val="00872425"/>
    <w:rsid w:val="008822F5"/>
    <w:rsid w:val="008942EA"/>
    <w:rsid w:val="008A0C3D"/>
    <w:rsid w:val="008A1898"/>
    <w:rsid w:val="008A2DD2"/>
    <w:rsid w:val="008A523E"/>
    <w:rsid w:val="008A6EF1"/>
    <w:rsid w:val="008C513F"/>
    <w:rsid w:val="008D127B"/>
    <w:rsid w:val="008E31F1"/>
    <w:rsid w:val="008F646B"/>
    <w:rsid w:val="008F7033"/>
    <w:rsid w:val="0090102A"/>
    <w:rsid w:val="009048F7"/>
    <w:rsid w:val="0091134C"/>
    <w:rsid w:val="0092214B"/>
    <w:rsid w:val="00924BFA"/>
    <w:rsid w:val="0094492F"/>
    <w:rsid w:val="00952B2B"/>
    <w:rsid w:val="00964174"/>
    <w:rsid w:val="00966F49"/>
    <w:rsid w:val="00987652"/>
    <w:rsid w:val="009B0C68"/>
    <w:rsid w:val="009B449A"/>
    <w:rsid w:val="009D204B"/>
    <w:rsid w:val="009E4287"/>
    <w:rsid w:val="009E77B7"/>
    <w:rsid w:val="00A14335"/>
    <w:rsid w:val="00A17010"/>
    <w:rsid w:val="00A17C78"/>
    <w:rsid w:val="00A2142F"/>
    <w:rsid w:val="00A2211C"/>
    <w:rsid w:val="00A32A3F"/>
    <w:rsid w:val="00A47CF6"/>
    <w:rsid w:val="00A66C28"/>
    <w:rsid w:val="00A74B67"/>
    <w:rsid w:val="00A82B36"/>
    <w:rsid w:val="00A834D3"/>
    <w:rsid w:val="00A9561E"/>
    <w:rsid w:val="00AA05E6"/>
    <w:rsid w:val="00AA0F30"/>
    <w:rsid w:val="00AB4B83"/>
    <w:rsid w:val="00AC65A0"/>
    <w:rsid w:val="00AF7BFD"/>
    <w:rsid w:val="00B024CF"/>
    <w:rsid w:val="00B075BC"/>
    <w:rsid w:val="00B113DB"/>
    <w:rsid w:val="00B15EAA"/>
    <w:rsid w:val="00B17317"/>
    <w:rsid w:val="00B204F2"/>
    <w:rsid w:val="00B25B4E"/>
    <w:rsid w:val="00B25C2B"/>
    <w:rsid w:val="00B26E87"/>
    <w:rsid w:val="00B34634"/>
    <w:rsid w:val="00B41B83"/>
    <w:rsid w:val="00B47478"/>
    <w:rsid w:val="00B5522F"/>
    <w:rsid w:val="00B608FB"/>
    <w:rsid w:val="00B60EA0"/>
    <w:rsid w:val="00B719FC"/>
    <w:rsid w:val="00B74C17"/>
    <w:rsid w:val="00B85190"/>
    <w:rsid w:val="00BA611C"/>
    <w:rsid w:val="00BB34AE"/>
    <w:rsid w:val="00BC0496"/>
    <w:rsid w:val="00BC7A71"/>
    <w:rsid w:val="00BE2F06"/>
    <w:rsid w:val="00BF4939"/>
    <w:rsid w:val="00C00D60"/>
    <w:rsid w:val="00C22B2F"/>
    <w:rsid w:val="00C30DD6"/>
    <w:rsid w:val="00C3247A"/>
    <w:rsid w:val="00C43690"/>
    <w:rsid w:val="00C459DF"/>
    <w:rsid w:val="00C73BF4"/>
    <w:rsid w:val="00C83613"/>
    <w:rsid w:val="00C9276D"/>
    <w:rsid w:val="00C94A2B"/>
    <w:rsid w:val="00CA2907"/>
    <w:rsid w:val="00CB02FF"/>
    <w:rsid w:val="00CC3782"/>
    <w:rsid w:val="00CD2A59"/>
    <w:rsid w:val="00CE39BE"/>
    <w:rsid w:val="00CE3DDD"/>
    <w:rsid w:val="00D05A8A"/>
    <w:rsid w:val="00D278E0"/>
    <w:rsid w:val="00D36E39"/>
    <w:rsid w:val="00D643DA"/>
    <w:rsid w:val="00D766A6"/>
    <w:rsid w:val="00DA7E4F"/>
    <w:rsid w:val="00DB6E45"/>
    <w:rsid w:val="00DC1641"/>
    <w:rsid w:val="00DD4560"/>
    <w:rsid w:val="00DD568A"/>
    <w:rsid w:val="00DD6DDF"/>
    <w:rsid w:val="00DE5A99"/>
    <w:rsid w:val="00DF18FC"/>
    <w:rsid w:val="00DF22BF"/>
    <w:rsid w:val="00E03F3D"/>
    <w:rsid w:val="00E050B5"/>
    <w:rsid w:val="00E154A6"/>
    <w:rsid w:val="00E17104"/>
    <w:rsid w:val="00E17210"/>
    <w:rsid w:val="00E17F49"/>
    <w:rsid w:val="00E21F3C"/>
    <w:rsid w:val="00E36BDE"/>
    <w:rsid w:val="00E46D1A"/>
    <w:rsid w:val="00E5688A"/>
    <w:rsid w:val="00E64697"/>
    <w:rsid w:val="00E67FBD"/>
    <w:rsid w:val="00E8036B"/>
    <w:rsid w:val="00E837B7"/>
    <w:rsid w:val="00E83B9E"/>
    <w:rsid w:val="00EA13EF"/>
    <w:rsid w:val="00EA56E7"/>
    <w:rsid w:val="00ED5992"/>
    <w:rsid w:val="00EE3A4D"/>
    <w:rsid w:val="00EF16B8"/>
    <w:rsid w:val="00F0035A"/>
    <w:rsid w:val="00F02F2D"/>
    <w:rsid w:val="00F05D9F"/>
    <w:rsid w:val="00F06D9F"/>
    <w:rsid w:val="00F13677"/>
    <w:rsid w:val="00F1387A"/>
    <w:rsid w:val="00F20BA3"/>
    <w:rsid w:val="00F331F6"/>
    <w:rsid w:val="00F37578"/>
    <w:rsid w:val="00F416AE"/>
    <w:rsid w:val="00F42073"/>
    <w:rsid w:val="00F50A74"/>
    <w:rsid w:val="00F51721"/>
    <w:rsid w:val="00F521C6"/>
    <w:rsid w:val="00F57D05"/>
    <w:rsid w:val="00F61923"/>
    <w:rsid w:val="00F62B7F"/>
    <w:rsid w:val="00F641CA"/>
    <w:rsid w:val="00F715DC"/>
    <w:rsid w:val="00F74936"/>
    <w:rsid w:val="00F77451"/>
    <w:rsid w:val="00F8037C"/>
    <w:rsid w:val="00F83476"/>
    <w:rsid w:val="00F9199E"/>
    <w:rsid w:val="00FA7027"/>
    <w:rsid w:val="00FB1436"/>
    <w:rsid w:val="00FB236F"/>
    <w:rsid w:val="00FB2789"/>
    <w:rsid w:val="00FC4953"/>
    <w:rsid w:val="00FC5303"/>
    <w:rsid w:val="00FE42D6"/>
    <w:rsid w:val="00FE6829"/>
    <w:rsid w:val="00FF1BC9"/>
    <w:rsid w:val="00FF6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45E0CA5"/>
  <w15:docId w15:val="{DFCA6ECA-009E-4F76-83E3-FBE24F61F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2"/>
        <w:lang w:val="cs-CZ" w:eastAsia="en-US" w:bidi="ar-SA"/>
      </w:rPr>
    </w:rPrDefault>
    <w:pPrDefault>
      <w:pPr>
        <w:spacing w:before="120" w:after="120"/>
        <w:ind w:left="425" w:hanging="425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E837B7"/>
  </w:style>
  <w:style w:type="paragraph" w:styleId="Zpat">
    <w:name w:val="footer"/>
    <w:basedOn w:val="Normln"/>
    <w:link w:val="Zpat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E837B7"/>
  </w:style>
  <w:style w:type="paragraph" w:styleId="Textbubliny">
    <w:name w:val="Balloon Text"/>
    <w:basedOn w:val="Normln"/>
    <w:link w:val="TextbublinyChar"/>
    <w:uiPriority w:val="99"/>
    <w:semiHidden/>
    <w:unhideWhenUsed/>
    <w:rsid w:val="00E837B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837B7"/>
  </w:style>
  <w:style w:type="paragraph" w:styleId="Zkladntext">
    <w:name w:val="Body Text"/>
    <w:aliases w:val="subtitle2,body text"/>
    <w:basedOn w:val="Normln"/>
    <w:link w:val="ZkladntextChar"/>
    <w:rsid w:val="00FE6829"/>
    <w:pPr>
      <w:spacing w:after="113"/>
    </w:pPr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rsid w:val="00FE6829"/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table" w:styleId="Mkatabulky">
    <w:name w:val="Table Grid"/>
    <w:basedOn w:val="Normlntabulka"/>
    <w:rsid w:val="00FE6829"/>
    <w:pPr>
      <w:spacing w:after="0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nad 1,Název grafu,Nad,Odstavec_muj"/>
    <w:basedOn w:val="Normln"/>
    <w:link w:val="OdstavecseseznamemChar"/>
    <w:uiPriority w:val="34"/>
    <w:qFormat/>
    <w:rsid w:val="0041559E"/>
    <w:pPr>
      <w:ind w:left="720"/>
      <w:contextualSpacing/>
    </w:pPr>
  </w:style>
  <w:style w:type="numbering" w:customStyle="1" w:styleId="Smlouvy">
    <w:name w:val="Smlouvy"/>
    <w:uiPriority w:val="99"/>
    <w:rsid w:val="0024072D"/>
    <w:pPr>
      <w:numPr>
        <w:numId w:val="12"/>
      </w:numPr>
    </w:pPr>
  </w:style>
  <w:style w:type="character" w:styleId="Hypertextovodkaz">
    <w:name w:val="Hyperlink"/>
    <w:basedOn w:val="Standardnpsmoodstavce"/>
    <w:uiPriority w:val="99"/>
    <w:unhideWhenUsed/>
    <w:rsid w:val="004C6EFA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9276D"/>
    <w:rPr>
      <w:color w:val="800080" w:themeColor="followedHyperlink"/>
      <w:u w:val="single"/>
    </w:rPr>
  </w:style>
  <w:style w:type="paragraph" w:customStyle="1" w:styleId="Default">
    <w:name w:val="Default"/>
    <w:rsid w:val="00C94A2B"/>
    <w:pPr>
      <w:autoSpaceDE w:val="0"/>
      <w:autoSpaceDN w:val="0"/>
      <w:adjustRightInd w:val="0"/>
      <w:spacing w:before="0" w:after="0"/>
      <w:ind w:left="0" w:firstLine="0"/>
      <w:jc w:val="left"/>
    </w:pPr>
    <w:rPr>
      <w:rFonts w:cs="Arial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26421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6421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6421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6421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64216"/>
    <w:rPr>
      <w:b/>
      <w:bCs/>
      <w:sz w:val="20"/>
      <w:szCs w:val="20"/>
    </w:rPr>
  </w:style>
  <w:style w:type="character" w:customStyle="1" w:styleId="OdstavecseseznamemChar">
    <w:name w:val="Odstavec se seznamem Char"/>
    <w:aliases w:val="nad 1 Char,Název grafu Char,Nad Char,Odstavec_muj Char"/>
    <w:link w:val="Odstavecseseznamem"/>
    <w:uiPriority w:val="34"/>
    <w:rsid w:val="00F619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kes.r@czechglobe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5600BC-2EAE-4375-B563-14E7B6759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2048</Words>
  <Characters>12090</Characters>
  <Application>Microsoft Office Word</Application>
  <DocSecurity>0</DocSecurity>
  <Lines>100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gr. Michal Minařík</dc:creator>
  <cp:lastModifiedBy>minarik.m</cp:lastModifiedBy>
  <cp:revision>3</cp:revision>
  <cp:lastPrinted>2020-10-15T07:15:00Z</cp:lastPrinted>
  <dcterms:created xsi:type="dcterms:W3CDTF">2025-05-26T11:21:00Z</dcterms:created>
  <dcterms:modified xsi:type="dcterms:W3CDTF">2025-05-28T11:26:00Z</dcterms:modified>
</cp:coreProperties>
</file>